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body>
    <w:sdt>
      <w:sdtPr>
        <w:id w:val="-1895731935"/>
        <w:docPartObj>
          <w:docPartGallery w:val="Cover Pages"/>
          <w:docPartUnique/>
        </w:docPartObj>
      </w:sdtPr>
      <w:sdtEndPr/>
      <w:sdtContent>
        <w:p w:rsidR="00F81681" w:rsidRDefault="00CA3AF0" w14:paraId="53F18FB5" w14:textId="39B2421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FF76BAA" wp14:editId="069EEBA4">
                    <wp:simplePos x="0" y="0"/>
                    <wp:positionH relativeFrom="column">
                      <wp:posOffset>3394276</wp:posOffset>
                    </wp:positionH>
                    <wp:positionV relativeFrom="paragraph">
                      <wp:posOffset>-914400</wp:posOffset>
                    </wp:positionV>
                    <wp:extent cx="138430" cy="10694670"/>
                    <wp:effectExtent l="0" t="0" r="1270" b="0"/>
                    <wp:wrapNone/>
                    <wp:docPr id="459" name="矩形 459" descr="Light vertica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8430" cy="10694670"/>
                            </a:xfrm>
                            <a:prstGeom prst="rect">
                              <a:avLst/>
                            </a:prstGeom>
                            <a:pattFill prst="dkVert">
                              <a:fgClr>
                                <a:schemeClr val="accent4">
                                  <a:lumMod val="60000"/>
                                  <a:lumOff val="40000"/>
                                  <a:alpha val="80000"/>
                                </a:schemeClr>
                              </a:fgClr>
                              <a:bgClr>
                                <a:schemeClr val="bg1">
                                  <a:alpha val="80000"/>
                                </a:schemeClr>
                              </a:bgClr>
                            </a:pattFill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矩形 459" style="position:absolute;margin-left:267.25pt;margin-top:-1in;width:10.9pt;height:842.1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lt="Light vertical" o:spid="_x0000_s1026" fillcolor="#ffd966 [1943]" stroked="f" w14:anchorId="33416BD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">
                    <v:fill type="pattern" opacity="52428f" color2="white [3212]" o:title="" o:opacity2="52428f" r:id="rId9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5DD89C8C" wp14:editId="7A4626C3">
                    <wp:simplePos x="0" y="0"/>
                    <wp:positionH relativeFrom="column">
                      <wp:posOffset>3521597</wp:posOffset>
                    </wp:positionH>
                    <wp:positionV relativeFrom="paragraph">
                      <wp:posOffset>-914400</wp:posOffset>
                    </wp:positionV>
                    <wp:extent cx="2971800" cy="10695008"/>
                    <wp:effectExtent l="0" t="0" r="0" b="0"/>
                    <wp:wrapNone/>
                    <wp:docPr id="460" name="矩形 460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971800" cy="10695008"/>
                            </a:xfrm>
                            <a:prstGeom prst="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D8D8D8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矩形 460" style="position:absolute;margin-left:277.3pt;margin-top:-1in;width:234pt;height:842.1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spid="_x0000_s1026" fillcolor="#ffd966 [1943]" stroked="f" strokecolor="#d8d8d8" w14:anchorId="7691DA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"/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4A2C2649" wp14:editId="27151C57">
                    <wp:simplePos x="0" y="0"/>
                    <wp:positionH relativeFrom="column">
                      <wp:posOffset>3408130</wp:posOffset>
                    </wp:positionH>
                    <wp:positionV relativeFrom="paragraph">
                      <wp:posOffset>-914400</wp:posOffset>
                    </wp:positionV>
                    <wp:extent cx="3099816" cy="2377440"/>
                    <wp:effectExtent l="0" t="0" r="0" b="0"/>
                    <wp:wrapNone/>
                    <wp:docPr id="461" name="矩形 46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099816" cy="237744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>
                                      <a:alpha val="80000"/>
                                    </a:srgbClr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FFFFFF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sz w:val="96"/>
                                    <w:szCs w:val="96"/>
                                  </w:rPr>
                                  <w:alias w:val="年份"/>
                                  <w:id w:val="1012341074"/>
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<w:date w:fullDate="2022-12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Pr="00CA3AF0" w:rsidR="00F81681" w:rsidRDefault="00F81681" w14:paraId="557C049F" w14:textId="419D1860">
                                    <w:pPr>
                                      <w:pStyle w:val="NoSpacing"/>
                                      <w:rPr>
                                        <w:sz w:val="96"/>
                                        <w:szCs w:val="96"/>
                                      </w:rPr>
                                    </w:pPr>
                                    <w:r w:rsidRPr="00CA3AF0">
                                      <w:rPr>
                                        <w:rFonts w:hint="eastAsia"/>
                                        <w:sz w:val="96"/>
                                        <w:szCs w:val="96"/>
                                      </w:rPr>
                                      <w:t>202</w:t>
                                    </w:r>
                                    <w:r w:rsidRPr="00CA3AF0" w:rsidR="00706C25">
                                      <w:rPr>
                                        <w:sz w:val="96"/>
                                        <w:szCs w:val="96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365760" tIns="182880" rIns="182880" bIns="182880" anchor="b" anchorCtr="0" upright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矩形 461" style="position:absolute;margin-left:268.35pt;margin-top:-1in;width:244.1pt;height:187.2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spid="_x0000_s1026" filled="f" stroked="f" strokecolor="white" strokeweight="1pt" w14:anchorId="4A2C26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">
                    <v:fill opacity="52428f"/>
                    <v:shadow color="#d8d8d8" offset="3pt,3pt"/>
                    <v:textbox inset="28.8pt,14.4pt,14.4pt,14.4pt">
                      <w:txbxContent>
                        <w:sdt>
                          <w:sdtPr>
                            <w:rPr>
                              <w:sz w:val="96"/>
                              <w:szCs w:val="96"/>
                            </w:rPr>
                            <w:alias w:val="年份"/>
                            <w:id w:val="1012341074"/>
                            <w:dataBinding w:prefixMappings="xmlns:ns0='http://schemas.microsoft.com/office/2006/coverPageProps'" w:xpath="/ns0:CoverPageProperties[1]/ns0:PublishDate[1]" w:storeItemID="{55AF091B-3C7A-41E3-B477-F2FDAA23CFDA}"/>
                            <w:date w:fullDate="2022-12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Pr="00CA3AF0" w:rsidR="00F81681" w:rsidRDefault="00F81681" w14:paraId="557C049F" w14:textId="419D1860">
                              <w:pPr>
                                <w:pStyle w:val="NoSpacing"/>
                                <w:rPr>
                                  <w:sz w:val="96"/>
                                  <w:szCs w:val="96"/>
                                </w:rPr>
                              </w:pPr>
                              <w:r w:rsidRPr="00CA3AF0">
                                <w:rPr>
                                  <w:rFonts w:hint="eastAsia"/>
                                  <w:sz w:val="96"/>
                                  <w:szCs w:val="96"/>
                                </w:rPr>
                                <w:t>202</w:t>
                              </w:r>
                              <w:r w:rsidRPr="00CA3AF0" w:rsidR="00706C25">
                                <w:rPr>
                                  <w:sz w:val="96"/>
                                  <w:szCs w:val="96"/>
                                </w:rPr>
                                <w:t>2</w:t>
                              </w:r>
                            </w:p>
                          </w:sdtContent>
                        </w:sdt>
                      </w:txbxContent>
                    </v:textbox>
                  </v:rect>
                </w:pict>
              </mc:Fallback>
            </mc:AlternateContent>
          </w:r>
        </w:p>
        <w:p w:rsidR="00F81681" w:rsidRDefault="00E660CC" w14:paraId="123374AC" w14:textId="37B9F833">
          <w:pPr>
            <w:widowControl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5" behindDoc="0" locked="0" layoutInCell="0" allowOverlap="1" wp14:anchorId="60CFF6FE" wp14:editId="6E8CF4B4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2245259</wp:posOffset>
                    </wp:positionV>
                    <wp:extent cx="6147303" cy="640080"/>
                    <wp:effectExtent l="0" t="0" r="0" b="3810"/>
                    <wp:wrapNone/>
                    <wp:docPr id="463" name="矩形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4730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accent2"/>
                            </a:solidFill>
                            <a:ln w="19050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標題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F81681" w:rsidP="007B2B0C" w:rsidRDefault="0003200F" w14:paraId="5F1E04E5" w14:textId="06D33B7E">
                                    <w:pPr>
                                      <w:pStyle w:val="NoSpacing"/>
                                      <w:wordWrap w:val="0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Review from Property Transaction in </w:t>
                                    </w:r>
                                    <w:r w:rsidR="00101B78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the 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UK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id="矩形 16" style="position:absolute;margin-left:0;margin-top:176.8pt;width:484.05pt;height:50.4pt;z-index:251658245;visibility:visible;mso-wrap-style:square;mso-width-percent:0;mso-height-percent:73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73;mso-width-relative:page;mso-height-relative:page;v-text-anchor:middle" o:spid="_x0000_s1027" o:allowincell="f" fillcolor="#ed7d31 [3205]" stroked="f" strokeweight="1.5pt" w14:anchorId="60CFF6F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標題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:rsidR="00F81681" w:rsidP="007B2B0C" w:rsidRDefault="0003200F" w14:paraId="5F1E04E5" w14:textId="06D33B7E">
                              <w:pPr>
                                <w:pStyle w:val="NoSpacing"/>
                                <w:wordWrap w:val="0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Review from Property Transaction in </w:t>
                              </w:r>
                              <w:r w:rsidR="00101B78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the </w:t>
                              </w: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UK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CA3AF0">
            <w:rPr>
              <w:noProof/>
            </w:rPr>
            <w:drawing>
              <wp:anchor distT="0" distB="0" distL="114300" distR="114300" simplePos="0" relativeHeight="251658244" behindDoc="0" locked="0" layoutInCell="0" allowOverlap="1" wp14:anchorId="22D03F96" wp14:editId="1026F564">
                <wp:simplePos x="0" y="0"/>
                <wp:positionH relativeFrom="page">
                  <wp:posOffset>1388961</wp:posOffset>
                </wp:positionH>
                <wp:positionV relativeFrom="page">
                  <wp:posOffset>3727048</wp:posOffset>
                </wp:positionV>
                <wp:extent cx="6157055" cy="3923030"/>
                <wp:effectExtent l="0" t="0" r="2540" b="1270"/>
                <wp:wrapNone/>
                <wp:docPr id="464" name="圖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圖片 1"/>
                        <pic:cNvPicPr/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845"/>
                        <a:stretch/>
                      </pic:blipFill>
                      <pic:spPr bwMode="auto">
                        <a:xfrm>
                          <a:off x="0" y="0"/>
                          <a:ext cx="6169016" cy="393065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A3AF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2FA03A39" wp14:editId="2D5C0D51">
                    <wp:simplePos x="0" y="0"/>
                    <wp:positionH relativeFrom="column">
                      <wp:posOffset>3415810</wp:posOffset>
                    </wp:positionH>
                    <wp:positionV relativeFrom="paragraph">
                      <wp:posOffset>6381774</wp:posOffset>
                    </wp:positionV>
                    <wp:extent cx="3089515" cy="2833370"/>
                    <wp:effectExtent l="0" t="0" r="0" b="0"/>
                    <wp:wrapNone/>
                    <wp:docPr id="462" name="矩形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089515" cy="283337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>
                                      <a:alpha val="80000"/>
                                    </a:srgbClr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FFFFFF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:rsidRPr="00CA3AF0" w:rsidR="00CA3AF0" w:rsidRDefault="00CA3AF0" w14:paraId="4838411B" w14:textId="4ACECCD5">
                                <w:pPr>
                                  <w:pStyle w:val="NoSpacing"/>
                                  <w:spacing w:line="360" w:lineRule="auto"/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CA3AF0"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Fong Siu </w:t>
                                </w:r>
                                <w:proofErr w:type="spellStart"/>
                                <w:r w:rsidRPr="00CA3AF0"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Hin</w:t>
                                </w:r>
                                <w:proofErr w:type="spellEnd"/>
                                <w:r w:rsidRPr="00CA3AF0"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, 210123559</w:t>
                                </w:r>
                              </w:p>
                              <w:p w:rsidRPr="00CA3AF0" w:rsidR="00CA3AF0" w:rsidRDefault="00CA3AF0" w14:paraId="6CD9F1E6" w14:textId="097987CD">
                                <w:pPr>
                                  <w:pStyle w:val="NoSpacing"/>
                                  <w:spacing w:line="360" w:lineRule="auto"/>
                                  <w:rPr>
                                    <w:rFonts w:cstheme="minorHAnsi"/>
                                    <w:sz w:val="24"/>
                                    <w:szCs w:val="24"/>
                                  </w:rPr>
                                </w:pPr>
                                <w:r w:rsidRPr="00CA3AF0"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Leung Wan Chi, 210091649</w:t>
                                </w:r>
                              </w:p>
                              <w:p w:rsidRPr="00CA3AF0" w:rsidR="00CA3AF0" w:rsidRDefault="00CA3AF0" w14:paraId="0B288D6C" w14:textId="5649E3C7">
                                <w:pPr>
                                  <w:pStyle w:val="NoSpacing"/>
                                  <w:spacing w:line="360" w:lineRule="auto"/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CA3AF0">
                                  <w:rPr>
                                    <w:rFonts w:cstheme="minorHAnsi"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g Chau Wai, 210552606</w:t>
                                </w:r>
                              </w:p>
                              <w:p w:rsidRPr="00CA3AF0" w:rsidR="00CA3AF0" w:rsidRDefault="00CA3AF0" w14:paraId="6E50332D" w14:textId="77777777">
                                <w:pPr>
                                  <w:pStyle w:val="NoSpacing"/>
                                  <w:spacing w:line="36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  <w:p w:rsidRPr="00CA3AF0" w:rsidR="00F81681" w:rsidRDefault="001B07D8" w14:paraId="6C87506F" w14:textId="56F676CB">
                                <w:pPr>
                                  <w:pStyle w:val="NoSpacing"/>
                                  <w:spacing w:line="36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sz w:val="24"/>
                                      <w:szCs w:val="24"/>
                                    </w:rPr>
                                    <w:alias w:val="公司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Pr="00CA3AF0" w:rsidR="007D3935">
                                      <w:rPr>
                                        <w:sz w:val="24"/>
                                        <w:szCs w:val="24"/>
                                      </w:rPr>
                                      <w:t>IT114116</w:t>
                                    </w:r>
                                  </w:sdtContent>
                                </w:sdt>
                              </w:p>
                              <w:p w:rsidRPr="00CA3AF0" w:rsidR="00F81681" w:rsidP="00CA3AF0" w:rsidRDefault="00CA3AF0" w14:paraId="1E25B47A" w14:textId="66946785">
                                <w:pPr>
                                  <w:pStyle w:val="NoSpacing"/>
                                  <w:spacing w:line="360" w:lineRule="auto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CA3AF0">
                                  <w:rPr>
                                    <w:sz w:val="24"/>
                                    <w:szCs w:val="24"/>
                                  </w:rPr>
                                  <w:t>7 December 2022</w:t>
                                </w:r>
                              </w:p>
                            </w:txbxContent>
                          </wps:txbx>
                          <wps:bodyPr rot="0" vert="horz" wrap="square" lIns="365760" tIns="182880" rIns="182880" bIns="182880" anchor="b" anchorCtr="0" upright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矩形 9" style="position:absolute;margin-left:268.95pt;margin-top:502.5pt;width:243.25pt;height:223.1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spid="_x0000_s1028" filled="f" stroked="f" strokecolor="white" strokeweight="1pt" w14:anchorId="2FA03A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">
                    <v:fill opacity="52428f"/>
                    <v:shadow color="#d8d8d8" offset="3pt,3pt"/>
                    <v:textbox inset="28.8pt,14.4pt,14.4pt,14.4pt">
                      <w:txbxContent>
                        <w:p w:rsidRPr="00CA3AF0" w:rsidR="00CA3AF0" w:rsidRDefault="00CA3AF0" w14:paraId="4838411B" w14:textId="4ACECCD5">
                          <w:pPr>
                            <w:pStyle w:val="NoSpacing"/>
                            <w:spacing w:line="360" w:lineRule="auto"/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CA3AF0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 xml:space="preserve">Fong Siu </w:t>
                          </w:r>
                          <w:proofErr w:type="spellStart"/>
                          <w:r w:rsidRPr="00CA3AF0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>Hin</w:t>
                          </w:r>
                          <w:proofErr w:type="spellEnd"/>
                          <w:r w:rsidRPr="00CA3AF0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>, 210123559</w:t>
                          </w:r>
                        </w:p>
                        <w:p w:rsidRPr="00CA3AF0" w:rsidR="00CA3AF0" w:rsidRDefault="00CA3AF0" w14:paraId="6CD9F1E6" w14:textId="097987CD">
                          <w:pPr>
                            <w:pStyle w:val="NoSpacing"/>
                            <w:spacing w:line="360" w:lineRule="auto"/>
                            <w:rPr>
                              <w:rFonts w:cstheme="minorHAnsi"/>
                              <w:sz w:val="24"/>
                              <w:szCs w:val="24"/>
                            </w:rPr>
                          </w:pPr>
                          <w:r w:rsidRPr="00CA3AF0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>Leung Wan Chi, 210091649</w:t>
                          </w:r>
                        </w:p>
                        <w:p w:rsidRPr="00CA3AF0" w:rsidR="00CA3AF0" w:rsidRDefault="00CA3AF0" w14:paraId="0B288D6C" w14:textId="5649E3C7">
                          <w:pPr>
                            <w:pStyle w:val="NoSpacing"/>
                            <w:spacing w:line="360" w:lineRule="auto"/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CA3AF0">
                            <w:rPr>
                              <w:rFonts w:cstheme="minorHAnsi"/>
                              <w:color w:val="000000" w:themeColor="text1"/>
                              <w:sz w:val="24"/>
                              <w:szCs w:val="24"/>
                            </w:rPr>
                            <w:t>Wong Chau Wai, 210552606</w:t>
                          </w:r>
                        </w:p>
                        <w:p w:rsidRPr="00CA3AF0" w:rsidR="00CA3AF0" w:rsidRDefault="00CA3AF0" w14:paraId="6E50332D" w14:textId="77777777">
                          <w:pPr>
                            <w:pStyle w:val="NoSpacing"/>
                            <w:spacing w:line="360" w:lineRule="auto"/>
                            <w:rPr>
                              <w:sz w:val="24"/>
                              <w:szCs w:val="24"/>
                            </w:rPr>
                          </w:pPr>
                        </w:p>
                        <w:p w:rsidRPr="00CA3AF0" w:rsidR="00F81681" w:rsidRDefault="001B07D8" w14:paraId="6C87506F" w14:textId="56F676CB">
                          <w:pPr>
                            <w:pStyle w:val="NoSpacing"/>
                            <w:spacing w:line="360" w:lineRule="auto"/>
                            <w:rPr>
                              <w:sz w:val="24"/>
                              <w:szCs w:val="24"/>
                            </w:rPr>
                          </w:pPr>
                          <w:sdt>
                            <w:sdtPr>
                              <w:rPr>
                                <w:sz w:val="24"/>
                                <w:szCs w:val="24"/>
                              </w:rPr>
                              <w:alias w:val="公司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Pr="00CA3AF0" w:rsidR="007D3935">
                                <w:rPr>
                                  <w:sz w:val="24"/>
                                  <w:szCs w:val="24"/>
                                </w:rPr>
                                <w:t>IT114116</w:t>
                              </w:r>
                            </w:sdtContent>
                          </w:sdt>
                        </w:p>
                        <w:p w:rsidRPr="00CA3AF0" w:rsidR="00F81681" w:rsidP="00CA3AF0" w:rsidRDefault="00CA3AF0" w14:paraId="1E25B47A" w14:textId="66946785">
                          <w:pPr>
                            <w:pStyle w:val="NoSpacing"/>
                            <w:spacing w:line="360" w:lineRule="auto"/>
                            <w:rPr>
                              <w:sz w:val="24"/>
                              <w:szCs w:val="24"/>
                            </w:rPr>
                          </w:pPr>
                          <w:r w:rsidRPr="00CA3AF0">
                            <w:rPr>
                              <w:sz w:val="24"/>
                              <w:szCs w:val="24"/>
                            </w:rPr>
                            <w:t>7 December 2022</w:t>
                          </w:r>
                        </w:p>
                      </w:txbxContent>
                    </v:textbox>
                  </v:rect>
                </w:pict>
              </mc:Fallback>
            </mc:AlternateContent>
          </w:r>
          <w:r w:rsidR="00F81681">
            <w:br w:type="page"/>
          </w:r>
        </w:p>
      </w:sdtContent>
    </w:sdt>
    <w:sdt>
      <w:sdtPr>
        <w:rPr>
          <w:rFonts w:asciiTheme="minorHAnsi" w:hAnsiTheme="minorHAnsi" w:eastAsiaTheme="minorEastAsia" w:cstheme="minorBidi"/>
          <w:color w:val="auto"/>
          <w:kern w:val="2"/>
          <w:sz w:val="24"/>
          <w:szCs w:val="22"/>
        </w:rPr>
        <w:id w:val="-8984412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949E0" w:rsidRDefault="00F949E0" w14:paraId="064D00BA" w14:textId="0B520941">
          <w:pPr>
            <w:pStyle w:val="TOCHeading"/>
          </w:pPr>
          <w:r>
            <w:t>Table of Contents</w:t>
          </w:r>
        </w:p>
        <w:p w:rsidR="003634E4" w:rsidRDefault="00F949E0" w14:paraId="1D910052" w14:textId="4AFCD5F1">
          <w:pPr>
            <w:pStyle w:val="TOC1"/>
            <w:tabs>
              <w:tab w:val="right" w:leader="dot" w:pos="8296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lang w:val="en-HK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history="1" w:anchor="_Toc121526378">
            <w:r w:rsidRPr="0022286A" w:rsidR="003634E4">
              <w:rPr>
                <w:rStyle w:val="Hyperlink"/>
                <w:noProof/>
              </w:rPr>
              <w:t>Introduction</w:t>
            </w:r>
            <w:r w:rsidR="003634E4">
              <w:rPr>
                <w:noProof/>
                <w:webHidden/>
              </w:rPr>
              <w:tab/>
            </w:r>
            <w:r w:rsidR="003634E4">
              <w:rPr>
                <w:noProof/>
                <w:webHidden/>
              </w:rPr>
              <w:fldChar w:fldCharType="begin"/>
            </w:r>
            <w:r w:rsidR="003634E4">
              <w:rPr>
                <w:noProof/>
                <w:webHidden/>
              </w:rPr>
              <w:instrText xml:space="preserve"> PAGEREF _Toc121526378 \h </w:instrText>
            </w:r>
            <w:r w:rsidR="003634E4">
              <w:rPr>
                <w:noProof/>
                <w:webHidden/>
              </w:rPr>
            </w:r>
            <w:r w:rsidR="003634E4">
              <w:rPr>
                <w:noProof/>
                <w:webHidden/>
              </w:rPr>
              <w:fldChar w:fldCharType="separate"/>
            </w:r>
            <w:r w:rsidR="003634E4">
              <w:rPr>
                <w:noProof/>
                <w:webHidden/>
              </w:rPr>
              <w:t>2</w:t>
            </w:r>
            <w:r w:rsidR="003634E4"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5EC61491" w14:textId="0B2DD556">
          <w:pPr>
            <w:pStyle w:val="TOC1"/>
            <w:tabs>
              <w:tab w:val="right" w:leader="dot" w:pos="8296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lang w:val="en-HK" w:eastAsia="en-GB"/>
            </w:rPr>
          </w:pPr>
          <w:hyperlink w:history="1" w:anchor="_Toc121526379">
            <w:r w:rsidRPr="0022286A">
              <w:rPr>
                <w:rStyle w:val="Hyperlink"/>
                <w:noProof/>
              </w:rPr>
              <w:t>Setting and Utilization of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700FE327" w14:textId="76D7450C">
          <w:pPr>
            <w:pStyle w:val="TOC1"/>
            <w:tabs>
              <w:tab w:val="right" w:leader="dot" w:pos="8296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lang w:val="en-HK" w:eastAsia="en-GB"/>
            </w:rPr>
          </w:pPr>
          <w:hyperlink w:history="1" w:anchor="_Toc121526380">
            <w:r w:rsidRPr="0022286A">
              <w:rPr>
                <w:rStyle w:val="Hyperlink"/>
                <w:noProof/>
              </w:rPr>
              <w:t>Ro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2C8A3F43" w14:textId="5DF760A8">
          <w:pPr>
            <w:pStyle w:val="TOC2"/>
            <w:tabs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1">
            <w:r w:rsidRPr="0022286A">
              <w:rPr>
                <w:rStyle w:val="Hyperlink"/>
                <w:noProof/>
              </w:rPr>
              <w:t>Member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4EA9BCFD" w14:textId="26576DE3">
          <w:pPr>
            <w:pStyle w:val="TOC2"/>
            <w:tabs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2">
            <w:r w:rsidRPr="0022286A">
              <w:rPr>
                <w:rStyle w:val="Hyperlink"/>
                <w:noProof/>
              </w:rPr>
              <w:t>Product Backlog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60C412F8" w14:textId="2FB96E98">
          <w:pPr>
            <w:pStyle w:val="TOC2"/>
            <w:tabs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3">
            <w:r w:rsidRPr="0022286A">
              <w:rPr>
                <w:rStyle w:val="Hyperlink"/>
                <w:noProof/>
              </w:rPr>
              <w:t>Sprint Backlog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5D18A4DC" w14:textId="1B7CC787">
          <w:pPr>
            <w:pStyle w:val="TOC1"/>
            <w:tabs>
              <w:tab w:val="right" w:leader="dot" w:pos="8296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lang w:val="en-HK" w:eastAsia="en-GB"/>
            </w:rPr>
          </w:pPr>
          <w:hyperlink w:history="1" w:anchor="_Toc121526384">
            <w:r w:rsidRPr="0022286A">
              <w:rPr>
                <w:rStyle w:val="Hyperlink"/>
                <w:noProof/>
              </w:rPr>
              <w:t>Answering the client's concer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157973ED" w14:textId="06FE0212">
          <w:pPr>
            <w:pStyle w:val="TOC2"/>
            <w:tabs>
              <w:tab w:val="left" w:pos="720"/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5">
            <w:r w:rsidRPr="0022286A">
              <w:rPr>
                <w:rStyle w:val="Hyperlink"/>
                <w:noProof/>
              </w:rPr>
              <w:t>1.</w:t>
            </w:r>
            <w:r>
              <w:rPr>
                <w:rFonts w:cstheme="minorBidi"/>
                <w:b w:val="0"/>
                <w:bCs w:val="0"/>
                <w:noProof/>
                <w:kern w:val="0"/>
                <w:sz w:val="24"/>
                <w:szCs w:val="24"/>
                <w:lang w:val="en-HK" w:eastAsia="en-GB"/>
              </w:rPr>
              <w:tab/>
            </w:r>
            <w:r w:rsidRPr="0022286A">
              <w:rPr>
                <w:rStyle w:val="Hyperlink"/>
                <w:noProof/>
              </w:rPr>
              <w:t>Generate (5 to 10 rows) processed renting post record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6F610311" w14:textId="067C0CCB">
          <w:pPr>
            <w:pStyle w:val="TOC2"/>
            <w:tabs>
              <w:tab w:val="left" w:pos="720"/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6">
            <w:r w:rsidRPr="0022286A">
              <w:rPr>
                <w:rStyle w:val="Hyperlink"/>
                <w:noProof/>
              </w:rPr>
              <w:t>2.</w:t>
            </w:r>
            <w:r>
              <w:rPr>
                <w:rFonts w:cstheme="minorBidi"/>
                <w:b w:val="0"/>
                <w:bCs w:val="0"/>
                <w:noProof/>
                <w:kern w:val="0"/>
                <w:sz w:val="24"/>
                <w:szCs w:val="24"/>
                <w:lang w:val="en-HK" w:eastAsia="en-GB"/>
              </w:rPr>
              <w:tab/>
            </w:r>
            <w:r w:rsidRPr="0022286A">
              <w:rPr>
                <w:rStyle w:val="Hyperlink"/>
                <w:noProof/>
              </w:rPr>
              <w:t>What kind of property has the most number of bathrooms on averag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77BF9750" w14:textId="72C8E07B">
          <w:pPr>
            <w:pStyle w:val="TOC2"/>
            <w:tabs>
              <w:tab w:val="left" w:pos="720"/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7">
            <w:r w:rsidRPr="0022286A">
              <w:rPr>
                <w:rStyle w:val="Hyperlink"/>
                <w:noProof/>
              </w:rPr>
              <w:t>3.</w:t>
            </w:r>
            <w:r>
              <w:rPr>
                <w:rFonts w:cstheme="minorBidi"/>
                <w:b w:val="0"/>
                <w:bCs w:val="0"/>
                <w:noProof/>
                <w:kern w:val="0"/>
                <w:sz w:val="24"/>
                <w:szCs w:val="24"/>
                <w:lang w:val="en-HK" w:eastAsia="en-GB"/>
              </w:rPr>
              <w:tab/>
            </w:r>
            <w:r w:rsidRPr="0022286A">
              <w:rPr>
                <w:rStyle w:val="Hyperlink"/>
                <w:noProof/>
              </w:rPr>
              <w:t>What is the contribution of house type in the record? What is the most common type of property in the UK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0C1CC6E3" w14:textId="2078993A">
          <w:pPr>
            <w:pStyle w:val="TOC2"/>
            <w:tabs>
              <w:tab w:val="left" w:pos="720"/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8">
            <w:r w:rsidRPr="0022286A">
              <w:rPr>
                <w:rStyle w:val="Hyperlink"/>
                <w:noProof/>
              </w:rPr>
              <w:t>4.</w:t>
            </w:r>
            <w:r>
              <w:rPr>
                <w:rFonts w:cstheme="minorBidi"/>
                <w:b w:val="0"/>
                <w:bCs w:val="0"/>
                <w:noProof/>
                <w:kern w:val="0"/>
                <w:sz w:val="24"/>
                <w:szCs w:val="24"/>
                <w:lang w:val="en-HK" w:eastAsia="en-GB"/>
              </w:rPr>
              <w:tab/>
            </w:r>
            <w:r w:rsidRPr="0022286A">
              <w:rPr>
                <w:rStyle w:val="Hyperlink"/>
                <w:noProof/>
              </w:rPr>
              <w:t>What is the value distribution of the number of Reception between the semi-detached house and terraced hou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47069874" w14:textId="4F407D04">
          <w:pPr>
            <w:pStyle w:val="TOC2"/>
            <w:tabs>
              <w:tab w:val="left" w:pos="720"/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89">
            <w:r w:rsidRPr="0022286A">
              <w:rPr>
                <w:rStyle w:val="Hyperlink"/>
                <w:noProof/>
              </w:rPr>
              <w:t>5.</w:t>
            </w:r>
            <w:r>
              <w:rPr>
                <w:rFonts w:cstheme="minorBidi"/>
                <w:b w:val="0"/>
                <w:bCs w:val="0"/>
                <w:noProof/>
                <w:kern w:val="0"/>
                <w:sz w:val="24"/>
                <w:szCs w:val="24"/>
                <w:lang w:val="en-HK" w:eastAsia="en-GB"/>
              </w:rPr>
              <w:tab/>
            </w:r>
            <w:r w:rsidRPr="0022286A">
              <w:rPr>
                <w:rStyle w:val="Hyperlink"/>
                <w:noProof/>
              </w:rPr>
              <w:t>What kind of property contains the second most turnove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63137780" w14:textId="3703FFE4">
          <w:pPr>
            <w:pStyle w:val="TOC2"/>
            <w:tabs>
              <w:tab w:val="left" w:pos="720"/>
              <w:tab w:val="right" w:leader="dot" w:pos="8296"/>
            </w:tabs>
            <w:rPr>
              <w:rFonts w:cstheme="minorBidi"/>
              <w:b w:val="0"/>
              <w:bCs w:val="0"/>
              <w:noProof/>
              <w:kern w:val="0"/>
              <w:sz w:val="24"/>
              <w:szCs w:val="24"/>
              <w:lang w:val="en-HK" w:eastAsia="en-GB"/>
            </w:rPr>
          </w:pPr>
          <w:hyperlink w:history="1" w:anchor="_Toc121526390">
            <w:r w:rsidRPr="0022286A">
              <w:rPr>
                <w:rStyle w:val="Hyperlink"/>
                <w:noProof/>
              </w:rPr>
              <w:t>6.</w:t>
            </w:r>
            <w:r>
              <w:rPr>
                <w:rFonts w:cstheme="minorBidi"/>
                <w:b w:val="0"/>
                <w:bCs w:val="0"/>
                <w:noProof/>
                <w:kern w:val="0"/>
                <w:sz w:val="24"/>
                <w:szCs w:val="24"/>
                <w:lang w:val="en-HK" w:eastAsia="en-GB"/>
              </w:rPr>
              <w:tab/>
            </w:r>
            <w:r w:rsidRPr="0022286A">
              <w:rPr>
                <w:rStyle w:val="Hyperlink"/>
                <w:noProof/>
              </w:rPr>
              <w:t>Is there any relationship between the number of bedrooms and bathrooms and the average price of a different propert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7CDC4FC6" w14:textId="1E87CD24">
          <w:pPr>
            <w:pStyle w:val="TOC1"/>
            <w:tabs>
              <w:tab w:val="right" w:leader="dot" w:pos="8296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lang w:val="en-HK" w:eastAsia="en-GB"/>
            </w:rPr>
          </w:pPr>
          <w:hyperlink w:history="1" w:anchor="_Toc121526391">
            <w:r w:rsidRPr="0022286A">
              <w:rPr>
                <w:rStyle w:val="Hyperlink"/>
                <w:noProof/>
              </w:rPr>
              <w:t>Extra suggestion and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634E4" w:rsidRDefault="003634E4" w14:paraId="2AED5CD0" w14:textId="4BE37A69">
          <w:pPr>
            <w:pStyle w:val="TOC1"/>
            <w:tabs>
              <w:tab w:val="right" w:leader="dot" w:pos="8296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lang w:val="en-HK" w:eastAsia="en-GB"/>
            </w:rPr>
          </w:pPr>
          <w:hyperlink w:history="1" w:anchor="_Toc121526392">
            <w:r w:rsidRPr="0022286A">
              <w:rPr>
                <w:rStyle w:val="Hyperlink"/>
                <w:noProof/>
              </w:rPr>
              <w:t>Reference (Harva</w:t>
            </w:r>
            <w:r w:rsidRPr="0022286A">
              <w:rPr>
                <w:rStyle w:val="Hyperlink"/>
                <w:noProof/>
              </w:rPr>
              <w:t>r</w:t>
            </w:r>
            <w:r w:rsidRPr="0022286A">
              <w:rPr>
                <w:rStyle w:val="Hyperlink"/>
                <w:noProof/>
              </w:rPr>
              <w:t>d &amp; M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526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49E0" w:rsidRDefault="00F949E0" w14:paraId="07820D2B" w14:textId="6F0E5108">
          <w:r>
            <w:rPr>
              <w:b/>
              <w:bCs/>
              <w:noProof/>
            </w:rPr>
            <w:fldChar w:fldCharType="end"/>
          </w:r>
        </w:p>
      </w:sdtContent>
    </w:sdt>
    <w:p w:rsidR="00516975" w:rsidRDefault="00516975" w14:paraId="118DBB7A" w14:textId="77777777">
      <w:pPr>
        <w:widowControl/>
      </w:pPr>
    </w:p>
    <w:p w:rsidR="00F81681" w:rsidRDefault="00F81681" w14:paraId="14F0802D" w14:textId="67ED316B">
      <w:pPr>
        <w:widowControl/>
      </w:pPr>
      <w:r>
        <w:br w:type="page"/>
      </w:r>
    </w:p>
    <w:p w:rsidRPr="00881FA5" w:rsidR="00F81681" w:rsidP="00F81681" w:rsidRDefault="00F81681" w14:paraId="51E3C31B" w14:textId="49B6468B" w14:noSpellErr="1">
      <w:pPr>
        <w:pStyle w:val="Heading1"/>
        <w:rPr>
          <w:sz w:val="36"/>
          <w:szCs w:val="36"/>
        </w:rPr>
      </w:pPr>
      <w:bookmarkStart w:name="_Toc121526378" w:id="0"/>
      <w:r w:rsidRPr="5288B285" w:rsidR="00F81681">
        <w:rPr>
          <w:sz w:val="36"/>
          <w:szCs w:val="36"/>
        </w:rPr>
        <w:t>I</w:t>
      </w:r>
      <w:r w:rsidRPr="00881FA5" w:rsidR="00F81681">
        <w:rPr>
          <w:sz w:val="36"/>
          <w:szCs w:val="36"/>
        </w:rPr>
        <w:t>ntroduction</w:t>
      </w:r>
      <w:bookmarkEnd w:id="0"/>
    </w:p>
    <w:p w:rsidR="00706C25" w:rsidP="00881FA5" w:rsidRDefault="00EF35A1" w14:paraId="283B0DB1" w14:textId="0985A12D">
      <w:pPr>
        <w:spacing w:after="240"/>
        <w:rPr>
          <w:b/>
          <w:bCs/>
        </w:rPr>
      </w:pPr>
      <w:r>
        <w:t xml:space="preserve">Immigration to British has the raising concerns in </w:t>
      </w:r>
      <w:r>
        <w:rPr>
          <w:rFonts w:hint="eastAsia"/>
        </w:rPr>
        <w:t>r</w:t>
      </w:r>
      <w:r>
        <w:t xml:space="preserve">ecent years. The first consideration regards immigration is the recommendation. There is a growing market for property transactions. </w:t>
      </w:r>
      <w:r w:rsidR="00706C25">
        <w:t>A client employed us to have a feasibility study on the circumstance of renting transactions in the UK, and your report is required to answer the following questions</w:t>
      </w:r>
    </w:p>
    <w:p w:rsidR="00706C25" w:rsidP="00706C25" w:rsidRDefault="00706C25" w14:paraId="7C89170A" w14:textId="27D60DF7">
      <w:pPr>
        <w:pStyle w:val="ListParagraph"/>
        <w:widowControl/>
        <w:numPr>
          <w:ilvl w:val="0"/>
          <w:numId w:val="6"/>
        </w:numPr>
        <w:ind w:leftChars="0"/>
      </w:pPr>
      <w:r>
        <w:t>G</w:t>
      </w:r>
      <w:r>
        <w:rPr>
          <w:rFonts w:hint="eastAsia"/>
        </w:rPr>
        <w:t>e</w:t>
      </w:r>
      <w:r>
        <w:t>nerate (5 to 10 rows) processed renting post records</w:t>
      </w:r>
      <w:r w:rsidR="0056041D">
        <w:t>.</w:t>
      </w:r>
    </w:p>
    <w:p w:rsidR="00706C25" w:rsidP="00706C25" w:rsidRDefault="00706C25" w14:paraId="3245CF5F" w14:textId="507F314B">
      <w:pPr>
        <w:pStyle w:val="ListParagraph"/>
        <w:widowControl/>
        <w:numPr>
          <w:ilvl w:val="0"/>
          <w:numId w:val="6"/>
        </w:numPr>
        <w:ind w:leftChars="0"/>
      </w:pPr>
      <w:r>
        <w:rPr>
          <w:rFonts w:hint="eastAsia"/>
        </w:rPr>
        <w:t>W</w:t>
      </w:r>
      <w:r>
        <w:t xml:space="preserve">hat kind of property </w:t>
      </w:r>
      <w:r w:rsidR="000F0269">
        <w:t>has</w:t>
      </w:r>
      <w:r>
        <w:t xml:space="preserve"> </w:t>
      </w:r>
      <w:proofErr w:type="gramStart"/>
      <w:r>
        <w:t>the most</w:t>
      </w:r>
      <w:proofErr w:type="gramEnd"/>
      <w:r>
        <w:t xml:space="preserve"> number of bathroom</w:t>
      </w:r>
      <w:r w:rsidR="003324C8">
        <w:t>s</w:t>
      </w:r>
      <w:r>
        <w:t xml:space="preserve"> on average?</w:t>
      </w:r>
    </w:p>
    <w:p w:rsidR="00706C25" w:rsidP="00706C25" w:rsidRDefault="00706C25" w14:paraId="3B31495A" w14:textId="77777777">
      <w:pPr>
        <w:pStyle w:val="ListParagraph"/>
        <w:widowControl/>
        <w:numPr>
          <w:ilvl w:val="0"/>
          <w:numId w:val="6"/>
        </w:numPr>
        <w:ind w:leftChars="0"/>
      </w:pPr>
      <w:r>
        <w:rPr>
          <w:rFonts w:hint="eastAsia"/>
        </w:rPr>
        <w:t>Wh</w:t>
      </w:r>
      <w:r>
        <w:t>at is the contribution of house type in the record?</w:t>
      </w:r>
    </w:p>
    <w:p w:rsidR="00706C25" w:rsidP="00706C25" w:rsidRDefault="00706C25" w14:paraId="6CD7D35D" w14:textId="77777777">
      <w:pPr>
        <w:pStyle w:val="ListParagraph"/>
        <w:widowControl/>
        <w:numPr>
          <w:ilvl w:val="0"/>
          <w:numId w:val="6"/>
        </w:numPr>
        <w:ind w:leftChars="0"/>
      </w:pPr>
      <w:r>
        <w:rPr>
          <w:rFonts w:hint="eastAsia"/>
        </w:rPr>
        <w:t>W</w:t>
      </w:r>
      <w:r>
        <w:t xml:space="preserve">hat is the proportion of room facilities on average </w:t>
      </w:r>
      <w:r>
        <w:rPr>
          <w:rFonts w:hint="eastAsia"/>
        </w:rPr>
        <w:t>i</w:t>
      </w:r>
      <w:r>
        <w:t>n the detached house?</w:t>
      </w:r>
    </w:p>
    <w:p w:rsidR="00706C25" w:rsidP="00706C25" w:rsidRDefault="00706C25" w14:paraId="2ED4968A" w14:textId="77777777">
      <w:pPr>
        <w:pStyle w:val="ListParagraph"/>
        <w:widowControl/>
        <w:numPr>
          <w:ilvl w:val="0"/>
          <w:numId w:val="6"/>
        </w:numPr>
        <w:ind w:leftChars="0"/>
      </w:pPr>
      <w:r>
        <w:t>Which date has the more renting post?</w:t>
      </w:r>
    </w:p>
    <w:p w:rsidR="00516975" w:rsidP="00F81681" w:rsidRDefault="00706C25" w14:paraId="1C3F0ED4" w14:textId="656819C9">
      <w:pPr>
        <w:pStyle w:val="ListParagraph"/>
        <w:widowControl/>
        <w:numPr>
          <w:ilvl w:val="0"/>
          <w:numId w:val="6"/>
        </w:numPr>
        <w:ind w:leftChars="0"/>
      </w:pPr>
      <w:r>
        <w:t>Is there any relationship between the number of bedrooms and bathrooms?</w:t>
      </w:r>
    </w:p>
    <w:p w:rsidR="00516975" w:rsidRDefault="00516975" w14:paraId="1A29146A" w14:textId="2C22D62B">
      <w:pPr>
        <w:widowControl/>
      </w:pPr>
      <w:r>
        <w:br w:type="page"/>
      </w:r>
    </w:p>
    <w:p w:rsidR="00F36D9F" w:rsidP="0056041D" w:rsidRDefault="00F36D9F" w14:paraId="7A19D7E4" w14:textId="77777777">
      <w:pPr>
        <w:pStyle w:val="Heading1"/>
        <w:sectPr w:rsidR="00F36D9F" w:rsidSect="000F34E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 w:orient="portrait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:rsidRPr="00881FA5" w:rsidR="00516975" w:rsidP="00881FA5" w:rsidRDefault="00186B17" w14:paraId="110C5CF7" w14:textId="3FA00CDA">
      <w:pPr>
        <w:pStyle w:val="Heading1"/>
        <w:rPr>
          <w:sz w:val="36"/>
          <w:szCs w:val="36"/>
        </w:rPr>
      </w:pPr>
      <w:bookmarkStart w:name="_Toc121526379" w:id="1"/>
      <w:r w:rsidRPr="5288B285" w:rsidR="00186B17">
        <w:rPr>
          <w:sz w:val="36"/>
          <w:szCs w:val="36"/>
        </w:rPr>
        <w:t xml:space="preserve">Setting and Utilization of </w:t>
      </w:r>
      <w:proofErr w:type="spellStart"/>
      <w:r w:rsidRPr="5288B285" w:rsidR="00186B17">
        <w:rPr>
          <w:sz w:val="36"/>
          <w:szCs w:val="36"/>
        </w:rPr>
        <w:t>Github</w:t>
      </w:r>
      <w:bookmarkEnd w:id="1"/>
    </w:p>
    <w:p w:rsidR="12A3555D" w:rsidP="5288B285" w:rsidRDefault="12A3555D" w14:paraId="10946347" w14:textId="200DDC76">
      <w:pPr>
        <w:widowControl w:val="1"/>
        <w:rPr>
          <w:rStyle w:val="Hyperlink"/>
        </w:rPr>
      </w:pPr>
      <w:r w:rsidR="12A3555D">
        <w:rPr/>
        <w:t xml:space="preserve">Link: </w:t>
      </w:r>
      <w:hyperlink r:id="R6b656fb9939d49ac">
        <w:r w:rsidRPr="5288B285" w:rsidR="12A3555D">
          <w:rPr>
            <w:rStyle w:val="Hyperlink"/>
          </w:rPr>
          <w:t>https://github.com/hooh777/FongSiuHin_4887Project.git</w:t>
        </w:r>
      </w:hyperlink>
    </w:p>
    <w:p w:rsidR="5288B285" w:rsidP="5288B285" w:rsidRDefault="5288B285" w14:paraId="5EC10D31" w14:textId="02D894AC">
      <w:pPr>
        <w:pStyle w:val="Normal"/>
        <w:widowControl w:val="1"/>
      </w:pPr>
    </w:p>
    <w:p w:rsidR="5288B285" w:rsidP="5288B285" w:rsidRDefault="5288B285" w14:paraId="6D77FBA8" w14:textId="1961E8EC">
      <w:pPr>
        <w:widowControl w:val="1"/>
      </w:pPr>
    </w:p>
    <w:p w:rsidR="00186B17" w:rsidRDefault="30600BF6" w14:paraId="58DD04D6" w14:textId="2799F720">
      <w:pPr>
        <w:widowControl/>
      </w:pPr>
      <w:r>
        <w:t xml:space="preserve">Provide the link </w:t>
      </w:r>
      <w:r w:rsidR="00AD54B2">
        <w:t>to</w:t>
      </w:r>
      <w:r>
        <w:t xml:space="preserve"> your </w:t>
      </w:r>
      <w:proofErr w:type="spellStart"/>
      <w:r>
        <w:t>Github</w:t>
      </w:r>
      <w:proofErr w:type="spellEnd"/>
      <w:r>
        <w:t xml:space="preserve"> project and some screen capture, including </w:t>
      </w:r>
      <w:proofErr w:type="spellStart"/>
      <w:r>
        <w:t>treeviews</w:t>
      </w:r>
      <w:proofErr w:type="spellEnd"/>
      <w:r>
        <w:t xml:space="preserve"> and document changing capture.</w:t>
      </w:r>
    </w:p>
    <w:p w:rsidR="646BD8DA" w:rsidRDefault="646BD8DA" w14:paraId="0A0262A9" w14:textId="3DCD8B1E">
      <w:r>
        <w:br w:type="page"/>
      </w:r>
    </w:p>
    <w:p w:rsidR="00173BEC" w:rsidP="00881FA5" w:rsidRDefault="3CAB065E" w14:paraId="73115C39" w14:textId="1B03DD01">
      <w:pPr>
        <w:pStyle w:val="Heading1"/>
      </w:pPr>
      <w:bookmarkStart w:name="_Toc121526380" w:id="2"/>
      <w:r>
        <w:t>Roles</w:t>
      </w:r>
      <w:bookmarkEnd w:id="2"/>
    </w:p>
    <w:p w:rsidRPr="00881FA5" w:rsidR="00173BEC" w:rsidP="00881FA5" w:rsidRDefault="30600BF6" w14:paraId="52508651" w14:textId="1969022D">
      <w:pPr>
        <w:pStyle w:val="Heading2"/>
        <w:rPr>
          <w:sz w:val="36"/>
          <w:szCs w:val="36"/>
          <w:u w:val="single"/>
        </w:rPr>
      </w:pPr>
      <w:bookmarkStart w:name="_Toc121526381" w:id="3"/>
      <w:r w:rsidRPr="00881FA5">
        <w:rPr>
          <w:sz w:val="36"/>
          <w:szCs w:val="36"/>
          <w:u w:val="single"/>
        </w:rPr>
        <w:t xml:space="preserve">Member </w:t>
      </w:r>
      <w:r w:rsidR="00D43C59">
        <w:rPr>
          <w:sz w:val="36"/>
          <w:szCs w:val="36"/>
          <w:u w:val="single"/>
        </w:rPr>
        <w:t>List</w:t>
      </w:r>
      <w:bookmarkEnd w:id="3"/>
    </w:p>
    <w:tbl>
      <w:tblPr>
        <w:tblStyle w:val="TableGrid"/>
        <w:tblW w:w="1395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CellMar>
          <w:top w:w="108" w:type="dxa"/>
          <w:bottom w:w="108" w:type="dxa"/>
        </w:tblCellMar>
        <w:tblLook w:val="06A0" w:firstRow="1" w:lastRow="0" w:firstColumn="1" w:lastColumn="0" w:noHBand="1" w:noVBand="1"/>
      </w:tblPr>
      <w:tblGrid>
        <w:gridCol w:w="2684"/>
        <w:gridCol w:w="4110"/>
        <w:gridCol w:w="7156"/>
      </w:tblGrid>
      <w:tr w:rsidR="646BD8DA" w:rsidTr="000F34E6" w14:paraId="7888B9CF" w14:textId="77777777">
        <w:trPr>
          <w:trHeight w:val="300"/>
        </w:trPr>
        <w:tc>
          <w:tcPr>
            <w:tcW w:w="2684" w:type="dxa"/>
          </w:tcPr>
          <w:p w:rsidR="646BD8DA" w:rsidP="000F34E6" w:rsidRDefault="646BD8DA" w14:paraId="0ED58E03" w14:textId="678BAF7B">
            <w:pPr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</w:pPr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Name</w:t>
            </w:r>
            <w:r>
              <w:tab/>
            </w:r>
            <w:r>
              <w:tab/>
            </w:r>
          </w:p>
        </w:tc>
        <w:tc>
          <w:tcPr>
            <w:tcW w:w="4110" w:type="dxa"/>
          </w:tcPr>
          <w:p w:rsidR="646BD8DA" w:rsidP="000F34E6" w:rsidRDefault="646BD8DA" w14:paraId="57361851" w14:textId="1B8A6EC9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Role</w:t>
            </w:r>
          </w:p>
        </w:tc>
        <w:tc>
          <w:tcPr>
            <w:tcW w:w="7156" w:type="dxa"/>
          </w:tcPr>
          <w:p w:rsidR="646BD8DA" w:rsidP="000F34E6" w:rsidRDefault="646BD8DA" w14:paraId="27A61824" w14:textId="61E054CE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Responsibilities</w:t>
            </w:r>
          </w:p>
        </w:tc>
      </w:tr>
      <w:tr w:rsidR="646BD8DA" w:rsidTr="000F34E6" w14:paraId="47C31336" w14:textId="77777777">
        <w:trPr>
          <w:trHeight w:val="300"/>
        </w:trPr>
        <w:tc>
          <w:tcPr>
            <w:tcW w:w="2684" w:type="dxa"/>
          </w:tcPr>
          <w:p w:rsidRPr="000F34E6" w:rsidR="646BD8DA" w:rsidRDefault="646BD8DA" w14:paraId="71E80BAC" w14:textId="192B0BAB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Fong Siu </w:t>
            </w:r>
            <w:proofErr w:type="spellStart"/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Hin</w:t>
            </w:r>
            <w:proofErr w:type="spellEnd"/>
          </w:p>
        </w:tc>
        <w:tc>
          <w:tcPr>
            <w:tcW w:w="4110" w:type="dxa"/>
          </w:tcPr>
          <w:p w:rsidRPr="000F34E6" w:rsidR="646BD8DA" w:rsidRDefault="646BD8DA" w14:paraId="6991C71B" w14:textId="3D3B186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Product Owner</w:t>
            </w:r>
          </w:p>
          <w:p w:rsidRPr="000F34E6" w:rsidR="646BD8DA" w:rsidRDefault="646BD8DA" w14:paraId="44737820" w14:textId="542DCB7D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The development team</w:t>
            </w:r>
          </w:p>
        </w:tc>
        <w:tc>
          <w:tcPr>
            <w:tcW w:w="7156" w:type="dxa"/>
          </w:tcPr>
          <w:p w:rsidRPr="000F34E6" w:rsidR="646BD8DA" w:rsidP="000F34E6" w:rsidRDefault="646BD8DA" w14:paraId="7B3A2AA9" w14:textId="3DE817A9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Data Understanding </w:t>
            </w:r>
          </w:p>
          <w:p w:rsidRPr="000F34E6" w:rsidR="646BD8DA" w:rsidP="000F34E6" w:rsidRDefault="646BD8DA" w14:paraId="0A9BCAB5" w14:textId="493E8C22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ata Cleansing</w:t>
            </w:r>
          </w:p>
          <w:p w:rsidRPr="000F34E6" w:rsidR="646BD8DA" w:rsidP="000F34E6" w:rsidRDefault="646BD8DA" w14:paraId="34207657" w14:textId="1E695069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Set up and Utilization of </w:t>
            </w:r>
            <w:r w:rsidRPr="000F34E6" w:rsidR="4DAB6BD8">
              <w:rPr>
                <w:rFonts w:ascii="Arial" w:hAnsi="Arial" w:eastAsia="Arial" w:cs="Arial"/>
                <w:color w:val="000000" w:themeColor="text1"/>
                <w:sz w:val="22"/>
              </w:rPr>
              <w:t>GitHub</w:t>
            </w:r>
          </w:p>
          <w:p w:rsidRPr="000F34E6" w:rsidR="646BD8DA" w:rsidP="000F34E6" w:rsidRDefault="646BD8DA" w14:paraId="75B988CD" w14:textId="255EE461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ocumentation of Product Backlog items and Sprint Backlog items</w:t>
            </w:r>
          </w:p>
          <w:p w:rsidRPr="000F34E6" w:rsidR="646BD8DA" w:rsidP="646BD8DA" w:rsidRDefault="646BD8DA" w14:paraId="5DAC36F0" w14:textId="39F5748F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Report documentation</w:t>
            </w:r>
          </w:p>
        </w:tc>
      </w:tr>
      <w:tr w:rsidR="646BD8DA" w:rsidTr="000F34E6" w14:paraId="74130896" w14:textId="77777777">
        <w:trPr>
          <w:trHeight w:val="300"/>
        </w:trPr>
        <w:tc>
          <w:tcPr>
            <w:tcW w:w="2684" w:type="dxa"/>
          </w:tcPr>
          <w:p w:rsidRPr="000F34E6" w:rsidR="646BD8DA" w:rsidRDefault="646BD8DA" w14:paraId="1522947F" w14:textId="125A095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Wong Chau Wai</w:t>
            </w:r>
          </w:p>
        </w:tc>
        <w:tc>
          <w:tcPr>
            <w:tcW w:w="4110" w:type="dxa"/>
          </w:tcPr>
          <w:p w:rsidRPr="000F34E6" w:rsidR="646BD8DA" w:rsidRDefault="646BD8DA" w14:paraId="3FAFD223" w14:textId="7695732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The development team</w:t>
            </w:r>
          </w:p>
        </w:tc>
        <w:tc>
          <w:tcPr>
            <w:tcW w:w="7156" w:type="dxa"/>
          </w:tcPr>
          <w:p w:rsidRPr="000F34E6" w:rsidR="646BD8DA" w:rsidP="000F34E6" w:rsidRDefault="646BD8DA" w14:paraId="436174E8" w14:textId="0E1F9BBC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Data Understanding </w:t>
            </w:r>
          </w:p>
          <w:p w:rsidRPr="000F34E6" w:rsidR="646BD8DA" w:rsidP="000F34E6" w:rsidRDefault="646BD8DA" w14:paraId="78DCE45E" w14:textId="7DE8C1B7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Evaluation (answering the </w:t>
            </w:r>
            <w:r w:rsidR="00EC26A3">
              <w:rPr>
                <w:rFonts w:ascii="Arial" w:hAnsi="Arial" w:eastAsia="Arial" w:cs="Arial"/>
                <w:color w:val="000000" w:themeColor="text1"/>
                <w:sz w:val="22"/>
              </w:rPr>
              <w:t>clients'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 concerns)</w:t>
            </w:r>
          </w:p>
          <w:p w:rsidRPr="000F34E6" w:rsidR="646BD8DA" w:rsidP="646BD8DA" w:rsidRDefault="646BD8DA" w14:paraId="380527AE" w14:textId="3EA7BE24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Data </w:t>
            </w:r>
            <w:r w:rsidRPr="000F34E6" w:rsidR="11BBC78C">
              <w:rPr>
                <w:rFonts w:ascii="Arial" w:hAnsi="Arial" w:eastAsia="Arial" w:cs="Arial"/>
                <w:color w:val="000000" w:themeColor="text1"/>
                <w:sz w:val="22"/>
              </w:rPr>
              <w:t>visualization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 </w:t>
            </w:r>
          </w:p>
        </w:tc>
      </w:tr>
      <w:tr w:rsidR="646BD8DA" w:rsidTr="000F34E6" w14:paraId="0D58D07D" w14:textId="77777777">
        <w:trPr>
          <w:trHeight w:val="300"/>
        </w:trPr>
        <w:tc>
          <w:tcPr>
            <w:tcW w:w="2684" w:type="dxa"/>
          </w:tcPr>
          <w:p w:rsidRPr="000F34E6" w:rsidR="646BD8DA" w:rsidRDefault="646BD8DA" w14:paraId="1576D136" w14:textId="70CE899B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Leung Wan Chi</w:t>
            </w:r>
          </w:p>
        </w:tc>
        <w:tc>
          <w:tcPr>
            <w:tcW w:w="4110" w:type="dxa"/>
          </w:tcPr>
          <w:p w:rsidRPr="000F34E6" w:rsidR="646BD8DA" w:rsidRDefault="646BD8DA" w14:paraId="5055FDE2" w14:textId="1F961D3A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Scrum master</w:t>
            </w:r>
          </w:p>
        </w:tc>
        <w:tc>
          <w:tcPr>
            <w:tcW w:w="7156" w:type="dxa"/>
          </w:tcPr>
          <w:p w:rsidRPr="000F34E6" w:rsidR="646BD8DA" w:rsidP="000F34E6" w:rsidRDefault="646BD8DA" w14:paraId="028C8B1C" w14:textId="536CDD03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Data Understanding </w:t>
            </w:r>
          </w:p>
          <w:p w:rsidRPr="000F34E6" w:rsidR="646BD8DA" w:rsidP="000F34E6" w:rsidRDefault="646BD8DA" w14:paraId="68AD0729" w14:textId="1267A511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Business understanding (extra suggestions and conclusion)</w:t>
            </w:r>
          </w:p>
          <w:p w:rsidRPr="000F34E6" w:rsidR="646BD8DA" w:rsidP="646BD8DA" w:rsidRDefault="646BD8DA" w14:paraId="2C398AED" w14:textId="54D39D3E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Report documentation</w:t>
            </w:r>
          </w:p>
        </w:tc>
      </w:tr>
    </w:tbl>
    <w:p w:rsidR="00186B17" w:rsidP="646BD8DA" w:rsidRDefault="00186B17" w14:paraId="32701568" w14:textId="09F2A81C">
      <w:r>
        <w:br w:type="page"/>
      </w:r>
    </w:p>
    <w:p w:rsidRPr="00881FA5" w:rsidR="00186B17" w:rsidP="00881FA5" w:rsidRDefault="3CAB065E" w14:paraId="70274EA2" w14:textId="21AB6E6F">
      <w:pPr>
        <w:pStyle w:val="Heading2"/>
        <w:rPr>
          <w:sz w:val="36"/>
          <w:szCs w:val="36"/>
          <w:u w:val="single"/>
        </w:rPr>
      </w:pPr>
      <w:bookmarkStart w:name="_Toc121526382" w:id="4"/>
      <w:r w:rsidRPr="00881FA5">
        <w:rPr>
          <w:sz w:val="36"/>
          <w:szCs w:val="36"/>
          <w:u w:val="single"/>
        </w:rPr>
        <w:t>Product Backlog items</w:t>
      </w:r>
      <w:bookmarkEnd w:id="4"/>
    </w:p>
    <w:tbl>
      <w:tblPr>
        <w:tblStyle w:val="TableGrid"/>
        <w:tblW w:w="13950" w:type="dxa"/>
        <w:tblLayout w:type="fixed"/>
        <w:tblLook w:val="06A0" w:firstRow="1" w:lastRow="0" w:firstColumn="1" w:lastColumn="0" w:noHBand="1" w:noVBand="1"/>
      </w:tblPr>
      <w:tblGrid>
        <w:gridCol w:w="983"/>
        <w:gridCol w:w="5953"/>
        <w:gridCol w:w="1559"/>
        <w:gridCol w:w="1276"/>
        <w:gridCol w:w="1854"/>
        <w:gridCol w:w="2325"/>
      </w:tblGrid>
      <w:tr w:rsidR="646BD8DA" w:rsidTr="000F34E6" w14:paraId="0D059EA8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46BD8DA" w:rsidRDefault="646BD8DA" w14:paraId="7DC3620B" w14:textId="594ED577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Sprint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46BD8DA" w:rsidRDefault="646BD8DA" w14:paraId="5F872741" w14:textId="499A8F85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Task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46BD8DA" w:rsidRDefault="646BD8DA" w14:paraId="1ACB92ED" w14:textId="4BBEEBC3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Category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46BD8DA" w:rsidRDefault="646BD8DA" w14:paraId="2B4C892D" w14:textId="692214BB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Priority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46BD8DA" w:rsidRDefault="646BD8DA" w14:paraId="1B35E82D" w14:textId="79599E1F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Status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="646BD8DA" w:rsidRDefault="646BD8DA" w14:paraId="5264500C" w14:textId="5C10043D">
            <w:r w:rsidRPr="646BD8DA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Update Date</w:t>
            </w:r>
          </w:p>
        </w:tc>
      </w:tr>
      <w:tr w:rsidR="646BD8DA" w:rsidTr="000F34E6" w14:paraId="3E1CF3D7" w14:textId="77777777">
        <w:trPr>
          <w:trHeight w:val="66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1F934484" w14:textId="555043E8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1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F3516E9" w14:textId="0FF2C8AE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ata Cleansing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6B754D20" w14:textId="1719C2DF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leansing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78D839C" w14:textId="5DDD21BE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High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15E22E48" w:rsidP="646BD8DA" w:rsidRDefault="15E22E48" w14:paraId="7D80DBAA" w14:textId="6716BE9D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1FEA877" w14:textId="75EE743E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30/11/2022</w:t>
            </w:r>
          </w:p>
        </w:tc>
      </w:tr>
      <w:tr w:rsidR="646BD8DA" w:rsidTr="000F34E6" w14:paraId="127C8643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9CA66FA" w14:textId="38BDB67D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2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774C1337" w14:textId="5A75729E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Uploading data to SAS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3BA6C04" w14:textId="21D344BE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ata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735F3B2D" w14:textId="33C9F786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Low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15E22E48" w:rsidP="646BD8DA" w:rsidRDefault="15E22E48" w14:paraId="78F30C16" w14:textId="40FF9E6A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E62B5E3" w14:textId="38E0E4D2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3/12/2022</w:t>
            </w:r>
          </w:p>
        </w:tc>
      </w:tr>
      <w:tr w:rsidR="646BD8DA" w:rsidTr="000F34E6" w14:paraId="2BC61E0F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5BB5A64" w14:textId="340E17F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3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F834C0F" w14:textId="194F2757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Generate renting records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67B0441B" w14:textId="0E6758FF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ata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DA4C48F" w14:textId="10F25D3F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iddle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71ACAB76" w:rsidP="646BD8DA" w:rsidRDefault="71ACAB76" w14:paraId="482F77EA" w14:textId="715D217D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9AEB305" w14:textId="5819FD2D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3/12/2022</w:t>
            </w:r>
          </w:p>
        </w:tc>
      </w:tr>
      <w:tr w:rsidR="646BD8DA" w:rsidTr="000F34E6" w14:paraId="5D6D6EC9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2B2E8C7" w14:textId="4310E24E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4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6FB54B3D" w14:textId="26D73934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Finding </w:t>
            </w:r>
            <w:proofErr w:type="gramStart"/>
            <w:r w:rsidRPr="000F34E6" w:rsid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the 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ost</w:t>
            </w:r>
            <w:proofErr w:type="gramEnd"/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 number of bathrooms on average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5C7EE59" w14:textId="6565DDDA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odelling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3CC36F9" w14:textId="215A00C6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iddle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17222ECC" w:rsidP="646BD8DA" w:rsidRDefault="17222ECC" w14:paraId="73D7B1E6" w14:textId="2CDB88B4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00303660" w14:textId="26686631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5/12/2022</w:t>
            </w:r>
          </w:p>
        </w:tc>
      </w:tr>
      <w:tr w:rsidR="646BD8DA" w:rsidTr="000F34E6" w14:paraId="25B050A6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327DAC3" w14:textId="19690E5A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5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4791EAE3" w14:textId="655C8808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Finding </w:t>
            </w:r>
            <w:r w:rsidR="00EC26A3">
              <w:rPr>
                <w:rFonts w:ascii="Arial" w:hAnsi="Arial" w:eastAsia="Arial" w:cs="Arial"/>
                <w:color w:val="000000" w:themeColor="text1"/>
                <w:sz w:val="22"/>
              </w:rPr>
              <w:t xml:space="preserve">the 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ntribution of house type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1513CB7D" w14:textId="3C016362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odelling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6F889162" w14:textId="1125E077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High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71ACAB76" w:rsidP="646BD8DA" w:rsidRDefault="71ACAB76" w14:paraId="652AFB2A" w14:textId="5F09D145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108127E2" w14:textId="114A0B0B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5/12/2022</w:t>
            </w:r>
          </w:p>
        </w:tc>
      </w:tr>
      <w:tr w:rsidR="646BD8DA" w:rsidTr="000F34E6" w14:paraId="40C21B70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484772F8" w14:textId="74098EA4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6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0FFA1FBA" w14:textId="31D00B3B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Finding </w:t>
            </w:r>
            <w:r w:rsidR="00D02325">
              <w:rPr>
                <w:rFonts w:ascii="Arial" w:hAnsi="Arial" w:eastAsia="Arial" w:cs="Arial"/>
                <w:color w:val="000000" w:themeColor="text1"/>
                <w:sz w:val="22"/>
              </w:rPr>
              <w:t xml:space="preserve">the 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proportion of room facilities in </w:t>
            </w:r>
            <w:r w:rsidR="00EC26A3">
              <w:rPr>
                <w:rFonts w:ascii="Arial" w:hAnsi="Arial" w:eastAsia="Arial" w:cs="Arial"/>
                <w:color w:val="000000" w:themeColor="text1"/>
                <w:sz w:val="22"/>
              </w:rPr>
              <w:t xml:space="preserve">a 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etached house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81DCE8B" w14:textId="526C25E7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odelling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60724C97" w14:textId="72B19513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High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7D947EB6" w:rsidP="646BD8DA" w:rsidRDefault="7D947EB6" w14:paraId="5BAA4FDD" w14:textId="64FD744F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44822A13" w14:textId="478A2571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5/12/2022</w:t>
            </w:r>
          </w:p>
        </w:tc>
      </w:tr>
      <w:tr w:rsidR="646BD8DA" w:rsidTr="000F34E6" w14:paraId="2044878B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7D4BFE52" w14:textId="46900F89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7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113201C" w14:textId="67A9A08D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 xml:space="preserve">Finding </w:t>
            </w:r>
            <w:r w:rsidR="00EC26A3">
              <w:rPr>
                <w:rFonts w:ascii="Arial" w:hAnsi="Arial" w:eastAsia="Arial" w:cs="Arial"/>
                <w:color w:val="000000" w:themeColor="text1"/>
                <w:sz w:val="22"/>
              </w:rPr>
              <w:t xml:space="preserve">a </w:t>
            </w: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date having more renting post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22AE6A1A" w14:textId="610AF123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odelling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75C2A323" w14:textId="66B07AE4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High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7D947EB6" w:rsidP="646BD8DA" w:rsidRDefault="7D947EB6" w14:paraId="3B67DEB0" w14:textId="24DAACDA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10EF7D2C" w14:textId="2C528B70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5/12/2022</w:t>
            </w:r>
          </w:p>
        </w:tc>
      </w:tr>
      <w:tr w:rsidR="646BD8DA" w:rsidTr="000F34E6" w14:paraId="24AD7789" w14:textId="77777777">
        <w:trPr>
          <w:trHeight w:val="300"/>
        </w:trPr>
        <w:tc>
          <w:tcPr>
            <w:tcW w:w="98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AD50DB8" w14:textId="1E0DA1E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8</w:t>
            </w:r>
          </w:p>
        </w:tc>
        <w:tc>
          <w:tcPr>
            <w:tcW w:w="595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3E8D6E29" w14:textId="0CE46A56">
            <w:pPr>
              <w:rPr>
                <w:sz w:val="22"/>
              </w:rPr>
            </w:pPr>
            <w:r w:rsidRPr="000F34E6">
              <w:rPr>
                <w:rFonts w:ascii="Calibri" w:hAnsi="Calibri" w:eastAsia="Calibri" w:cs="Calibri"/>
                <w:color w:val="000000" w:themeColor="text1"/>
                <w:sz w:val="22"/>
              </w:rPr>
              <w:t xml:space="preserve">Finding </w:t>
            </w:r>
            <w:r w:rsidR="00D02325">
              <w:rPr>
                <w:rFonts w:ascii="Calibri" w:hAnsi="Calibri" w:eastAsia="Calibri" w:cs="Calibri"/>
                <w:color w:val="000000" w:themeColor="text1"/>
                <w:sz w:val="22"/>
              </w:rPr>
              <w:t xml:space="preserve">the </w:t>
            </w:r>
            <w:r w:rsidRPr="000F34E6">
              <w:rPr>
                <w:rFonts w:ascii="Calibri" w:hAnsi="Calibri" w:eastAsia="Calibri" w:cs="Calibri"/>
                <w:color w:val="000000" w:themeColor="text1"/>
                <w:sz w:val="22"/>
              </w:rPr>
              <w:t>relationship between price and bedroom numbers</w:t>
            </w:r>
          </w:p>
        </w:tc>
        <w:tc>
          <w:tcPr>
            <w:tcW w:w="1559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00D66C92" w14:textId="1B7226C6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Modelling</w:t>
            </w:r>
          </w:p>
        </w:tc>
        <w:tc>
          <w:tcPr>
            <w:tcW w:w="127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126FDA14" w14:textId="4A679857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High</w:t>
            </w:r>
          </w:p>
        </w:tc>
        <w:tc>
          <w:tcPr>
            <w:tcW w:w="185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54A81614" w:rsidP="646BD8DA" w:rsidRDefault="54A81614" w14:paraId="5488FF32" w14:textId="4CA6A437">
            <w:pPr>
              <w:rPr>
                <w:rFonts w:ascii="Arial" w:hAnsi="Arial" w:eastAsia="Arial" w:cs="Arial"/>
                <w:color w:val="000000" w:themeColor="text1"/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Committed</w:t>
            </w:r>
          </w:p>
        </w:tc>
        <w:tc>
          <w:tcPr>
            <w:tcW w:w="23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</w:tcPr>
          <w:p w:rsidRPr="000F34E6" w:rsidR="646BD8DA" w:rsidRDefault="646BD8DA" w14:paraId="1445447C" w14:textId="5C3A2A7A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color w:val="000000" w:themeColor="text1"/>
                <w:sz w:val="22"/>
              </w:rPr>
              <w:t>7/12/2022</w:t>
            </w:r>
          </w:p>
        </w:tc>
      </w:tr>
    </w:tbl>
    <w:p w:rsidR="00565248" w:rsidP="646BD8DA" w:rsidRDefault="00565248" w14:paraId="591A92FD" w14:textId="47D4BF78"/>
    <w:p w:rsidR="646BD8DA" w:rsidRDefault="646BD8DA" w14:paraId="5C0D37A9" w14:textId="0FD51188">
      <w:r>
        <w:br w:type="page"/>
      </w:r>
    </w:p>
    <w:p w:rsidRPr="00881FA5" w:rsidR="00186B17" w:rsidP="00881FA5" w:rsidRDefault="2CFDDE71" w14:paraId="65DA330B" w14:textId="5BCCC125">
      <w:pPr>
        <w:pStyle w:val="Heading2"/>
        <w:rPr>
          <w:sz w:val="36"/>
          <w:szCs w:val="36"/>
          <w:u w:val="single"/>
        </w:rPr>
      </w:pPr>
      <w:bookmarkStart w:name="_Toc121526383" w:id="5"/>
      <w:r w:rsidRPr="00881FA5">
        <w:rPr>
          <w:sz w:val="36"/>
          <w:szCs w:val="36"/>
          <w:u w:val="single"/>
        </w:rPr>
        <w:t>S</w:t>
      </w:r>
      <w:r w:rsidRPr="00881FA5" w:rsidR="3CAB065E">
        <w:rPr>
          <w:sz w:val="36"/>
          <w:szCs w:val="36"/>
          <w:u w:val="single"/>
        </w:rPr>
        <w:t>print Backlog items</w:t>
      </w:r>
      <w:bookmarkEnd w:id="5"/>
    </w:p>
    <w:tbl>
      <w:tblPr>
        <w:tblStyle w:val="TableGrid"/>
        <w:tblW w:w="14073" w:type="dxa"/>
        <w:tblLayout w:type="fixed"/>
        <w:tblLook w:val="06A0" w:firstRow="1" w:lastRow="0" w:firstColumn="1" w:lastColumn="0" w:noHBand="1" w:noVBand="1"/>
      </w:tblPr>
      <w:tblGrid>
        <w:gridCol w:w="495"/>
        <w:gridCol w:w="2041"/>
        <w:gridCol w:w="3691"/>
        <w:gridCol w:w="1134"/>
        <w:gridCol w:w="993"/>
        <w:gridCol w:w="992"/>
        <w:gridCol w:w="901"/>
        <w:gridCol w:w="975"/>
        <w:gridCol w:w="1035"/>
        <w:gridCol w:w="900"/>
        <w:gridCol w:w="916"/>
      </w:tblGrid>
      <w:tr w:rsidRPr="000F34E6" w:rsidR="646BD8DA" w:rsidTr="5288B285" w14:paraId="498F55DF" w14:textId="77777777">
        <w:trPr>
          <w:trHeight w:val="300"/>
        </w:trPr>
        <w:tc>
          <w:tcPr>
            <w:tcW w:w="49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42E2F2D1" w14:textId="453E14A8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ID</w:t>
            </w:r>
          </w:p>
        </w:tc>
        <w:tc>
          <w:tcPr>
            <w:tcW w:w="204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6B94D7BD" w14:textId="7CFAE582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User Story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614E6775" w14:textId="58C1FF5D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Tasks</w:t>
            </w:r>
          </w:p>
        </w:tc>
        <w:tc>
          <w:tcPr>
            <w:tcW w:w="1134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61BA102B" w14:textId="6C914980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Owner</w:t>
            </w:r>
          </w:p>
        </w:tc>
        <w:tc>
          <w:tcPr>
            <w:tcW w:w="993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3AFAEACE" w14:textId="0D7BF466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Status</w:t>
            </w:r>
          </w:p>
        </w:tc>
        <w:tc>
          <w:tcPr>
            <w:tcW w:w="992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132B8DBC" w14:textId="1171692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Estimated effort</w:t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278F47F3" w14:textId="2E964243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Day 1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7D629E0A" w14:textId="345EF652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Day 2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6D8A2DD2" w14:textId="510FB0DA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Day 3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09966F08" w14:textId="5DE8ECE0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Day 4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RDefault="646BD8DA" w14:paraId="1F961C8F" w14:textId="7E33295C">
            <w:pPr>
              <w:rPr>
                <w:sz w:val="22"/>
              </w:rPr>
            </w:pPr>
            <w:r w:rsidRPr="000F34E6">
              <w:rPr>
                <w:rFonts w:ascii="Arial" w:hAnsi="Arial" w:eastAsia="Arial" w:cs="Arial"/>
                <w:b/>
                <w:bCs/>
                <w:color w:val="000000" w:themeColor="text1"/>
                <w:sz w:val="22"/>
              </w:rPr>
              <w:t>Day 5</w:t>
            </w:r>
          </w:p>
        </w:tc>
      </w:tr>
      <w:tr w:rsidR="646BD8DA" w:rsidTr="5288B285" w14:paraId="53625D96" w14:textId="77777777">
        <w:trPr>
          <w:trHeight w:val="540"/>
        </w:trPr>
        <w:tc>
          <w:tcPr>
            <w:tcW w:w="495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0704EF76" w14:textId="46376A2D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1</w:t>
            </w:r>
          </w:p>
        </w:tc>
        <w:tc>
          <w:tcPr>
            <w:tcW w:w="2041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403102CF" w14:textId="154BB3C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 xml:space="preserve">As a client, I would like to know </w:t>
            </w:r>
            <w:r w:rsidR="00D02325">
              <w:rPr>
                <w:rFonts w:eastAsia="Arial" w:cstheme="minorHAnsi"/>
                <w:color w:val="000000" w:themeColor="text1"/>
                <w:sz w:val="22"/>
              </w:rPr>
              <w:t xml:space="preserve">about </w:t>
            </w:r>
            <w:r w:rsidRPr="000F34E6">
              <w:rPr>
                <w:rFonts w:eastAsia="Arial" w:cstheme="minorHAnsi"/>
                <w:color w:val="000000" w:themeColor="text1"/>
                <w:sz w:val="22"/>
              </w:rPr>
              <w:t>renting transactions in the UK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1ED82260" w14:textId="143D5907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 xml:space="preserve">Generate 5 to 10 rows </w:t>
            </w:r>
            <w:r w:rsidR="00D02325">
              <w:rPr>
                <w:rFonts w:eastAsia="Arial" w:cstheme="minorHAnsi"/>
                <w:color w:val="000000" w:themeColor="text1"/>
                <w:sz w:val="22"/>
              </w:rPr>
              <w:t xml:space="preserve">of </w:t>
            </w:r>
            <w:r w:rsidRPr="000F34E6">
              <w:rPr>
                <w:rFonts w:eastAsia="Arial" w:cstheme="minorHAnsi"/>
                <w:color w:val="000000" w:themeColor="text1"/>
                <w:sz w:val="22"/>
              </w:rPr>
              <w:t>processed renting post records</w:t>
            </w:r>
          </w:p>
        </w:tc>
        <w:tc>
          <w:tcPr>
            <w:tcW w:w="1134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12D3868D" w14:textId="0DD353B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Hazel Wong</w:t>
            </w:r>
          </w:p>
        </w:tc>
        <w:tc>
          <w:tcPr>
            <w:tcW w:w="993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6831D79D" w14:textId="0BA90D03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Completed</w:t>
            </w:r>
          </w:p>
        </w:tc>
        <w:tc>
          <w:tcPr>
            <w:tcW w:w="992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20918394" w14:textId="5B775C22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4</w:t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19882CB0" w14:textId="33835556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2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7A2BFE4D" w14:textId="1722BC74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29A0DBFD" w14:textId="3E578CFE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50F9E0A8" w14:textId="67243B72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4D117F85" w14:textId="65A0CF05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</w:tr>
      <w:tr w:rsidR="646BD8DA" w:rsidTr="5288B285" w14:paraId="0FAF8E2B" w14:textId="77777777">
        <w:trPr>
          <w:trHeight w:val="420"/>
        </w:trPr>
        <w:tc>
          <w:tcPr>
            <w:tcW w:w="495" w:type="dxa"/>
            <w:vMerge/>
            <w:tcBorders/>
            <w:tcMar/>
            <w:vAlign w:val="center"/>
          </w:tcPr>
          <w:p w:rsidRPr="000F34E6" w:rsidR="00D70885" w:rsidRDefault="00D70885" w14:paraId="40133050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  <w:vAlign w:val="center"/>
          </w:tcPr>
          <w:p w:rsidRPr="000F34E6" w:rsidR="00D70885" w:rsidRDefault="00D70885" w14:paraId="6AC013CA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719B01EB" w14:textId="1A49217A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Describe the result</w:t>
            </w:r>
          </w:p>
        </w:tc>
        <w:tc>
          <w:tcPr>
            <w:tcW w:w="1134" w:type="dxa"/>
            <w:vMerge/>
            <w:tcBorders/>
            <w:tcMar/>
            <w:vAlign w:val="center"/>
          </w:tcPr>
          <w:p w:rsidRPr="000F34E6" w:rsidR="00D70885" w:rsidRDefault="00D70885" w14:paraId="00A18ABE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3CC910B0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  <w:vAlign w:val="center"/>
          </w:tcPr>
          <w:p w:rsidRPr="000F34E6" w:rsidR="00D70885" w:rsidRDefault="00D70885" w14:paraId="1B324C6B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5ADF2682" w14:textId="5C5AA51B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2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06ED893E" w14:textId="122E94B9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7E02A1AB" w14:textId="21019842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3C7A2C44" w14:textId="5167DA26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08854CDE" w14:textId="0B217214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0</w:t>
            </w:r>
          </w:p>
        </w:tc>
      </w:tr>
      <w:tr w:rsidR="646BD8DA" w:rsidTr="5288B285" w14:paraId="0359F2C0" w14:textId="77777777">
        <w:trPr>
          <w:trHeight w:val="375"/>
        </w:trPr>
        <w:tc>
          <w:tcPr>
            <w:tcW w:w="495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1A85943D" w14:textId="56817F4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2</w:t>
            </w:r>
          </w:p>
        </w:tc>
        <w:tc>
          <w:tcPr>
            <w:tcW w:w="2041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4CC250FA" w14:textId="45D035A4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 xml:space="preserve">As a client, I would like to know what kind of property has </w:t>
            </w:r>
            <w:r w:rsidRPr="000F34E6" w:rsidR="543EA883">
              <w:rPr>
                <w:rFonts w:eastAsia="Arial" w:cstheme="minorHAnsi"/>
                <w:color w:val="000000" w:themeColor="text1"/>
                <w:sz w:val="22"/>
              </w:rPr>
              <w:t>the greatest</w:t>
            </w:r>
            <w:r w:rsidRPr="000F34E6">
              <w:rPr>
                <w:rFonts w:eastAsia="Arial" w:cstheme="minorHAnsi"/>
                <w:color w:val="000000" w:themeColor="text1"/>
                <w:sz w:val="22"/>
              </w:rPr>
              <w:t xml:space="preserve"> number of the bathroom on average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0984E09" w:rsidP="646BD8DA" w:rsidRDefault="70984E09" w14:paraId="08C76955" w14:textId="108D12B3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 xml:space="preserve">Generate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>bar chart for compariso</w:t>
            </w:r>
            <w:r w:rsidRPr="000F34E6" w:rsidR="5316EF47">
              <w:rPr>
                <w:rFonts w:cstheme="minorHAnsi"/>
                <w:sz w:val="22"/>
              </w:rPr>
              <w:t>n</w:t>
            </w:r>
          </w:p>
        </w:tc>
        <w:tc>
          <w:tcPr>
            <w:tcW w:w="1134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316EF47" w:rsidP="646BD8DA" w:rsidRDefault="5316EF47" w14:paraId="46ACF626" w14:textId="0DD353B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Hazel Wong</w:t>
            </w:r>
          </w:p>
          <w:p w:rsidRPr="000F34E6" w:rsidR="5316EF47" w:rsidP="646BD8DA" w:rsidRDefault="5316EF47" w14:paraId="357DB61E" w14:textId="32EE5766">
            <w:pPr>
              <w:rPr>
                <w:rFonts w:eastAsia="Arial" w:cstheme="minorHAnsi"/>
                <w:sz w:val="22"/>
              </w:rPr>
            </w:pPr>
            <w:r w:rsidRPr="000F34E6">
              <w:rPr>
                <w:rFonts w:eastAsia="Arial" w:cstheme="minorHAnsi"/>
                <w:sz w:val="22"/>
              </w:rPr>
              <w:t>, Alice Leung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93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97D85AB" w:rsidP="646BD8DA" w:rsidRDefault="597D85AB" w14:paraId="0769ABBD" w14:textId="629C3067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Completed</w:t>
            </w:r>
          </w:p>
          <w:p w:rsidRPr="000F34E6" w:rsidR="646BD8DA" w:rsidP="646BD8DA" w:rsidRDefault="646BD8DA" w14:paraId="136D8F40" w14:textId="48399B3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2ED9402" w:rsidP="646BD8DA" w:rsidRDefault="32ED9402" w14:paraId="0A6B0C03" w14:textId="69821B7E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8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BD3C976" w:rsidP="646BD8DA" w:rsidRDefault="3BD3C976" w14:paraId="524F8899" w14:textId="1D7C33D7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44F5778" w:rsidP="646BD8DA" w:rsidRDefault="344F5778" w14:paraId="66B42ED0" w14:textId="11E0147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44F5778" w:rsidP="646BD8DA" w:rsidRDefault="344F5778" w14:paraId="4B7E9B98" w14:textId="3BB96C21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44F5778" w:rsidP="646BD8DA" w:rsidRDefault="344F5778" w14:paraId="4E7352FC" w14:textId="73AA14A4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44F5778" w:rsidP="646BD8DA" w:rsidRDefault="344F5778" w14:paraId="1B43E5BA" w14:textId="3621CAF4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1A081BBE" w14:textId="77777777">
        <w:trPr>
          <w:trHeight w:val="765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73C7FD5F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4EAA755C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E8FA5D4" w:rsidP="646BD8DA" w:rsidRDefault="0E8FA5D4" w14:paraId="0FA166FE" w14:textId="6A52EC30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 xml:space="preserve">Generate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 xml:space="preserve">summary table for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>detailed comparison</w:t>
            </w:r>
          </w:p>
          <w:p w:rsidRPr="000F34E6" w:rsidR="646BD8DA" w:rsidP="646BD8DA" w:rsidRDefault="646BD8DA" w14:paraId="68F1F555" w14:textId="28FA5E0D">
            <w:pPr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62664422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47B14CC5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042328B4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D233AA3" w:rsidP="646BD8DA" w:rsidRDefault="1D233AA3" w14:paraId="4645356C" w14:textId="1DEB74F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54BBAA3" w:rsidP="646BD8DA" w:rsidRDefault="554BBAA3" w14:paraId="78DD4B2B" w14:textId="7343AA3D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54BBAA3" w:rsidP="646BD8DA" w:rsidRDefault="554BBAA3" w14:paraId="0FE51F5E" w14:textId="63AD0757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54BBAA3" w:rsidP="646BD8DA" w:rsidRDefault="554BBAA3" w14:paraId="0CB1E35E" w14:textId="4C114A6F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54BBAA3" w:rsidP="646BD8DA" w:rsidRDefault="554BBAA3" w14:paraId="0067D43E" w14:textId="0574E2D3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523CE9DB" w14:textId="77777777">
        <w:trPr>
          <w:trHeight w:val="600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7C1E4545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547DF0BD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E8FA5D4" w:rsidP="646BD8DA" w:rsidRDefault="0E8FA5D4" w14:paraId="068422A4" w14:textId="6DAD90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 xml:space="preserve">Describe the observation and </w:t>
            </w:r>
            <w:r w:rsidRPr="000F34E6" w:rsidR="4A7E5568">
              <w:rPr>
                <w:rFonts w:cstheme="minorHAnsi"/>
                <w:sz w:val="22"/>
              </w:rPr>
              <w:t>analyze the result</w:t>
            </w: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353620B7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51917985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1EC36185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D233AA3" w:rsidP="646BD8DA" w:rsidRDefault="1D233AA3" w14:paraId="79737DD5" w14:textId="7F6D0737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2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19DDE2F" w:rsidP="646BD8DA" w:rsidRDefault="119DDE2F" w14:paraId="5483D39B" w14:textId="606BB638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19DDE2F" w:rsidP="646BD8DA" w:rsidRDefault="119DDE2F" w14:paraId="2886798F" w14:textId="4C7A884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19DDE2F" w:rsidP="646BD8DA" w:rsidRDefault="119DDE2F" w14:paraId="592C6EAE" w14:textId="37DB7DA9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19DDE2F" w:rsidP="646BD8DA" w:rsidRDefault="119DDE2F" w14:paraId="4BAE248D" w14:textId="56C7BA9E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2B767B4F" w14:textId="77777777">
        <w:trPr>
          <w:trHeight w:val="300"/>
        </w:trPr>
        <w:tc>
          <w:tcPr>
            <w:tcW w:w="495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18396015" w14:textId="41CE2DB1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3.</w:t>
            </w:r>
          </w:p>
        </w:tc>
        <w:tc>
          <w:tcPr>
            <w:tcW w:w="2041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74945CB7" w14:textId="0A3BD66A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As a client, I would like to know the contribution of house type and the most common type of property in the UK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8608F60" w:rsidP="646BD8DA" w:rsidRDefault="58608F60" w14:paraId="37EA8C8D" w14:textId="349D6658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 xml:space="preserve">Generate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>bar chart for comparison</w:t>
            </w:r>
          </w:p>
          <w:p w:rsidRPr="000F34E6" w:rsidR="646BD8DA" w:rsidP="646BD8DA" w:rsidRDefault="646BD8DA" w14:paraId="1AB94977" w14:textId="3C93745E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1134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BB4B950" w:rsidP="646BD8DA" w:rsidRDefault="6BB4B950" w14:paraId="58529578" w14:textId="0DD353B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Hazel Wong</w:t>
            </w:r>
          </w:p>
          <w:p w:rsidRPr="000F34E6" w:rsidR="6BB4B950" w:rsidP="646BD8DA" w:rsidRDefault="6BB4B950" w14:paraId="3A3CE41B" w14:textId="58DDD643">
            <w:pPr>
              <w:rPr>
                <w:rFonts w:cstheme="minorHAnsi"/>
                <w:sz w:val="22"/>
              </w:rPr>
            </w:pPr>
            <w:r w:rsidRPr="000F34E6">
              <w:rPr>
                <w:rFonts w:eastAsia="Arial" w:cstheme="minorHAnsi"/>
                <w:sz w:val="22"/>
              </w:rPr>
              <w:t>, Alice Leung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93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F059EDC" w:rsidP="646BD8DA" w:rsidRDefault="0F059EDC" w14:paraId="1DE82C02" w14:textId="3E767D3A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Completed</w:t>
            </w:r>
          </w:p>
        </w:tc>
        <w:tc>
          <w:tcPr>
            <w:tcW w:w="992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F059EDC" w:rsidP="646BD8DA" w:rsidRDefault="0F059EDC" w14:paraId="641CE88F" w14:textId="7E44BC48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8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B9F13AF" w:rsidP="646BD8DA" w:rsidRDefault="6B9F13AF" w14:paraId="156DDC73" w14:textId="1E0583F7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867458" w:rsidP="646BD8DA" w:rsidRDefault="64867458" w14:paraId="789B5121" w14:textId="3CAA70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B509276" w:rsidP="646BD8DA" w:rsidRDefault="6B509276" w14:paraId="23F031AC" w14:textId="4A8F2ACA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815A79A" w:rsidP="646BD8DA" w:rsidRDefault="3815A79A" w14:paraId="59554C96" w14:textId="2ED46459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59F6A54" w:rsidP="646BD8DA" w:rsidRDefault="459F6A54" w14:paraId="593F6505" w14:textId="6731AD00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0EE5C476" w14:textId="77777777">
        <w:trPr>
          <w:trHeight w:val="300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033417CA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11241EE8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9E0C00A" w:rsidP="646BD8DA" w:rsidRDefault="09E0C00A" w14:paraId="5AA5FE97" w14:textId="6AC3E0F2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 xml:space="preserve">Generate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 xml:space="preserve">summary table for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>detailed comparison</w:t>
            </w:r>
          </w:p>
          <w:p w:rsidRPr="000F34E6" w:rsidR="646BD8DA" w:rsidP="646BD8DA" w:rsidRDefault="646BD8DA" w14:paraId="05902D00" w14:textId="7A372882">
            <w:pPr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6AD74FBD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54042B05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6343D600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D2145ED" w:rsidP="646BD8DA" w:rsidRDefault="3D2145ED" w14:paraId="6454A873" w14:textId="18BA960D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867458" w:rsidP="646BD8DA" w:rsidRDefault="64867458" w14:paraId="0B5DEB81" w14:textId="021E3DC3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59F6A54" w:rsidP="646BD8DA" w:rsidRDefault="459F6A54" w14:paraId="340F670A" w14:textId="3004B9D0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59F6A54" w:rsidP="646BD8DA" w:rsidRDefault="459F6A54" w14:paraId="47CEA7F8" w14:textId="44D53DC3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59F6A54" w:rsidP="646BD8DA" w:rsidRDefault="459F6A54" w14:paraId="37E8E7DA" w14:textId="275C9301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74DDDE58" w14:textId="77777777">
        <w:trPr>
          <w:trHeight w:val="300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7D0BED9F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26A3D753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30EDBC2" w:rsidP="646BD8DA" w:rsidRDefault="730EDBC2" w14:paraId="65B1ECF9" w14:textId="6DAD90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Describe the observation and analyze the result</w:t>
            </w:r>
          </w:p>
          <w:p w:rsidRPr="000F34E6" w:rsidR="646BD8DA" w:rsidP="646BD8DA" w:rsidRDefault="646BD8DA" w14:paraId="65130241" w14:textId="0411B458">
            <w:pPr>
              <w:rPr>
                <w:rFonts w:cstheme="minorHAnsi"/>
                <w:sz w:val="22"/>
              </w:rPr>
            </w:pPr>
          </w:p>
          <w:p w:rsidRPr="000F34E6" w:rsidR="646BD8DA" w:rsidP="646BD8DA" w:rsidRDefault="646BD8DA" w14:paraId="065B91C0" w14:textId="624B21E7">
            <w:pPr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40460BB4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76DF4D72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274BB503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D2145ED" w:rsidP="646BD8DA" w:rsidRDefault="3D2145ED" w14:paraId="1F8A2FC3" w14:textId="30FCCF79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A8A0900" w:rsidP="646BD8DA" w:rsidRDefault="7A8A0900" w14:paraId="12D89030" w14:textId="2A3346A5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2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D2145ED" w:rsidP="646BD8DA" w:rsidRDefault="3D2145ED" w14:paraId="7A4EAD3D" w14:textId="6B757ABA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D2145ED" w:rsidP="646BD8DA" w:rsidRDefault="3D2145ED" w14:paraId="11D79BEF" w14:textId="1FFAB691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D2145ED" w:rsidP="646BD8DA" w:rsidRDefault="3D2145ED" w14:paraId="09F980EA" w14:textId="5CBC09B2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2F22470E" w14:textId="77777777">
        <w:trPr>
          <w:trHeight w:val="300"/>
        </w:trPr>
        <w:tc>
          <w:tcPr>
            <w:tcW w:w="495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0143F7D3" w14:textId="33F34798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4</w:t>
            </w:r>
          </w:p>
        </w:tc>
        <w:tc>
          <w:tcPr>
            <w:tcW w:w="2041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72AA6335" w14:textId="77998132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 xml:space="preserve">As a client, I would like to know the value distribution of the number of Reception between the semi-detached house and </w:t>
            </w:r>
            <w:r w:rsidR="00D02325">
              <w:rPr>
                <w:rFonts w:eastAsia="Arial" w:cstheme="minorHAnsi"/>
                <w:color w:val="000000" w:themeColor="text1"/>
                <w:sz w:val="22"/>
              </w:rPr>
              <w:t xml:space="preserve">the </w:t>
            </w:r>
            <w:r w:rsidRPr="000F34E6">
              <w:rPr>
                <w:rFonts w:eastAsia="Arial" w:cstheme="minorHAnsi"/>
                <w:color w:val="000000" w:themeColor="text1"/>
                <w:sz w:val="22"/>
              </w:rPr>
              <w:t>terraced house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9A76CBC" w:rsidP="646BD8DA" w:rsidRDefault="09A76CBC" w14:paraId="15F1FA6F" w14:textId="7D55D696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Generate boxplot for comparison</w:t>
            </w:r>
          </w:p>
          <w:p w:rsidRPr="000F34E6" w:rsidR="646BD8DA" w:rsidP="646BD8DA" w:rsidRDefault="646BD8DA" w14:paraId="519B3308" w14:textId="0E0EC6A6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1134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F89D0FE" w:rsidP="646BD8DA" w:rsidRDefault="0F89D0FE" w14:paraId="6575C33F" w14:textId="0DD353B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Hazel Wong</w:t>
            </w:r>
          </w:p>
          <w:p w:rsidRPr="000F34E6" w:rsidR="0F89D0FE" w:rsidP="646BD8DA" w:rsidRDefault="0F89D0FE" w14:paraId="69496F4E" w14:textId="5BF662E6">
            <w:pPr>
              <w:rPr>
                <w:rFonts w:cstheme="minorHAnsi"/>
                <w:sz w:val="22"/>
              </w:rPr>
            </w:pPr>
            <w:r w:rsidRPr="000F34E6">
              <w:rPr>
                <w:rFonts w:eastAsia="Arial" w:cstheme="minorHAnsi"/>
                <w:sz w:val="22"/>
              </w:rPr>
              <w:t>, Alice Leung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93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AD197BE" w:rsidP="646BD8DA" w:rsidRDefault="1AD197BE" w14:paraId="2AB82A23" w14:textId="46DDE03A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Completed</w:t>
            </w:r>
          </w:p>
        </w:tc>
        <w:tc>
          <w:tcPr>
            <w:tcW w:w="992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AD197BE" w:rsidP="646BD8DA" w:rsidRDefault="1AD197BE" w14:paraId="71F90D09" w14:textId="2913AC3C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5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F595C7F" w:rsidP="646BD8DA" w:rsidRDefault="4F595C7F" w14:paraId="6EF00981" w14:textId="2A17386C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F595C7F" w:rsidP="646BD8DA" w:rsidRDefault="4F595C7F" w14:paraId="17BAE81C" w14:textId="2E64304C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F595C7F" w:rsidP="646BD8DA" w:rsidRDefault="4F595C7F" w14:paraId="1FB1F40E" w14:textId="6AE45B91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F595C7F" w:rsidP="646BD8DA" w:rsidRDefault="4F595C7F" w14:paraId="09FFEB4D" w14:textId="42F765C7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4F595C7F" w:rsidP="646BD8DA" w:rsidRDefault="4F595C7F" w14:paraId="2FDDA94D" w14:textId="3F55AF28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08956C0A" w14:textId="77777777">
        <w:trPr>
          <w:trHeight w:val="945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70EC73BB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6D8A24A6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5DC87391" w:rsidP="646BD8DA" w:rsidRDefault="5DC87391" w14:paraId="08200120" w14:textId="6DAD90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Describe the observation and analyze the result</w:t>
            </w:r>
          </w:p>
          <w:p w:rsidRPr="000F34E6" w:rsidR="646BD8DA" w:rsidP="646BD8DA" w:rsidRDefault="646BD8DA" w14:paraId="48DA8CCB" w14:textId="19C3DBAC">
            <w:pPr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5B04C5FD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5891E8D2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5E97388F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5F59937" w:rsidP="646BD8DA" w:rsidRDefault="05F59937" w14:paraId="1AE916DD" w14:textId="543F2B3D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5F59937" w:rsidP="646BD8DA" w:rsidRDefault="05F59937" w14:paraId="338E291D" w14:textId="597F0A4C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5F59937" w:rsidP="646BD8DA" w:rsidRDefault="05F59937" w14:paraId="0B31DDF7" w14:textId="25BCBBC3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2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5F59937" w:rsidP="646BD8DA" w:rsidRDefault="05F59937" w14:paraId="70A38087" w14:textId="3A9ECB8F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5F59937" w:rsidP="646BD8DA" w:rsidRDefault="05F59937" w14:paraId="7EB2E83F" w14:textId="407ED451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7C6215F0" w14:textId="77777777">
        <w:trPr>
          <w:trHeight w:val="825"/>
        </w:trPr>
        <w:tc>
          <w:tcPr>
            <w:tcW w:w="495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5CA732E3" w14:textId="34BD2544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5</w:t>
            </w:r>
          </w:p>
        </w:tc>
        <w:tc>
          <w:tcPr>
            <w:tcW w:w="2041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5FBA0265" w14:textId="7D59AA3D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As a client, I would like to know what kind of property contains the second most turnover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76DD4B9" w:rsidP="646BD8DA" w:rsidRDefault="776DD4B9" w14:paraId="10F13DF8" w14:textId="56FE60D6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 xml:space="preserve">Generate </w:t>
            </w:r>
            <w:r w:rsidR="00D02325">
              <w:rPr>
                <w:rFonts w:cstheme="minorHAnsi"/>
                <w:sz w:val="22"/>
              </w:rPr>
              <w:t xml:space="preserve">a </w:t>
            </w:r>
            <w:r w:rsidRPr="000F34E6">
              <w:rPr>
                <w:rFonts w:cstheme="minorHAnsi"/>
                <w:sz w:val="22"/>
              </w:rPr>
              <w:t>bar chart for comparison</w:t>
            </w:r>
          </w:p>
          <w:p w:rsidRPr="000F34E6" w:rsidR="646BD8DA" w:rsidP="646BD8DA" w:rsidRDefault="646BD8DA" w14:paraId="3E4D54F5" w14:textId="15B807C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1134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F89D0FE" w:rsidP="646BD8DA" w:rsidRDefault="0F89D0FE" w14:paraId="2C97DFDF" w14:textId="5188E350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Hazel Wong</w:t>
            </w:r>
          </w:p>
        </w:tc>
        <w:tc>
          <w:tcPr>
            <w:tcW w:w="993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666606A" w:rsidP="646BD8DA" w:rsidRDefault="1666606A" w14:paraId="6868BCEE" w14:textId="07AA09F9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Completed</w:t>
            </w:r>
          </w:p>
        </w:tc>
        <w:tc>
          <w:tcPr>
            <w:tcW w:w="992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20ECDB8" w:rsidP="646BD8DA" w:rsidRDefault="720ECDB8" w14:paraId="27174037" w14:textId="75A17E85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5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589F745" w:rsidRDefault="1589F745" w14:paraId="7536CF2C" w14:textId="56A3E7F2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589F745" w:rsidP="646BD8DA" w:rsidRDefault="1589F745" w14:paraId="1C2D422D" w14:textId="1DF12A4E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589F745" w:rsidP="646BD8DA" w:rsidRDefault="1589F745" w14:paraId="5D253E86" w14:textId="2E299EC9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589F745" w:rsidP="646BD8DA" w:rsidRDefault="1589F745" w14:paraId="781DB53E" w14:textId="0B6BE08E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589F745" w:rsidP="646BD8DA" w:rsidRDefault="1589F745" w14:paraId="5F3A6CF7" w14:textId="403CDD32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0226DA0C" w14:textId="77777777">
        <w:trPr>
          <w:trHeight w:val="300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78AA345B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04499588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2C63554" w:rsidP="646BD8DA" w:rsidRDefault="32C63554" w14:paraId="31830140" w14:textId="6DAD90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Describe the observation and analyze the result</w:t>
            </w:r>
          </w:p>
          <w:p w:rsidRPr="000F34E6" w:rsidR="646BD8DA" w:rsidP="646BD8DA" w:rsidRDefault="646BD8DA" w14:paraId="2EF6FE73" w14:textId="231C4009">
            <w:pPr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4DDCF611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284129BF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74A1CE65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715C956" w:rsidP="646BD8DA" w:rsidRDefault="3715C956" w14:paraId="4CADD97C" w14:textId="531F05BC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715C956" w:rsidP="646BD8DA" w:rsidRDefault="3715C956" w14:paraId="0C405C67" w14:textId="26C9008A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715C956" w:rsidP="646BD8DA" w:rsidRDefault="3715C956" w14:paraId="5BC222D9" w14:textId="15E50111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715C956" w:rsidP="646BD8DA" w:rsidRDefault="3715C956" w14:paraId="1E74558F" w14:textId="33EA9142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2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3715C956" w:rsidP="646BD8DA" w:rsidRDefault="3715C956" w14:paraId="36C4D817" w14:textId="77E36A02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</w:tr>
      <w:tr w:rsidR="646BD8DA" w:rsidTr="5288B285" w14:paraId="3F7778D8" w14:textId="77777777">
        <w:trPr>
          <w:trHeight w:val="645"/>
        </w:trPr>
        <w:tc>
          <w:tcPr>
            <w:tcW w:w="495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4C7F1146" w14:textId="6C4D50D9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6</w:t>
            </w:r>
          </w:p>
        </w:tc>
        <w:tc>
          <w:tcPr>
            <w:tcW w:w="2041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72EBB36D" w14:textId="2842F15C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As a client, I would like to know what kind of property contains the second most turnover</w:t>
            </w: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190E5CED" w:rsidP="5288B285" w:rsidRDefault="190E5CED" w14:paraId="250E2C68" w14:textId="666C4919">
            <w:pPr>
              <w:pStyle w:val="Normal"/>
              <w:rPr>
                <w:rFonts w:cs="Calibri" w:cstheme="minorAscii"/>
                <w:sz w:val="22"/>
                <w:szCs w:val="22"/>
              </w:rPr>
            </w:pPr>
            <w:r w:rsidRPr="5288B285" w:rsidR="54B4EE8A">
              <w:rPr>
                <w:rFonts w:cs="Calibri" w:cstheme="minorAscii"/>
                <w:sz w:val="22"/>
                <w:szCs w:val="22"/>
              </w:rPr>
              <w:t xml:space="preserve">Generate a </w:t>
            </w:r>
            <w:r w:rsidRPr="5288B285" w:rsidR="2596E9D2">
              <w:rPr>
                <w:rFonts w:cs="Calibri" w:cstheme="minorAscii"/>
                <w:sz w:val="22"/>
                <w:szCs w:val="22"/>
              </w:rPr>
              <w:t xml:space="preserve">bubble </w:t>
            </w:r>
            <w:r w:rsidRPr="5288B285" w:rsidR="54B4EE8A">
              <w:rPr>
                <w:rFonts w:cs="Calibri" w:cstheme="minorAscii"/>
                <w:sz w:val="22"/>
                <w:szCs w:val="22"/>
              </w:rPr>
              <w:t xml:space="preserve">plot for </w:t>
            </w:r>
            <w:r w:rsidRPr="5288B285" w:rsidR="27BE667D">
              <w:rPr>
                <w:rFonts w:cs="Calibri" w:cstheme="minorAscii"/>
                <w:sz w:val="22"/>
                <w:szCs w:val="22"/>
              </w:rPr>
              <w:t>comparison and regression</w:t>
            </w:r>
          </w:p>
        </w:tc>
        <w:tc>
          <w:tcPr>
            <w:tcW w:w="1134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08622E4C" w:rsidP="646BD8DA" w:rsidRDefault="08622E4C" w14:paraId="41D9F2D9" w14:textId="47BD0800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eastAsia="Arial" w:cstheme="minorHAnsi"/>
                <w:color w:val="000000" w:themeColor="text1"/>
                <w:sz w:val="22"/>
              </w:rPr>
              <w:t>Hazel Wong</w:t>
            </w:r>
          </w:p>
          <w:p w:rsidRPr="000F34E6" w:rsidR="08622E4C" w:rsidP="646BD8DA" w:rsidRDefault="08622E4C" w14:paraId="05FBE533" w14:textId="4195DE29">
            <w:pPr>
              <w:rPr>
                <w:rFonts w:eastAsia="Arial" w:cstheme="minorHAnsi"/>
                <w:sz w:val="22"/>
              </w:rPr>
            </w:pPr>
            <w:r w:rsidRPr="000F34E6">
              <w:rPr>
                <w:rFonts w:eastAsia="Arial" w:cstheme="minorHAnsi"/>
                <w:sz w:val="22"/>
              </w:rPr>
              <w:t>, Alice Leung</w:t>
            </w:r>
          </w:p>
        </w:tc>
        <w:tc>
          <w:tcPr>
            <w:tcW w:w="993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01C311A9" w14:textId="5865CBD5">
            <w:pPr>
              <w:rPr>
                <w:rFonts w:eastAsia="Arial" w:cstheme="minorHAnsi"/>
                <w:color w:val="000000" w:themeColor="text1"/>
                <w:sz w:val="22"/>
              </w:rPr>
            </w:pPr>
            <w:r w:rsidRPr="000F34E6">
              <w:rPr>
                <w:rFonts w:cstheme="minorHAnsi"/>
                <w:sz w:val="22"/>
              </w:rPr>
              <w:br/>
            </w:r>
            <w:r w:rsidRPr="000F34E6" w:rsidR="48C24AF5">
              <w:rPr>
                <w:rFonts w:eastAsia="Arial" w:cstheme="minorHAnsi"/>
                <w:color w:val="000000" w:themeColor="text1"/>
                <w:sz w:val="22"/>
              </w:rPr>
              <w:t>Completed</w:t>
            </w:r>
          </w:p>
        </w:tc>
        <w:tc>
          <w:tcPr>
            <w:tcW w:w="992" w:type="dxa"/>
            <w:vMerge w:val="restart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646BD8DA" w:rsidP="646BD8DA" w:rsidRDefault="646BD8DA" w14:paraId="26DF1001" w14:textId="3B531A39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br/>
            </w:r>
            <w:r w:rsidRPr="000F34E6" w:rsidR="217EF7F7">
              <w:rPr>
                <w:rFonts w:cstheme="minorHAnsi"/>
                <w:sz w:val="22"/>
              </w:rPr>
              <w:t>5</w:t>
            </w: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E34E224" w:rsidP="646BD8DA" w:rsidRDefault="7E34E224" w14:paraId="167CE284" w14:textId="45EAED5E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  <w:r w:rsidRPr="000F34E6">
              <w:rPr>
                <w:rFonts w:cstheme="minorHAnsi"/>
                <w:sz w:val="22"/>
              </w:rPr>
              <w:br/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E34E224" w:rsidP="646BD8DA" w:rsidRDefault="7E34E224" w14:paraId="4A3DD342" w14:textId="32539CF0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E34E224" w:rsidP="646BD8DA" w:rsidRDefault="7E34E224" w14:paraId="68F55E98" w14:textId="524FA65C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E34E224" w:rsidP="646BD8DA" w:rsidRDefault="7E34E224" w14:paraId="61DF107C" w14:textId="66E7B665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7E34E224" w:rsidP="646BD8DA" w:rsidRDefault="7E34E224" w14:paraId="681D6F4D" w14:textId="3FF9F73A">
            <w:pPr>
              <w:spacing w:line="259" w:lineRule="auto"/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3</w:t>
            </w:r>
          </w:p>
          <w:p w:rsidRPr="000F34E6" w:rsidR="646BD8DA" w:rsidP="646BD8DA" w:rsidRDefault="646BD8DA" w14:paraId="00411316" w14:textId="4B7DDBB2">
            <w:pPr>
              <w:spacing w:line="259" w:lineRule="auto"/>
              <w:rPr>
                <w:rFonts w:cstheme="minorHAnsi"/>
                <w:sz w:val="22"/>
              </w:rPr>
            </w:pPr>
          </w:p>
        </w:tc>
      </w:tr>
      <w:tr w:rsidR="646BD8DA" w:rsidTr="5288B285" w14:paraId="2491F9ED" w14:textId="77777777">
        <w:trPr>
          <w:trHeight w:val="300"/>
        </w:trPr>
        <w:tc>
          <w:tcPr>
            <w:tcW w:w="495" w:type="dxa"/>
            <w:vMerge/>
            <w:tcBorders/>
            <w:tcMar/>
          </w:tcPr>
          <w:p w:rsidRPr="000F34E6" w:rsidR="00D70885" w:rsidRDefault="00D70885" w14:paraId="62168B04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2041" w:type="dxa"/>
            <w:vMerge/>
            <w:tcBorders/>
            <w:tcMar/>
          </w:tcPr>
          <w:p w:rsidRPr="000F34E6" w:rsidR="00D70885" w:rsidRDefault="00D70885" w14:paraId="06ED4FC4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369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21410860" w:rsidP="646BD8DA" w:rsidRDefault="21410860" w14:paraId="3F8AFB8E" w14:textId="6DAD90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Describe the observation and analyze the result</w:t>
            </w:r>
          </w:p>
          <w:p w:rsidRPr="000F34E6" w:rsidR="646BD8DA" w:rsidP="646BD8DA" w:rsidRDefault="646BD8DA" w14:paraId="568BBD24" w14:textId="4A7E1A66">
            <w:pPr>
              <w:rPr>
                <w:rFonts w:cstheme="minorHAnsi"/>
                <w:sz w:val="22"/>
              </w:rPr>
            </w:pPr>
          </w:p>
        </w:tc>
        <w:tc>
          <w:tcPr>
            <w:tcW w:w="1134" w:type="dxa"/>
            <w:vMerge/>
            <w:tcBorders/>
            <w:tcMar/>
          </w:tcPr>
          <w:p w:rsidRPr="000F34E6" w:rsidR="00D70885" w:rsidRDefault="00D70885" w14:paraId="198DD8EB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3" w:type="dxa"/>
            <w:vMerge/>
            <w:tcBorders/>
            <w:tcMar/>
          </w:tcPr>
          <w:p w:rsidRPr="000F34E6" w:rsidR="00D70885" w:rsidRDefault="00D70885" w14:paraId="4EE0AB5A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92" w:type="dxa"/>
            <w:vMerge/>
            <w:tcBorders/>
            <w:tcMar/>
          </w:tcPr>
          <w:p w:rsidRPr="000F34E6" w:rsidR="00D70885" w:rsidRDefault="00D70885" w14:paraId="00F9B1B3" w14:textId="77777777">
            <w:pPr>
              <w:rPr>
                <w:rFonts w:cstheme="minorHAnsi"/>
                <w:sz w:val="22"/>
              </w:rPr>
            </w:pPr>
          </w:p>
        </w:tc>
        <w:tc>
          <w:tcPr>
            <w:tcW w:w="901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2814BD8E" w:rsidP="646BD8DA" w:rsidRDefault="2814BD8E" w14:paraId="4C2E797D" w14:textId="38A5408D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7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2814BD8E" w:rsidP="646BD8DA" w:rsidRDefault="2814BD8E" w14:paraId="3773C936" w14:textId="61346614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103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2814BD8E" w:rsidP="646BD8DA" w:rsidRDefault="2814BD8E" w14:paraId="6A028630" w14:textId="276C0EF5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2814BD8E" w:rsidP="646BD8DA" w:rsidRDefault="2814BD8E" w14:paraId="2705DA16" w14:textId="7E81C082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0</w:t>
            </w:r>
          </w:p>
        </w:tc>
        <w:tc>
          <w:tcPr>
            <w:tcW w:w="916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Pr="000F34E6" w:rsidR="2814BD8E" w:rsidP="646BD8DA" w:rsidRDefault="2814BD8E" w14:paraId="1B7D3B79" w14:textId="4C341386">
            <w:pPr>
              <w:rPr>
                <w:rFonts w:cstheme="minorHAnsi"/>
                <w:sz w:val="22"/>
              </w:rPr>
            </w:pPr>
            <w:r w:rsidRPr="000F34E6">
              <w:rPr>
                <w:rFonts w:cstheme="minorHAnsi"/>
                <w:sz w:val="22"/>
              </w:rPr>
              <w:t>2</w:t>
            </w:r>
          </w:p>
        </w:tc>
      </w:tr>
    </w:tbl>
    <w:p w:rsidR="00F36D9F" w:rsidP="00173BEC" w:rsidRDefault="00F36D9F" w14:paraId="1ECA2EAA" w14:textId="77777777">
      <w:pPr>
        <w:sectPr w:rsidR="00F36D9F" w:rsidSect="000F34E6">
          <w:headerReference w:type="first" r:id="rId17"/>
          <w:pgSz w:w="16838" w:h="11906" w:orient="landscape"/>
          <w:pgMar w:top="1800" w:right="1440" w:bottom="1800" w:left="1440" w:header="851" w:footer="992" w:gutter="0"/>
          <w:cols w:space="425"/>
          <w:titlePg/>
          <w:docGrid w:type="lines" w:linePitch="360"/>
        </w:sectPr>
      </w:pPr>
    </w:p>
    <w:p w:rsidRPr="001448BB" w:rsidR="00F81681" w:rsidP="00F81681" w:rsidRDefault="00186B17" w14:paraId="0BE69C95" w14:textId="6325BA36">
      <w:pPr>
        <w:pStyle w:val="Heading1"/>
        <w:rPr>
          <w:sz w:val="36"/>
          <w:szCs w:val="36"/>
        </w:rPr>
      </w:pPr>
      <w:bookmarkStart w:name="_Toc121526384" w:id="6"/>
      <w:r w:rsidRPr="001448BB">
        <w:rPr>
          <w:sz w:val="36"/>
          <w:szCs w:val="36"/>
        </w:rPr>
        <w:t>Answering the client</w:t>
      </w:r>
      <w:r w:rsidRPr="001448BB" w:rsidR="00B43B2F">
        <w:rPr>
          <w:sz w:val="36"/>
          <w:szCs w:val="36"/>
        </w:rPr>
        <w:t>'</w:t>
      </w:r>
      <w:r w:rsidRPr="001448BB">
        <w:rPr>
          <w:sz w:val="36"/>
          <w:szCs w:val="36"/>
        </w:rPr>
        <w:t>s concerns</w:t>
      </w:r>
      <w:bookmarkEnd w:id="6"/>
    </w:p>
    <w:p w:rsidRPr="00DC2E5D" w:rsidR="643375A4" w:rsidP="00F949E0" w:rsidRDefault="643375A4" w14:paraId="7828F46A" w14:textId="06F70072">
      <w:pPr>
        <w:pStyle w:val="ListParagraph"/>
        <w:widowControl/>
        <w:numPr>
          <w:ilvl w:val="0"/>
          <w:numId w:val="3"/>
        </w:numPr>
        <w:spacing w:before="120" w:after="120" w:line="259" w:lineRule="auto"/>
        <w:ind w:left="357" w:leftChars="0" w:hanging="357"/>
        <w:outlineLvl w:val="1"/>
        <w:rPr>
          <w:b/>
          <w:bCs/>
          <w:u w:val="single"/>
        </w:rPr>
      </w:pPr>
      <w:bookmarkStart w:name="_Toc121526385" w:id="7"/>
      <w:r w:rsidRPr="646BD8DA">
        <w:rPr>
          <w:b/>
          <w:bCs/>
          <w:u w:val="single"/>
        </w:rPr>
        <w:t>Generate (5 to 10 rows) processed renting post records</w:t>
      </w:r>
      <w:r w:rsidRPr="646BD8DA" w:rsidR="59AF57D3">
        <w:rPr>
          <w:b/>
          <w:bCs/>
          <w:u w:val="single"/>
        </w:rPr>
        <w:t>.</w:t>
      </w:r>
      <w:bookmarkEnd w:id="7"/>
    </w:p>
    <w:p w:rsidR="08735A97" w:rsidP="00365B4A" w:rsidRDefault="08735A97" w14:paraId="268FF320" w14:textId="09B24242">
      <w:pPr>
        <w:widowControl/>
      </w:pPr>
      <w:r>
        <w:rPr>
          <w:noProof/>
        </w:rPr>
        <w:drawing>
          <wp:inline distT="0" distB="0" distL="0" distR="0" wp14:anchorId="79FE30A9" wp14:editId="489541BF">
            <wp:extent cx="5440371" cy="1484768"/>
            <wp:effectExtent l="0" t="0" r="0" b="1270"/>
            <wp:docPr id="1195466431" name="Picture 1195466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5960" cy="1494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0359" w:rsidR="00365B4A" w:rsidP="646BD8DA" w:rsidRDefault="08735A97" w14:paraId="5DC57B0B" w14:textId="77D5CD60">
      <w:pPr>
        <w:widowControl/>
        <w:ind w:firstLine="480"/>
        <w:rPr>
          <w:sz w:val="22"/>
        </w:rPr>
      </w:pPr>
      <w:r w:rsidRPr="00ED0359">
        <w:rPr>
          <w:sz w:val="22"/>
        </w:rPr>
        <w:t xml:space="preserve">The above table shows the first 9 rows </w:t>
      </w:r>
      <w:r w:rsidR="00D02325">
        <w:rPr>
          <w:sz w:val="22"/>
        </w:rPr>
        <w:t xml:space="preserve">of </w:t>
      </w:r>
      <w:r w:rsidRPr="00ED0359">
        <w:rPr>
          <w:sz w:val="22"/>
        </w:rPr>
        <w:t>renting post records.</w:t>
      </w:r>
    </w:p>
    <w:p w:rsidR="08735A97" w:rsidP="00365B4A" w:rsidRDefault="00365B4A" w14:paraId="4F950D8C" w14:textId="247022C0">
      <w:pPr>
        <w:widowControl/>
      </w:pPr>
      <w:r>
        <w:br w:type="page"/>
      </w:r>
    </w:p>
    <w:p w:rsidR="0056041D" w:rsidP="00F949E0" w:rsidRDefault="643375A4" w14:paraId="0E3DDC94" w14:textId="55C48AAE">
      <w:pPr>
        <w:pStyle w:val="ListParagraph"/>
        <w:widowControl/>
        <w:numPr>
          <w:ilvl w:val="0"/>
          <w:numId w:val="3"/>
        </w:numPr>
        <w:spacing w:before="120" w:after="120" w:line="259" w:lineRule="auto"/>
        <w:ind w:left="357" w:leftChars="0" w:hanging="357"/>
        <w:outlineLvl w:val="1"/>
        <w:rPr>
          <w:b/>
          <w:bCs/>
          <w:u w:val="single"/>
        </w:rPr>
      </w:pPr>
      <w:bookmarkStart w:name="_Toc121526386" w:id="8"/>
      <w:r w:rsidRPr="646BD8DA">
        <w:rPr>
          <w:b/>
          <w:bCs/>
          <w:u w:val="single"/>
        </w:rPr>
        <w:t xml:space="preserve">What kind of property has </w:t>
      </w:r>
      <w:proofErr w:type="gramStart"/>
      <w:r w:rsidRPr="646BD8DA">
        <w:rPr>
          <w:b/>
          <w:bCs/>
          <w:u w:val="single"/>
        </w:rPr>
        <w:t>the most</w:t>
      </w:r>
      <w:proofErr w:type="gramEnd"/>
      <w:r w:rsidRPr="646BD8DA">
        <w:rPr>
          <w:b/>
          <w:bCs/>
          <w:u w:val="single"/>
        </w:rPr>
        <w:t xml:space="preserve"> number of bathrooms on average?</w:t>
      </w:r>
      <w:bookmarkEnd w:id="8"/>
    </w:p>
    <w:p w:rsidRPr="00365B4A" w:rsidR="0056041D" w:rsidP="00365B4A" w:rsidRDefault="007A7BE2" w14:paraId="45147266" w14:textId="3FB9CE50">
      <w:pPr>
        <w:widowControl/>
        <w:ind w:left="567"/>
        <w:rPr>
          <w:b/>
          <w:bCs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1" locked="0" layoutInCell="1" allowOverlap="1" wp14:anchorId="5D244448" wp14:editId="23EE852F">
                <wp:simplePos x="0" y="0"/>
                <wp:positionH relativeFrom="column">
                  <wp:posOffset>2199707</wp:posOffset>
                </wp:positionH>
                <wp:positionV relativeFrom="paragraph">
                  <wp:posOffset>5733638</wp:posOffset>
                </wp:positionV>
                <wp:extent cx="3409252" cy="1954093"/>
                <wp:effectExtent l="12700" t="12700" r="7620" b="14605"/>
                <wp:wrapNone/>
                <wp:docPr id="55746393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9252" cy="1954093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" style="position:absolute;margin-left:173.2pt;margin-top:451.45pt;width:268.45pt;height:153.85pt;z-index:-25165823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color="#ed7d31 [3205]" strokeweight="2.25pt" w14:anchorId="4716E8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0" behindDoc="1" locked="0" layoutInCell="1" allowOverlap="1" wp14:anchorId="408E26DF" wp14:editId="7FDA6F99">
            <wp:simplePos x="0" y="0"/>
            <wp:positionH relativeFrom="column">
              <wp:posOffset>361386</wp:posOffset>
            </wp:positionH>
            <wp:positionV relativeFrom="paragraph">
              <wp:posOffset>3433445</wp:posOffset>
            </wp:positionV>
            <wp:extent cx="1783080" cy="4345305"/>
            <wp:effectExtent l="0" t="0" r="0" b="0"/>
            <wp:wrapTopAndBottom/>
            <wp:docPr id="658547861" name="Picture 6585478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1A80F143">
        <w:rPr>
          <w:noProof/>
        </w:rPr>
        <w:drawing>
          <wp:inline distT="0" distB="0" distL="0" distR="0" wp14:anchorId="328EFEC4" wp14:editId="2B9EAE56">
            <wp:extent cx="4444365" cy="3333115"/>
            <wp:effectExtent l="0" t="0" r="635" b="0"/>
            <wp:docPr id="362708644" name="Picture 362708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365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D0359" w:rsidR="0056041D" w:rsidP="00BA0D4F" w:rsidRDefault="4CFC5E7E" w14:paraId="132711BE" w14:textId="36C133F0">
      <w:pPr>
        <w:widowControl/>
        <w:ind w:left="426"/>
        <w:rPr>
          <w:b/>
          <w:bCs/>
          <w:sz w:val="22"/>
          <w:u w:val="single"/>
        </w:rPr>
      </w:pPr>
      <w:r w:rsidRPr="00ED0359">
        <w:rPr>
          <w:sz w:val="22"/>
        </w:rPr>
        <w:t>The above bar chart shows the level of bathrooms of each property on average</w:t>
      </w:r>
      <w:r w:rsidRPr="00ED0359" w:rsidR="09440F33">
        <w:rPr>
          <w:sz w:val="22"/>
        </w:rPr>
        <w:t>, detached house has the greatest number of bathrooms on average which is 2.207354.</w:t>
      </w:r>
      <w:r w:rsidRPr="00ED0359">
        <w:rPr>
          <w:sz w:val="22"/>
        </w:rPr>
        <w:t xml:space="preserve"> </w:t>
      </w:r>
      <w:r w:rsidRPr="00ED0359" w:rsidR="00C16460">
        <w:rPr>
          <w:sz w:val="22"/>
        </w:rPr>
        <w:br w:type="page"/>
      </w:r>
    </w:p>
    <w:p w:rsidRPr="001220CE" w:rsidR="0056041D" w:rsidP="00F949E0" w:rsidRDefault="001220CE" w14:paraId="48ADF60E" w14:textId="4C5D6CBD">
      <w:pPr>
        <w:pStyle w:val="ListParagraph"/>
        <w:widowControl/>
        <w:numPr>
          <w:ilvl w:val="0"/>
          <w:numId w:val="3"/>
        </w:numPr>
        <w:spacing w:before="120" w:after="240" w:line="259" w:lineRule="auto"/>
        <w:ind w:left="284" w:leftChars="0" w:hanging="426"/>
        <w:outlineLvl w:val="1"/>
        <w:rPr>
          <w:b/>
          <w:bCs/>
          <w:u w:val="single"/>
        </w:rPr>
      </w:pPr>
      <w:bookmarkStart w:name="_Toc121526387" w:id="9"/>
      <w:r w:rsidRPr="00DC2E5D">
        <w:rPr>
          <w:b/>
          <w:bCs/>
          <w:u w:val="single"/>
        </w:rPr>
        <w:drawing>
          <wp:anchor distT="0" distB="0" distL="114300" distR="114300" simplePos="0" relativeHeight="251658248" behindDoc="0" locked="0" layoutInCell="1" allowOverlap="1" wp14:anchorId="659E9EB1" wp14:editId="40200B93">
            <wp:simplePos x="0" y="0"/>
            <wp:positionH relativeFrom="column">
              <wp:posOffset>1983281</wp:posOffset>
            </wp:positionH>
            <wp:positionV relativeFrom="paragraph">
              <wp:posOffset>3032442</wp:posOffset>
            </wp:positionV>
            <wp:extent cx="3415545" cy="2561659"/>
            <wp:effectExtent l="0" t="0" r="1270" b="3810"/>
            <wp:wrapNone/>
            <wp:docPr id="1317714526" name="Picture 131771452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714526" name="Picture 1317714526" descr="Chart, pie char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545" cy="2561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0" locked="0" layoutInCell="1" allowOverlap="1" wp14:anchorId="397C0A6B" wp14:editId="3CF24CA9">
            <wp:simplePos x="0" y="0"/>
            <wp:positionH relativeFrom="column">
              <wp:posOffset>79136</wp:posOffset>
            </wp:positionH>
            <wp:positionV relativeFrom="paragraph">
              <wp:posOffset>528754</wp:posOffset>
            </wp:positionV>
            <wp:extent cx="1901190" cy="5184775"/>
            <wp:effectExtent l="0" t="0" r="3810" b="0"/>
            <wp:wrapTopAndBottom/>
            <wp:docPr id="231434829" name="Picture 2314348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434829" name="Picture 231434829" descr="Tabl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119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646BD8DA" w:rsidR="643375A4">
        <w:rPr>
          <w:b/>
          <w:bCs/>
          <w:u w:val="single"/>
        </w:rPr>
        <w:t>What is the contribution of house type in the record?</w:t>
      </w:r>
      <w:r w:rsidRPr="646BD8DA" w:rsidR="346CC0B7">
        <w:rPr>
          <w:b/>
          <w:bCs/>
          <w:u w:val="single"/>
        </w:rPr>
        <w:t xml:space="preserve"> What is the most</w:t>
      </w:r>
      <w:r w:rsidR="00F949E0">
        <w:rPr>
          <w:b/>
          <w:bCs/>
          <w:u w:val="single"/>
        </w:rPr>
        <w:t xml:space="preserve"> </w:t>
      </w:r>
      <w:r w:rsidRPr="646BD8DA" w:rsidR="346CC0B7">
        <w:rPr>
          <w:b/>
          <w:bCs/>
          <w:u w:val="single"/>
        </w:rPr>
        <w:t>common type of property in the UK?</w:t>
      </w:r>
      <w:bookmarkEnd w:id="9"/>
    </w:p>
    <w:p w:rsidRPr="00ED0359" w:rsidR="00DC2E5D" w:rsidP="00ED0359" w:rsidRDefault="00D02325" w14:paraId="0CB8240A" w14:textId="5B262A85">
      <w:pPr>
        <w:widowControl/>
        <w:snapToGrid w:val="0"/>
        <w:spacing w:before="480" w:line="276" w:lineRule="auto"/>
        <w:ind w:left="284"/>
        <w:rPr>
          <w:rFonts w:cstheme="minorHAnsi"/>
          <w:b/>
          <w:bCs/>
          <w:sz w:val="22"/>
          <w:u w:val="single"/>
        </w:rPr>
      </w:pPr>
      <w:r>
        <w:rPr>
          <w:rFonts w:cstheme="minorHAnsi"/>
          <w:sz w:val="22"/>
        </w:rPr>
        <w:t>The most</w:t>
      </w:r>
      <w:r w:rsidRPr="00ED0359" w:rsidR="528E400B">
        <w:rPr>
          <w:rFonts w:cstheme="minorHAnsi"/>
          <w:sz w:val="22"/>
        </w:rPr>
        <w:t xml:space="preserve"> common property type in </w:t>
      </w:r>
      <w:r>
        <w:rPr>
          <w:rFonts w:cstheme="minorHAnsi"/>
          <w:sz w:val="22"/>
        </w:rPr>
        <w:t xml:space="preserve">the </w:t>
      </w:r>
      <w:r w:rsidRPr="00ED0359" w:rsidR="528E400B">
        <w:rPr>
          <w:rFonts w:cstheme="minorHAnsi"/>
          <w:sz w:val="22"/>
        </w:rPr>
        <w:t xml:space="preserve">UK is </w:t>
      </w:r>
      <w:bookmarkStart w:name="OLE_LINK1" w:id="10"/>
      <w:r w:rsidR="0039658B">
        <w:rPr>
          <w:rFonts w:cstheme="minorHAnsi"/>
          <w:sz w:val="22"/>
        </w:rPr>
        <w:t>"</w:t>
      </w:r>
      <w:bookmarkEnd w:id="10"/>
      <w:r w:rsidR="0039658B">
        <w:rPr>
          <w:rFonts w:cstheme="minorHAnsi"/>
          <w:sz w:val="22"/>
        </w:rPr>
        <w:t>F</w:t>
      </w:r>
      <w:r w:rsidRPr="00ED0359" w:rsidR="528E400B">
        <w:rPr>
          <w:rFonts w:cstheme="minorHAnsi"/>
          <w:sz w:val="22"/>
        </w:rPr>
        <w:t>lat</w:t>
      </w:r>
      <w:r w:rsidR="0039658B">
        <w:rPr>
          <w:rFonts w:cstheme="minorHAnsi"/>
          <w:sz w:val="22"/>
        </w:rPr>
        <w:t>"</w:t>
      </w:r>
      <w:r w:rsidRPr="00ED0359" w:rsidR="528E400B">
        <w:rPr>
          <w:rFonts w:cstheme="minorHAnsi"/>
          <w:sz w:val="22"/>
        </w:rPr>
        <w:t xml:space="preserve"> which has 5940 renting post record</w:t>
      </w:r>
      <w:r w:rsidR="00032DB7">
        <w:rPr>
          <w:rFonts w:cstheme="minorHAnsi"/>
          <w:sz w:val="22"/>
        </w:rPr>
        <w:t>s</w:t>
      </w:r>
      <w:r w:rsidRPr="00ED0359" w:rsidR="528E400B">
        <w:rPr>
          <w:rFonts w:cstheme="minorHAnsi"/>
          <w:sz w:val="22"/>
        </w:rPr>
        <w:t xml:space="preserve">, and the second common is </w:t>
      </w:r>
      <w:r w:rsidR="003164E2">
        <w:rPr>
          <w:rFonts w:cstheme="minorHAnsi"/>
          <w:sz w:val="22"/>
        </w:rPr>
        <w:t>the “T</w:t>
      </w:r>
      <w:r w:rsidRPr="00ED0359" w:rsidR="528E400B">
        <w:rPr>
          <w:rFonts w:cstheme="minorHAnsi"/>
          <w:sz w:val="22"/>
        </w:rPr>
        <w:t>erraced house</w:t>
      </w:r>
      <w:r w:rsidR="003164E2">
        <w:rPr>
          <w:rFonts w:cstheme="minorHAnsi"/>
          <w:sz w:val="22"/>
        </w:rPr>
        <w:t>”</w:t>
      </w:r>
      <w:r w:rsidRPr="00ED0359" w:rsidR="528E400B">
        <w:rPr>
          <w:rFonts w:cstheme="minorHAnsi"/>
          <w:sz w:val="22"/>
        </w:rPr>
        <w:t xml:space="preserve">, there </w:t>
      </w:r>
      <w:r w:rsidRPr="00ED0359" w:rsidR="59F65BCD">
        <w:rPr>
          <w:rFonts w:cstheme="minorHAnsi"/>
          <w:sz w:val="22"/>
        </w:rPr>
        <w:t>are</w:t>
      </w:r>
      <w:r w:rsidRPr="00ED0359" w:rsidR="528E400B">
        <w:rPr>
          <w:rFonts w:cstheme="minorHAnsi"/>
          <w:sz w:val="22"/>
        </w:rPr>
        <w:t xml:space="preserve"> 1116 records, </w:t>
      </w:r>
      <w:r w:rsidRPr="00ED0359" w:rsidR="1BEC868B">
        <w:rPr>
          <w:rFonts w:cstheme="minorHAnsi"/>
          <w:sz w:val="22"/>
        </w:rPr>
        <w:t xml:space="preserve">and the third common property type is </w:t>
      </w:r>
      <w:r w:rsidR="003164E2">
        <w:rPr>
          <w:rFonts w:cstheme="minorHAnsi"/>
          <w:sz w:val="22"/>
        </w:rPr>
        <w:t>the</w:t>
      </w:r>
      <w:r>
        <w:rPr>
          <w:rFonts w:cstheme="minorHAnsi"/>
          <w:sz w:val="22"/>
        </w:rPr>
        <w:t xml:space="preserve"> </w:t>
      </w:r>
      <w:r w:rsidR="003164E2">
        <w:rPr>
          <w:rFonts w:cstheme="minorHAnsi"/>
          <w:sz w:val="22"/>
        </w:rPr>
        <w:t>“S</w:t>
      </w:r>
      <w:r w:rsidRPr="00ED0359" w:rsidR="1BEC868B">
        <w:rPr>
          <w:rFonts w:cstheme="minorHAnsi"/>
          <w:sz w:val="22"/>
        </w:rPr>
        <w:t>emi-detached house</w:t>
      </w:r>
      <w:r w:rsidR="003164E2">
        <w:rPr>
          <w:rFonts w:cstheme="minorHAnsi"/>
          <w:sz w:val="22"/>
        </w:rPr>
        <w:t>”</w:t>
      </w:r>
      <w:r w:rsidRPr="00ED0359" w:rsidR="1BEC868B">
        <w:rPr>
          <w:rFonts w:cstheme="minorHAnsi"/>
          <w:sz w:val="22"/>
        </w:rPr>
        <w:t xml:space="preserve">, </w:t>
      </w:r>
      <w:r>
        <w:rPr>
          <w:rFonts w:cstheme="minorHAnsi"/>
          <w:sz w:val="22"/>
        </w:rPr>
        <w:t xml:space="preserve">which </w:t>
      </w:r>
      <w:r w:rsidRPr="00ED0359" w:rsidR="1BEC868B">
        <w:rPr>
          <w:rFonts w:cstheme="minorHAnsi"/>
          <w:sz w:val="22"/>
        </w:rPr>
        <w:t>has 836 records.</w:t>
      </w:r>
      <w:r w:rsidRPr="00ED0359" w:rsidR="001448BB">
        <w:rPr>
          <w:rFonts w:cstheme="minorHAnsi"/>
          <w:sz w:val="22"/>
        </w:rPr>
        <w:t xml:space="preserve"> </w:t>
      </w:r>
      <w:r w:rsidRPr="00ED0359" w:rsidR="36FA2EB8">
        <w:rPr>
          <w:rFonts w:cstheme="minorHAnsi"/>
          <w:sz w:val="22"/>
        </w:rPr>
        <w:t xml:space="preserve">"Other" contains the rest property type which </w:t>
      </w:r>
      <w:r>
        <w:rPr>
          <w:rFonts w:cstheme="minorHAnsi"/>
          <w:sz w:val="22"/>
        </w:rPr>
        <w:t>accounts</w:t>
      </w:r>
      <w:r w:rsidRPr="00ED0359" w:rsidR="36FA2EB8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>for</w:t>
      </w:r>
      <w:r w:rsidRPr="00ED0359" w:rsidR="36FA2EB8">
        <w:rPr>
          <w:rFonts w:cstheme="minorHAnsi"/>
          <w:sz w:val="22"/>
        </w:rPr>
        <w:t xml:space="preserve"> 4% or less of the total, for example, </w:t>
      </w:r>
      <w:r w:rsidR="004E7A6B">
        <w:rPr>
          <w:rFonts w:cstheme="minorHAnsi"/>
          <w:sz w:val="22"/>
        </w:rPr>
        <w:t xml:space="preserve">the </w:t>
      </w:r>
      <w:r w:rsidR="003164E2">
        <w:rPr>
          <w:rFonts w:cstheme="minorHAnsi"/>
          <w:sz w:val="22"/>
        </w:rPr>
        <w:t>“</w:t>
      </w:r>
      <w:r w:rsidRPr="00ED0359" w:rsidR="4323E12A">
        <w:rPr>
          <w:rFonts w:eastAsia="Arial" w:cstheme="minorHAnsi"/>
          <w:color w:val="000000" w:themeColor="text1"/>
          <w:sz w:val="22"/>
        </w:rPr>
        <w:t>bungalow</w:t>
      </w:r>
      <w:r w:rsidR="003164E2">
        <w:rPr>
          <w:rFonts w:eastAsia="Arial" w:cstheme="minorHAnsi"/>
          <w:color w:val="000000" w:themeColor="text1"/>
          <w:sz w:val="22"/>
        </w:rPr>
        <w:t>”</w:t>
      </w:r>
      <w:r w:rsidRPr="00ED0359" w:rsidR="4323E12A">
        <w:rPr>
          <w:rFonts w:eastAsia="Arial" w:cstheme="minorHAnsi"/>
          <w:color w:val="000000" w:themeColor="text1"/>
          <w:sz w:val="22"/>
        </w:rPr>
        <w:t xml:space="preserve"> </w:t>
      </w:r>
      <w:r>
        <w:rPr>
          <w:rFonts w:eastAsia="Arial" w:cstheme="minorHAnsi"/>
          <w:color w:val="000000" w:themeColor="text1"/>
          <w:sz w:val="22"/>
        </w:rPr>
        <w:t xml:space="preserve">and </w:t>
      </w:r>
      <w:r w:rsidR="004E7A6B">
        <w:rPr>
          <w:rFonts w:eastAsia="Arial" w:cstheme="minorHAnsi"/>
          <w:color w:val="000000" w:themeColor="text1"/>
          <w:sz w:val="22"/>
        </w:rPr>
        <w:t xml:space="preserve">the </w:t>
      </w:r>
      <w:r w:rsidR="003164E2">
        <w:rPr>
          <w:rFonts w:eastAsia="Arial" w:cstheme="minorHAnsi"/>
          <w:color w:val="000000" w:themeColor="text1"/>
          <w:sz w:val="22"/>
        </w:rPr>
        <w:t>“</w:t>
      </w:r>
      <w:r w:rsidRPr="00ED0359" w:rsidR="4323E12A">
        <w:rPr>
          <w:rFonts w:eastAsia="Arial" w:cstheme="minorHAnsi"/>
          <w:color w:val="000000" w:themeColor="text1"/>
          <w:sz w:val="22"/>
        </w:rPr>
        <w:t>mews house</w:t>
      </w:r>
      <w:r w:rsidR="003164E2">
        <w:rPr>
          <w:rFonts w:eastAsia="Arial" w:cstheme="minorHAnsi"/>
          <w:color w:val="000000" w:themeColor="text1"/>
          <w:sz w:val="22"/>
        </w:rPr>
        <w:t>”</w:t>
      </w:r>
      <w:r w:rsidRPr="00ED0359" w:rsidR="4323E12A">
        <w:rPr>
          <w:rFonts w:eastAsia="Arial" w:cstheme="minorHAnsi"/>
          <w:color w:val="000000" w:themeColor="text1"/>
          <w:sz w:val="22"/>
        </w:rPr>
        <w:t>.</w:t>
      </w:r>
      <w:r w:rsidRPr="00ED0359" w:rsidR="0056041D">
        <w:rPr>
          <w:rFonts w:cstheme="minorHAnsi"/>
          <w:sz w:val="22"/>
        </w:rPr>
        <w:br/>
      </w:r>
      <w:r w:rsidRPr="00ED0359" w:rsidR="0056041D">
        <w:rPr>
          <w:rFonts w:cstheme="minorHAnsi"/>
          <w:sz w:val="22"/>
        </w:rPr>
        <w:tab/>
      </w:r>
    </w:p>
    <w:p w:rsidRPr="00DC2E5D" w:rsidR="0056041D" w:rsidP="00C16460" w:rsidRDefault="00DC2E5D" w14:paraId="3CF9DF7B" w14:textId="287EECD2">
      <w:pPr>
        <w:widowControl/>
      </w:pPr>
      <w:r>
        <w:br w:type="page"/>
      </w:r>
    </w:p>
    <w:p w:rsidR="0056041D" w:rsidP="00F949E0" w:rsidRDefault="643375A4" w14:paraId="0B6A25D7" w14:textId="2D18176C">
      <w:pPr>
        <w:pStyle w:val="ListParagraph"/>
        <w:widowControl/>
        <w:numPr>
          <w:ilvl w:val="0"/>
          <w:numId w:val="3"/>
        </w:numPr>
        <w:snapToGrid w:val="0"/>
        <w:spacing w:before="120" w:after="240"/>
        <w:ind w:left="426" w:leftChars="0" w:hanging="499"/>
        <w:outlineLvl w:val="1"/>
        <w:rPr>
          <w:b/>
          <w:bCs/>
          <w:u w:val="single"/>
        </w:rPr>
      </w:pPr>
      <w:bookmarkStart w:name="_Toc121526388" w:id="11"/>
      <w:r w:rsidRPr="646BD8DA">
        <w:rPr>
          <w:b/>
          <w:bCs/>
          <w:u w:val="single"/>
        </w:rPr>
        <w:t>What is the</w:t>
      </w:r>
      <w:r w:rsidRPr="646BD8DA" w:rsidR="66B1E43E">
        <w:rPr>
          <w:b/>
          <w:bCs/>
          <w:u w:val="single"/>
        </w:rPr>
        <w:t xml:space="preserve"> value distribution of the number of Reception between the semi-detached house and terraced house?</w:t>
      </w:r>
      <w:bookmarkEnd w:id="11"/>
    </w:p>
    <w:p w:rsidR="0056041D" w:rsidP="646BD8DA" w:rsidRDefault="70D2E665" w14:paraId="35D0DAB1" w14:textId="570E9525">
      <w:pPr>
        <w:widowControl/>
        <w:ind w:firstLine="48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29A3F291" wp14:editId="657C9736">
            <wp:extent cx="4572000" cy="3429000"/>
            <wp:effectExtent l="0" t="0" r="0" b="0"/>
            <wp:docPr id="1729812782" name="Picture 1729812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41D" w:rsidP="001220CE" w:rsidRDefault="00D02325" w14:paraId="70C7DA8A" w14:textId="60D6AA43">
      <w:pPr>
        <w:widowControl/>
        <w:snapToGrid w:val="0"/>
        <w:spacing w:before="240" w:line="276" w:lineRule="auto"/>
        <w:ind w:left="426"/>
      </w:pPr>
      <w:r>
        <w:t>The</w:t>
      </w:r>
      <w:r w:rsidR="69A66BB5">
        <w:t xml:space="preserve"> above boxplot</w:t>
      </w:r>
      <w:r w:rsidR="78B88481">
        <w:t xml:space="preserve"> shows the value distribution of the number of receptions between the semi-detached house and </w:t>
      </w:r>
      <w:r>
        <w:t xml:space="preserve">the </w:t>
      </w:r>
      <w:r w:rsidR="78B88481">
        <w:t>terraced house.</w:t>
      </w:r>
    </w:p>
    <w:p w:rsidR="0056041D" w:rsidP="001220CE" w:rsidRDefault="78B88481" w14:paraId="2099DCF5" w14:textId="712893F4">
      <w:pPr>
        <w:widowControl/>
        <w:snapToGrid w:val="0"/>
        <w:spacing w:line="276" w:lineRule="auto"/>
        <w:ind w:left="425"/>
      </w:pPr>
      <w:r>
        <w:t xml:space="preserve">As for semi-detached </w:t>
      </w:r>
      <w:r w:rsidR="58D08D43">
        <w:t>houses</w:t>
      </w:r>
      <w:r>
        <w:t xml:space="preserve">, </w:t>
      </w:r>
      <w:r w:rsidR="6714D42D">
        <w:t>the median is 2</w:t>
      </w:r>
      <w:r w:rsidR="395ADC38">
        <w:t xml:space="preserve">, outliners </w:t>
      </w:r>
      <w:r w:rsidR="646B3679">
        <w:t>contain</w:t>
      </w:r>
      <w:r w:rsidR="395ADC38">
        <w:t xml:space="preserve"> 4-6</w:t>
      </w:r>
      <w:r w:rsidR="7C0CBC3C">
        <w:t>.</w:t>
      </w:r>
    </w:p>
    <w:p w:rsidR="0056041D" w:rsidP="001220CE" w:rsidRDefault="78B88481" w14:paraId="0524B295" w14:textId="6F80BC96">
      <w:pPr>
        <w:widowControl/>
        <w:snapToGrid w:val="0"/>
        <w:spacing w:line="276" w:lineRule="auto"/>
        <w:ind w:left="425"/>
      </w:pPr>
      <w:r>
        <w:t xml:space="preserve">As for terraced </w:t>
      </w:r>
      <w:r w:rsidR="3C3719A5">
        <w:t>houses</w:t>
      </w:r>
      <w:r>
        <w:t>,</w:t>
      </w:r>
      <w:r w:rsidR="4EE61388">
        <w:t xml:space="preserve"> the median is 1</w:t>
      </w:r>
      <w:r w:rsidR="1BC7F6FF">
        <w:t xml:space="preserve">, </w:t>
      </w:r>
      <w:r w:rsidR="6CF02E22">
        <w:t>outliners contain 4,5,7</w:t>
      </w:r>
      <w:r w:rsidR="1FB6EEAD">
        <w:t>.</w:t>
      </w:r>
    </w:p>
    <w:p w:rsidR="00A70225" w:rsidP="00C447AA" w:rsidRDefault="7E69785C" w14:paraId="101C1B60" w14:textId="47B622EB">
      <w:pPr>
        <w:widowControl/>
        <w:snapToGrid w:val="0"/>
        <w:spacing w:line="276" w:lineRule="auto"/>
        <w:ind w:left="425"/>
      </w:pPr>
      <w:r>
        <w:t xml:space="preserve">Therefore, the number of receptions in semi-detached </w:t>
      </w:r>
      <w:r w:rsidR="649F03B0">
        <w:t>houses</w:t>
      </w:r>
      <w:r>
        <w:t xml:space="preserve"> is more than </w:t>
      </w:r>
      <w:r w:rsidR="00D02325">
        <w:t xml:space="preserve">in </w:t>
      </w:r>
      <w:r>
        <w:t xml:space="preserve">terraced </w:t>
      </w:r>
      <w:r w:rsidR="494FDD64">
        <w:t>houses</w:t>
      </w:r>
      <w:r>
        <w:t xml:space="preserve"> in general</w:t>
      </w:r>
      <w:r w:rsidR="4AEC5FB2">
        <w:t>.</w:t>
      </w:r>
    </w:p>
    <w:p w:rsidR="001B1A83" w:rsidP="001220CE" w:rsidRDefault="00C447AA" w14:paraId="2C613868" w14:textId="77777777">
      <w:pPr>
        <w:widowControl/>
        <w:snapToGrid w:val="0"/>
        <w:spacing w:before="240" w:line="276" w:lineRule="auto"/>
      </w:pPr>
      <w:r>
        <w:tab/>
      </w:r>
    </w:p>
    <w:p w:rsidR="001B1A83" w:rsidRDefault="001B1A83" w14:paraId="121EC1C4" w14:textId="77777777">
      <w:pPr>
        <w:widowControl/>
      </w:pPr>
      <w:r>
        <w:br w:type="page"/>
      </w:r>
    </w:p>
    <w:p w:rsidR="0056041D" w:rsidP="000C0B9E" w:rsidRDefault="643375A4" w14:paraId="4DFF1B71" w14:textId="68F8DF32">
      <w:pPr>
        <w:pStyle w:val="ListParagraph"/>
        <w:widowControl/>
        <w:numPr>
          <w:ilvl w:val="0"/>
          <w:numId w:val="3"/>
        </w:numPr>
        <w:snapToGrid w:val="0"/>
        <w:spacing w:before="120" w:after="240"/>
        <w:ind w:left="357" w:leftChars="0" w:hanging="357"/>
        <w:outlineLvl w:val="1"/>
        <w:rPr>
          <w:b/>
          <w:bCs/>
          <w:u w:val="single"/>
        </w:rPr>
      </w:pPr>
      <w:bookmarkStart w:name="_Toc121526389" w:id="12"/>
      <w:r w:rsidRPr="646BD8DA">
        <w:rPr>
          <w:b/>
          <w:bCs/>
          <w:u w:val="single"/>
        </w:rPr>
        <w:t>W</w:t>
      </w:r>
      <w:r w:rsidRPr="646BD8DA" w:rsidR="2C13831F">
        <w:rPr>
          <w:b/>
          <w:bCs/>
          <w:u w:val="single"/>
        </w:rPr>
        <w:t xml:space="preserve">hat kind of </w:t>
      </w:r>
      <w:r w:rsidRPr="646BD8DA" w:rsidR="388A021E">
        <w:rPr>
          <w:b/>
          <w:bCs/>
          <w:u w:val="single"/>
        </w:rPr>
        <w:t>property</w:t>
      </w:r>
      <w:r w:rsidRPr="646BD8DA" w:rsidR="2C13831F">
        <w:rPr>
          <w:b/>
          <w:bCs/>
          <w:u w:val="single"/>
        </w:rPr>
        <w:t xml:space="preserve"> </w:t>
      </w:r>
      <w:r w:rsidRPr="646BD8DA" w:rsidR="042BEFA2">
        <w:rPr>
          <w:b/>
          <w:bCs/>
          <w:u w:val="single"/>
        </w:rPr>
        <w:t>contains</w:t>
      </w:r>
      <w:r w:rsidRPr="646BD8DA" w:rsidR="2C13831F">
        <w:rPr>
          <w:b/>
          <w:bCs/>
          <w:u w:val="single"/>
        </w:rPr>
        <w:t xml:space="preserve"> the second most turnover?</w:t>
      </w:r>
      <w:bookmarkEnd w:id="12"/>
    </w:p>
    <w:p w:rsidR="0056041D" w:rsidP="646BD8DA" w:rsidRDefault="712E0502" w14:paraId="42049DC2" w14:textId="33A7B3B8">
      <w:pPr>
        <w:widowControl/>
        <w:spacing w:line="259" w:lineRule="auto"/>
        <w:ind w:firstLine="480"/>
      </w:pPr>
      <w:r>
        <w:rPr>
          <w:noProof/>
        </w:rPr>
        <w:drawing>
          <wp:inline distT="0" distB="0" distL="0" distR="0" wp14:anchorId="4C50D3E8" wp14:editId="558F1574">
            <wp:extent cx="4572000" cy="3429000"/>
            <wp:effectExtent l="0" t="0" r="0" b="0"/>
            <wp:docPr id="1100217405" name="Picture 1100217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021740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FB0BCFE" w:rsidP="5A494B83" w:rsidRDefault="4238A4A9" w14:paraId="0CA69896" w14:textId="13852DB4">
      <w:pPr>
        <w:spacing w:line="259" w:lineRule="auto"/>
        <w:ind w:firstLine="480"/>
      </w:pPr>
      <w:r>
        <w:rPr>
          <w:noProof/>
        </w:rPr>
        <w:drawing>
          <wp:inline distT="0" distB="0" distL="0" distR="0" wp14:anchorId="0A4F31ED" wp14:editId="5E3F15A1">
            <wp:extent cx="1790700" cy="4572000"/>
            <wp:effectExtent l="0" t="0" r="0" b="0"/>
            <wp:docPr id="825371528" name="Picture 825371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F7854" w:rsidR="0056041D" w:rsidP="008F7854" w:rsidRDefault="2F27F3FC" w14:paraId="09E67742" w14:textId="4EFA9D27">
      <w:pPr>
        <w:widowControl/>
        <w:snapToGrid w:val="0"/>
        <w:spacing w:before="240"/>
        <w:ind w:left="425"/>
        <w:rPr>
          <w:rFonts w:eastAsia="Helvetica Neue" w:cstheme="minorHAnsi"/>
          <w:sz w:val="22"/>
        </w:rPr>
      </w:pPr>
      <w:r w:rsidRPr="008F7854">
        <w:rPr>
          <w:rFonts w:cstheme="minorHAnsi"/>
          <w:sz w:val="22"/>
        </w:rPr>
        <w:t xml:space="preserve">The level of turnover of each property type </w:t>
      </w:r>
      <w:r w:rsidR="00D02325">
        <w:rPr>
          <w:rFonts w:cstheme="minorHAnsi"/>
          <w:sz w:val="22"/>
        </w:rPr>
        <w:t>is</w:t>
      </w:r>
      <w:r w:rsidRPr="008F7854">
        <w:rPr>
          <w:rFonts w:cstheme="minorHAnsi"/>
          <w:sz w:val="22"/>
        </w:rPr>
        <w:t xml:space="preserve"> shown above, t</w:t>
      </w:r>
      <w:r w:rsidRPr="008F7854" w:rsidR="722F33EA">
        <w:rPr>
          <w:rFonts w:cstheme="minorHAnsi"/>
          <w:sz w:val="22"/>
        </w:rPr>
        <w:t xml:space="preserve">erraced house </w:t>
      </w:r>
      <w:r w:rsidRPr="008F7854" w:rsidR="260B03D0">
        <w:rPr>
          <w:rFonts w:cstheme="minorHAnsi"/>
          <w:sz w:val="22"/>
        </w:rPr>
        <w:t xml:space="preserve">contains </w:t>
      </w:r>
      <w:r w:rsidR="00D02325">
        <w:rPr>
          <w:rFonts w:cstheme="minorHAnsi"/>
          <w:sz w:val="22"/>
        </w:rPr>
        <w:t xml:space="preserve">the </w:t>
      </w:r>
      <w:r w:rsidRPr="008F7854" w:rsidR="722F33EA">
        <w:rPr>
          <w:rFonts w:cstheme="minorHAnsi"/>
          <w:sz w:val="22"/>
        </w:rPr>
        <w:t xml:space="preserve">second most turnover which has </w:t>
      </w:r>
      <w:r w:rsidRPr="008F7854" w:rsidR="4ECABFC6">
        <w:rPr>
          <w:rFonts w:eastAsia="Helvetica Neue" w:cstheme="minorHAnsi"/>
          <w:sz w:val="22"/>
        </w:rPr>
        <w:t>921780000</w:t>
      </w:r>
      <w:r w:rsidRPr="008F7854" w:rsidR="3B0F3441">
        <w:rPr>
          <w:rFonts w:eastAsia="Helvetica Neue" w:cstheme="minorHAnsi"/>
          <w:sz w:val="22"/>
        </w:rPr>
        <w:t>.</w:t>
      </w:r>
      <w:r w:rsidRPr="008F7854" w:rsidR="2379BA8B">
        <w:rPr>
          <w:rFonts w:eastAsia="Helvetica Neue" w:cstheme="minorHAnsi"/>
          <w:sz w:val="22"/>
        </w:rPr>
        <w:t xml:space="preserve"> </w:t>
      </w:r>
    </w:p>
    <w:p w:rsidRPr="008F7854" w:rsidR="7FC0820C" w:rsidP="000C0B9E" w:rsidRDefault="643375A4" w14:paraId="11DF5FA8" w14:textId="7BEE2000">
      <w:pPr>
        <w:pStyle w:val="ListParagraph"/>
        <w:widowControl/>
        <w:numPr>
          <w:ilvl w:val="0"/>
          <w:numId w:val="3"/>
        </w:numPr>
        <w:snapToGrid w:val="0"/>
        <w:spacing w:before="120" w:after="240"/>
        <w:ind w:left="357" w:leftChars="0" w:hanging="357"/>
        <w:outlineLvl w:val="1"/>
        <w:rPr>
          <w:b/>
          <w:bCs/>
          <w:u w:val="single"/>
        </w:rPr>
      </w:pPr>
      <w:bookmarkStart w:name="_Toc121526390" w:id="13"/>
      <w:r w:rsidRPr="646BD8DA">
        <w:rPr>
          <w:b/>
          <w:bCs/>
          <w:u w:val="single"/>
        </w:rPr>
        <w:t>Is there any relationship between the number of bedrooms and bathrooms</w:t>
      </w:r>
      <w:r w:rsidRPr="646BD8DA" w:rsidR="28B4E395">
        <w:rPr>
          <w:b/>
          <w:bCs/>
          <w:u w:val="single"/>
        </w:rPr>
        <w:t xml:space="preserve"> and the average price of a different property?</w:t>
      </w:r>
      <w:bookmarkEnd w:id="13"/>
    </w:p>
    <w:p w:rsidR="20BE7FD3" w:rsidP="00A43684" w:rsidRDefault="20BE7FD3" w14:paraId="17CB954B" w14:textId="02A6B034">
      <w:pPr>
        <w:widowControl/>
      </w:pPr>
      <w:r>
        <w:rPr>
          <w:noProof/>
        </w:rPr>
        <w:drawing>
          <wp:inline distT="0" distB="0" distL="0" distR="0" wp14:anchorId="6D5D4ADD" wp14:editId="7444EA0F">
            <wp:extent cx="5287223" cy="3965418"/>
            <wp:effectExtent l="0" t="0" r="0" b="0"/>
            <wp:docPr id="308515941" name="Picture 308515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6675" cy="398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0BE7FD3" w:rsidP="008F7854" w:rsidRDefault="20BE7FD3" w14:paraId="2DEB650B" w14:textId="705333BA">
      <w:pPr>
        <w:widowControl/>
        <w:spacing w:before="240"/>
        <w:ind w:left="426"/>
      </w:pPr>
      <w:r>
        <w:t xml:space="preserve">For answering this question, it takes the number of total bedrooms, total bathrooms, and price to average </w:t>
      </w:r>
      <w:r w:rsidR="2F2ED861">
        <w:t xml:space="preserve">to avoid bubbles </w:t>
      </w:r>
      <w:r w:rsidR="00D02325">
        <w:t>duplicates</w:t>
      </w:r>
      <w:r w:rsidR="2F2ED861">
        <w:t xml:space="preserve"> </w:t>
      </w:r>
      <w:r w:rsidR="004E7A6B">
        <w:t>appearing</w:t>
      </w:r>
      <w:r w:rsidR="2F2ED861">
        <w:t xml:space="preserve"> in the chart.</w:t>
      </w:r>
    </w:p>
    <w:p w:rsidR="2F2ED861" w:rsidP="008F7854" w:rsidRDefault="2F2ED861" w14:paraId="14ED2562" w14:textId="42F46A38">
      <w:pPr>
        <w:widowControl/>
        <w:ind w:left="426"/>
      </w:pPr>
      <w:r>
        <w:t xml:space="preserve">Regarding the bubble chart, it shows the relation between the number of bedrooms, </w:t>
      </w:r>
      <w:r w:rsidR="008F7854">
        <w:t>bathrooms,</w:t>
      </w:r>
      <w:r>
        <w:t xml:space="preserve"> and price. There is </w:t>
      </w:r>
      <w:r w:rsidR="004E7A6B">
        <w:t xml:space="preserve">a </w:t>
      </w:r>
      <w:r>
        <w:t>proportional relationship between these three variables, as you can see, when the</w:t>
      </w:r>
      <w:r w:rsidR="6D3C2ACB">
        <w:t xml:space="preserve"> number of bedrooms and bathrooms </w:t>
      </w:r>
      <w:r w:rsidR="49170E16">
        <w:t>increases</w:t>
      </w:r>
      <w:r w:rsidR="6D3C2ACB">
        <w:t xml:space="preserve">, the bubble size also </w:t>
      </w:r>
      <w:r w:rsidR="7D819165">
        <w:t>increases</w:t>
      </w:r>
      <w:r w:rsidR="6D3C2ACB">
        <w:t xml:space="preserve">. Therefore, </w:t>
      </w:r>
      <w:r w:rsidR="68DC716D">
        <w:t>the number</w:t>
      </w:r>
      <w:r w:rsidR="6D3C2ACB">
        <w:t xml:space="preserve"> of bedrooms and bathrooms will affect the price of </w:t>
      </w:r>
      <w:r w:rsidR="004E7A6B">
        <w:t xml:space="preserve">the </w:t>
      </w:r>
      <w:r w:rsidR="6D3C2ACB">
        <w:t>property.</w:t>
      </w:r>
    </w:p>
    <w:p w:rsidR="646BD8DA" w:rsidP="646BD8DA" w:rsidRDefault="646BD8DA" w14:paraId="3A106F59" w14:textId="71EA9B59">
      <w:pPr>
        <w:widowControl/>
        <w:rPr>
          <w:b/>
          <w:bCs/>
          <w:u w:val="single"/>
        </w:rPr>
      </w:pPr>
    </w:p>
    <w:p w:rsidR="646BD8DA" w:rsidP="646BD8DA" w:rsidRDefault="646BD8DA" w14:paraId="0074BFEA" w14:textId="785559D4">
      <w:pPr>
        <w:widowControl/>
        <w:rPr>
          <w:b/>
          <w:bCs/>
          <w:u w:val="single"/>
        </w:rPr>
      </w:pPr>
    </w:p>
    <w:p w:rsidR="646BD8DA" w:rsidP="646BD8DA" w:rsidRDefault="646BD8DA" w14:paraId="0AC2102E" w14:textId="0146B103">
      <w:pPr>
        <w:widowControl/>
        <w:rPr>
          <w:b/>
          <w:bCs/>
          <w:u w:val="single"/>
        </w:rPr>
      </w:pPr>
    </w:p>
    <w:p w:rsidR="646BD8DA" w:rsidP="646BD8DA" w:rsidRDefault="646BD8DA" w14:paraId="16E39FAE" w14:textId="3BB481A1">
      <w:pPr>
        <w:widowControl/>
        <w:rPr>
          <w:b/>
          <w:bCs/>
          <w:u w:val="single"/>
        </w:rPr>
      </w:pPr>
    </w:p>
    <w:p w:rsidRPr="00755509" w:rsidR="00755509" w:rsidP="00755509" w:rsidRDefault="006E0148" w14:paraId="3C8CD75D" w14:textId="08B2B58E">
      <w:pPr>
        <w:pStyle w:val="Heading1"/>
        <w:snapToGrid w:val="0"/>
        <w:spacing w:before="0" w:after="0"/>
        <w:rPr>
          <w:sz w:val="32"/>
          <w:szCs w:val="32"/>
          <w:u w:val="single"/>
        </w:rPr>
      </w:pPr>
      <w:r w:rsidRPr="000C0B9E">
        <w:br w:type="page"/>
      </w:r>
      <w:bookmarkStart w:name="_Toc121526391" w:id="14"/>
      <w:r w:rsidRPr="000C0B9E" w:rsidR="00A22F52">
        <w:rPr>
          <w:sz w:val="32"/>
          <w:szCs w:val="32"/>
          <w:u w:val="single"/>
        </w:rPr>
        <w:t>Extra suggestion and Conclusion</w:t>
      </w:r>
      <w:bookmarkEnd w:id="14"/>
    </w:p>
    <w:p w:rsidR="000E7D11" w:rsidP="006C03D3" w:rsidRDefault="00207D32" w14:paraId="6F2E9DFE" w14:textId="224678C3">
      <w:pPr>
        <w:snapToGrid w:val="0"/>
      </w:pPr>
      <w:r>
        <w:t>To conclude</w:t>
      </w:r>
      <w:r w:rsidR="004211CA">
        <w:t>,</w:t>
      </w:r>
      <w:r w:rsidR="00F00C0A">
        <w:t xml:space="preserve"> </w:t>
      </w:r>
      <w:r w:rsidR="00047B47">
        <w:t xml:space="preserve">the overview of the </w:t>
      </w:r>
      <w:r w:rsidR="004A434E">
        <w:t>second-hand turnover</w:t>
      </w:r>
      <w:r w:rsidR="00047B47">
        <w:t xml:space="preserve"> </w:t>
      </w:r>
      <w:r w:rsidR="004A434E">
        <w:t xml:space="preserve">property </w:t>
      </w:r>
      <w:r w:rsidR="003362D9">
        <w:t>market is strong</w:t>
      </w:r>
      <w:r w:rsidR="00086C8F">
        <w:t xml:space="preserve"> in UK</w:t>
      </w:r>
      <w:r w:rsidR="00BB7489">
        <w:t xml:space="preserve"> in August and Septem</w:t>
      </w:r>
      <w:r w:rsidR="00C73C1D">
        <w:t>ber</w:t>
      </w:r>
      <w:r w:rsidR="00407DEF">
        <w:t xml:space="preserve"> of 2021</w:t>
      </w:r>
      <w:r w:rsidR="00AD1F69">
        <w:t>.</w:t>
      </w:r>
      <w:r w:rsidR="000C6BB2">
        <w:t xml:space="preserve"> </w:t>
      </w:r>
      <w:r w:rsidR="00407DEF">
        <w:t>S</w:t>
      </w:r>
      <w:r w:rsidR="000C6BB2">
        <w:t xml:space="preserve">ince </w:t>
      </w:r>
      <w:r w:rsidR="00FA17F5">
        <w:t>the transaction</w:t>
      </w:r>
      <w:r w:rsidR="00086C8F">
        <w:t xml:space="preserve"> </w:t>
      </w:r>
      <w:r w:rsidR="00A47B20">
        <w:t xml:space="preserve">of the total price is more than </w:t>
      </w:r>
      <w:r w:rsidR="00CA6D61">
        <w:t>billion GBP</w:t>
      </w:r>
      <w:r w:rsidR="00193161">
        <w:t xml:space="preserve"> among</w:t>
      </w:r>
      <w:r w:rsidR="00FB468B">
        <w:t xml:space="preserve"> </w:t>
      </w:r>
      <w:r w:rsidR="00AD1F69">
        <w:t>these two months</w:t>
      </w:r>
      <w:r w:rsidR="006F572A">
        <w:t xml:space="preserve">. </w:t>
      </w:r>
      <w:r w:rsidR="00EB6682">
        <w:t>T</w:t>
      </w:r>
      <w:r w:rsidR="00EA7F78">
        <w:t xml:space="preserve">he </w:t>
      </w:r>
      <w:r w:rsidR="00EB6682">
        <w:t xml:space="preserve">Top </w:t>
      </w:r>
      <w:r w:rsidR="00F942A8">
        <w:t>three</w:t>
      </w:r>
      <w:r w:rsidR="000B0F0E">
        <w:t xml:space="preserve"> of</w:t>
      </w:r>
      <w:r w:rsidR="00F942A8">
        <w:t xml:space="preserve"> the most</w:t>
      </w:r>
      <w:r w:rsidR="000B0F0E">
        <w:t xml:space="preserve"> </w:t>
      </w:r>
      <w:r w:rsidR="00F942A8">
        <w:t>turnover</w:t>
      </w:r>
      <w:r w:rsidR="000B0F0E">
        <w:t xml:space="preserve"> in UK </w:t>
      </w:r>
      <w:r w:rsidR="00F84036">
        <w:t>property</w:t>
      </w:r>
      <w:r w:rsidR="00CD00A8">
        <w:t xml:space="preserve"> market </w:t>
      </w:r>
      <w:r w:rsidR="0030019D">
        <w:t>is</w:t>
      </w:r>
      <w:r w:rsidR="008C5F15">
        <w:t xml:space="preserve"> </w:t>
      </w:r>
      <w:r w:rsidR="000B0F0E">
        <w:t>“</w:t>
      </w:r>
      <w:r w:rsidR="00143B69">
        <w:t>Flat”</w:t>
      </w:r>
      <w:r w:rsidR="00F84036">
        <w:t xml:space="preserve">, </w:t>
      </w:r>
      <w:r w:rsidR="00325445">
        <w:t>“Terrace house”</w:t>
      </w:r>
      <w:r w:rsidR="00D64CDF">
        <w:t xml:space="preserve"> and </w:t>
      </w:r>
      <w:r w:rsidR="00325445">
        <w:t>“Detached house”</w:t>
      </w:r>
      <w:r w:rsidR="00ED6418">
        <w:t xml:space="preserve">, </w:t>
      </w:r>
      <w:r w:rsidR="00D64CDF">
        <w:t>the</w:t>
      </w:r>
      <w:r w:rsidR="00ED6418">
        <w:t>ir</w:t>
      </w:r>
      <w:r w:rsidR="00D64CDF">
        <w:t xml:space="preserve"> total </w:t>
      </w:r>
      <w:r w:rsidR="00ED6418">
        <w:t>selling</w:t>
      </w:r>
      <w:r w:rsidR="00D64CDF">
        <w:t xml:space="preserve"> price is GBP4,000,000,000</w:t>
      </w:r>
      <w:r w:rsidR="00ED6418">
        <w:t>, GBP</w:t>
      </w:r>
      <w:r w:rsidR="00A51EC8">
        <w:t>900,000,000</w:t>
      </w:r>
      <w:r w:rsidR="00ED6418">
        <w:t xml:space="preserve"> and GBP680,000,000 </w:t>
      </w:r>
      <w:r w:rsidR="000C00C0">
        <w:t xml:space="preserve">in total </w:t>
      </w:r>
      <w:r w:rsidR="00AE69F9">
        <w:t>among</w:t>
      </w:r>
      <w:r w:rsidR="000C00C0">
        <w:t xml:space="preserve"> the </w:t>
      </w:r>
      <w:r w:rsidR="00ED6418">
        <w:t>dataset</w:t>
      </w:r>
      <w:r w:rsidR="00A96C70">
        <w:t>s</w:t>
      </w:r>
      <w:r w:rsidR="00ED6418">
        <w:t xml:space="preserve">. </w:t>
      </w:r>
      <w:r w:rsidR="00B85DAB">
        <w:t xml:space="preserve">Also, </w:t>
      </w:r>
      <w:r w:rsidR="005B2EE4">
        <w:t xml:space="preserve">we can discover that </w:t>
      </w:r>
      <w:r w:rsidR="007F1C90">
        <w:t xml:space="preserve">the most </w:t>
      </w:r>
      <w:r w:rsidR="000B01B4">
        <w:t xml:space="preserve">renting posts in the dataset </w:t>
      </w:r>
      <w:r w:rsidR="006C7A0E">
        <w:t>are</w:t>
      </w:r>
      <w:r w:rsidR="000B01B4">
        <w:t xml:space="preserve"> </w:t>
      </w:r>
      <w:r w:rsidRPr="006C7A0E" w:rsidR="006C7A0E">
        <w:t>emphasize</w:t>
      </w:r>
      <w:r w:rsidR="006C7A0E">
        <w:t xml:space="preserve">d that the </w:t>
      </w:r>
      <w:r w:rsidR="00455781">
        <w:t xml:space="preserve">number of </w:t>
      </w:r>
      <w:r w:rsidR="00AB703A">
        <w:t xml:space="preserve">bedrooms and </w:t>
      </w:r>
      <w:r w:rsidR="000F5C52">
        <w:t>bathrooms</w:t>
      </w:r>
      <w:r w:rsidR="00AB703A">
        <w:t xml:space="preserve"> instead of the </w:t>
      </w:r>
      <w:r w:rsidR="00773A76">
        <w:t>size of the properties</w:t>
      </w:r>
      <w:r w:rsidR="00840476">
        <w:t xml:space="preserve">, the </w:t>
      </w:r>
      <w:r w:rsidR="00B9503B">
        <w:t>tena</w:t>
      </w:r>
      <w:r w:rsidR="00051D48">
        <w:t xml:space="preserve">nt </w:t>
      </w:r>
      <w:r w:rsidR="00B62754">
        <w:t>should</w:t>
      </w:r>
      <w:r w:rsidR="003F34FF">
        <w:t xml:space="preserve"> </w:t>
      </w:r>
      <w:r w:rsidR="005B0935">
        <w:t xml:space="preserve">search the properties </w:t>
      </w:r>
      <w:r w:rsidR="003F34FF">
        <w:t xml:space="preserve">based on their demand for the </w:t>
      </w:r>
      <w:r w:rsidR="00012996">
        <w:t>number</w:t>
      </w:r>
      <w:r w:rsidR="008D6455">
        <w:t>s of rooms</w:t>
      </w:r>
      <w:r w:rsidR="000D0F7A">
        <w:t>.</w:t>
      </w:r>
      <w:r w:rsidR="003E6896">
        <w:t xml:space="preserve"> </w:t>
      </w:r>
    </w:p>
    <w:p w:rsidR="001C3925" w:rsidP="006C03D3" w:rsidRDefault="001C3925" w14:paraId="354A1C8C" w14:textId="77777777">
      <w:pPr>
        <w:snapToGrid w:val="0"/>
      </w:pPr>
    </w:p>
    <w:p w:rsidRPr="006B7AA4" w:rsidR="001C3925" w:rsidP="001C3925" w:rsidRDefault="006B7AA4" w14:paraId="2CF23023" w14:textId="14089794">
      <w:pPr>
        <w:widowControl/>
        <w:snapToGrid w:val="0"/>
        <w:spacing w:before="240" w:line="276" w:lineRule="auto"/>
        <w:rPr>
          <w:b/>
          <w:bCs/>
          <w:sz w:val="20"/>
          <w:szCs w:val="20"/>
          <w:u w:val="single"/>
        </w:rPr>
      </w:pPr>
      <w:r w:rsidRPr="006B7AA4">
        <w:rPr>
          <w:b/>
          <w:bCs/>
          <w:sz w:val="20"/>
          <w:szCs w:val="20"/>
          <w:u w:val="single"/>
        </w:rPr>
        <w:t xml:space="preserve">Fig. </w:t>
      </w:r>
      <w:r>
        <w:rPr>
          <w:b/>
          <w:bCs/>
          <w:sz w:val="20"/>
          <w:szCs w:val="20"/>
          <w:u w:val="single"/>
        </w:rPr>
        <w:t>w</w:t>
      </w:r>
      <w:r w:rsidRPr="006B7AA4" w:rsidR="001C3925">
        <w:rPr>
          <w:b/>
          <w:bCs/>
          <w:sz w:val="20"/>
          <w:szCs w:val="20"/>
          <w:u w:val="single"/>
        </w:rPr>
        <w:t>hich date has the more renting post?</w:t>
      </w:r>
    </w:p>
    <w:p w:rsidR="001C3925" w:rsidP="001C3925" w:rsidRDefault="001C3925" w14:paraId="622D7046" w14:textId="77777777">
      <w:pPr>
        <w:widowControl/>
        <w:snapToGrid w:val="0"/>
        <w:spacing w:before="240" w:line="276" w:lineRule="auto"/>
        <w:ind w:firstLine="357"/>
        <w:rPr>
          <w:sz w:val="22"/>
        </w:rPr>
      </w:pPr>
      <w:r w:rsidRPr="00D50348">
        <w:rPr>
          <w:noProof/>
          <w:color w:val="70AD47" w:themeColor="accent6"/>
          <w:sz w:val="22"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EA15912" wp14:editId="6EE2FAC7">
                <wp:simplePos x="0" y="0"/>
                <wp:positionH relativeFrom="column">
                  <wp:posOffset>266075</wp:posOffset>
                </wp:positionH>
                <wp:positionV relativeFrom="paragraph">
                  <wp:posOffset>970228</wp:posOffset>
                </wp:positionV>
                <wp:extent cx="974090" cy="1221698"/>
                <wp:effectExtent l="0" t="0" r="16510" b="1079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090" cy="122169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style="position:absolute;margin-left:20.95pt;margin-top:76.4pt;width:76.7pt;height:96.2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4472c4 [3204]" strokeweight="1pt" w14:anchorId="0AE4E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"/>
            </w:pict>
          </mc:Fallback>
        </mc:AlternateContent>
      </w:r>
      <w:r>
        <w:rPr>
          <w:noProof/>
          <w:sz w:val="22"/>
        </w:rPr>
        <w:drawing>
          <wp:anchor distT="0" distB="0" distL="114300" distR="114300" simplePos="0" relativeHeight="251658254" behindDoc="0" locked="0" layoutInCell="1" allowOverlap="1" wp14:anchorId="14BB8C12" wp14:editId="79F9580A">
            <wp:simplePos x="0" y="0"/>
            <wp:positionH relativeFrom="column">
              <wp:posOffset>1315387</wp:posOffset>
            </wp:positionH>
            <wp:positionV relativeFrom="paragraph">
              <wp:posOffset>1329993</wp:posOffset>
            </wp:positionV>
            <wp:extent cx="3993576" cy="2999084"/>
            <wp:effectExtent l="0" t="0" r="0" b="0"/>
            <wp:wrapNone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448" cy="301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0348">
        <w:rPr>
          <w:noProof/>
          <w:color w:val="0070C0"/>
          <w:sz w:val="22"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6DB37F1A" wp14:editId="1A1FF1DF">
                <wp:simplePos x="0" y="0"/>
                <wp:positionH relativeFrom="column">
                  <wp:posOffset>266075</wp:posOffset>
                </wp:positionH>
                <wp:positionV relativeFrom="paragraph">
                  <wp:posOffset>498038</wp:posOffset>
                </wp:positionV>
                <wp:extent cx="974100" cy="457200"/>
                <wp:effectExtent l="0" t="0" r="16510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100" cy="457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style="position:absolute;margin-left:20.95pt;margin-top:39.2pt;width:76.7pt;height:36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#00b050" strokeweight="1pt" w14:anchorId="3D6B87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"/>
            </w:pict>
          </mc:Fallback>
        </mc:AlternateContent>
      </w:r>
      <w:r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568EC15E" wp14:editId="3D9D0652">
                <wp:simplePos x="0" y="0"/>
                <wp:positionH relativeFrom="column">
                  <wp:posOffset>266075</wp:posOffset>
                </wp:positionH>
                <wp:positionV relativeFrom="paragraph">
                  <wp:posOffset>355631</wp:posOffset>
                </wp:positionV>
                <wp:extent cx="974090" cy="142407"/>
                <wp:effectExtent l="0" t="0" r="16510" b="101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090" cy="14240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style="position:absolute;margin-left:20.95pt;margin-top:28pt;width:76.7pt;height:11.2pt;z-index:2516582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pt" w14:anchorId="69CF70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"/>
            </w:pict>
          </mc:Fallback>
        </mc:AlternateContent>
      </w:r>
      <w:r>
        <w:rPr>
          <w:noProof/>
          <w:sz w:val="22"/>
        </w:rPr>
        <w:drawing>
          <wp:inline distT="0" distB="0" distL="0" distR="0" wp14:anchorId="4C084317" wp14:editId="7402B83F">
            <wp:extent cx="1036684" cy="4234459"/>
            <wp:effectExtent l="0" t="0" r="508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6684" cy="4234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656D">
        <w:rPr>
          <w:sz w:val="22"/>
        </w:rPr>
        <w:t xml:space="preserve"> </w:t>
      </w:r>
    </w:p>
    <w:p w:rsidR="001C3925" w:rsidP="006812E8" w:rsidRDefault="001C3925" w14:paraId="04392B2A" w14:textId="77777777">
      <w:pPr>
        <w:widowControl/>
        <w:snapToGrid w:val="0"/>
        <w:spacing w:before="240" w:line="276" w:lineRule="auto"/>
        <w:rPr>
          <w:sz w:val="22"/>
        </w:rPr>
      </w:pPr>
      <w:r>
        <w:rPr>
          <w:sz w:val="22"/>
        </w:rPr>
        <w:t>The most renting post date is 1</w:t>
      </w:r>
      <w:r w:rsidRPr="005603B7">
        <w:rPr>
          <w:sz w:val="22"/>
          <w:vertAlign w:val="superscript"/>
        </w:rPr>
        <w:t>st</w:t>
      </w:r>
      <w:r>
        <w:rPr>
          <w:sz w:val="22"/>
        </w:rPr>
        <w:t xml:space="preserve"> September 2022; 815 renting posts.</w:t>
      </w:r>
    </w:p>
    <w:p w:rsidR="001C3925" w:rsidP="006812E8" w:rsidRDefault="001C3925" w14:paraId="203995CB" w14:textId="77777777">
      <w:pPr>
        <w:widowControl/>
        <w:snapToGrid w:val="0"/>
        <w:spacing w:before="240" w:line="276" w:lineRule="auto"/>
        <w:rPr>
          <w:sz w:val="22"/>
        </w:rPr>
      </w:pPr>
      <w:r>
        <w:rPr>
          <w:sz w:val="22"/>
        </w:rPr>
        <w:t>The second most renting post date is 27</w:t>
      </w:r>
      <w:r w:rsidRPr="00BA0987">
        <w:rPr>
          <w:sz w:val="22"/>
          <w:vertAlign w:val="superscript"/>
        </w:rPr>
        <w:t>th</w:t>
      </w:r>
      <w:r>
        <w:rPr>
          <w:sz w:val="22"/>
        </w:rPr>
        <w:t xml:space="preserve"> August 2022; 679 renting posts.</w:t>
      </w:r>
    </w:p>
    <w:p w:rsidRPr="001C3925" w:rsidR="001C3925" w:rsidP="006812E8" w:rsidRDefault="001C3925" w14:paraId="6D63E918" w14:textId="22B6646D">
      <w:pPr>
        <w:widowControl/>
        <w:snapToGrid w:val="0"/>
        <w:spacing w:before="240" w:line="276" w:lineRule="auto"/>
        <w:rPr>
          <w:sz w:val="22"/>
        </w:rPr>
      </w:pPr>
      <w:r>
        <w:rPr>
          <w:sz w:val="22"/>
        </w:rPr>
        <w:t>The third most renting post date is 31</w:t>
      </w:r>
      <w:r w:rsidRPr="0036159D">
        <w:rPr>
          <w:sz w:val="22"/>
          <w:vertAlign w:val="superscript"/>
        </w:rPr>
        <w:t>st</w:t>
      </w:r>
      <w:r>
        <w:rPr>
          <w:sz w:val="22"/>
        </w:rPr>
        <w:t xml:space="preserve"> August 2022; 654 renting posts.</w:t>
      </w:r>
    </w:p>
    <w:p w:rsidR="000E7D11" w:rsidP="006C03D3" w:rsidRDefault="000E7D11" w14:paraId="6823FF5C" w14:textId="77777777">
      <w:pPr>
        <w:snapToGrid w:val="0"/>
      </w:pPr>
    </w:p>
    <w:p w:rsidR="003957AD" w:rsidP="006C03D3" w:rsidRDefault="001C3925" w14:paraId="4E8CC807" w14:textId="4D2D8335">
      <w:pPr>
        <w:snapToGrid w:val="0"/>
        <w:rPr>
          <w:b/>
          <w:bCs/>
        </w:rPr>
      </w:pPr>
      <w:r>
        <w:rPr>
          <w:b/>
          <w:bCs/>
        </w:rPr>
        <w:br/>
      </w:r>
      <w:r>
        <w:rPr>
          <w:b/>
          <w:bCs/>
        </w:rPr>
        <w:br/>
      </w:r>
      <w:r w:rsidRPr="003957AD" w:rsidR="003957AD">
        <w:rPr>
          <w:b/>
          <w:bCs/>
        </w:rPr>
        <w:t>Suggestions:</w:t>
      </w:r>
    </w:p>
    <w:p w:rsidRPr="003957AD" w:rsidR="003957AD" w:rsidP="006C03D3" w:rsidRDefault="003957AD" w14:paraId="48232B89" w14:textId="77777777">
      <w:pPr>
        <w:snapToGrid w:val="0"/>
        <w:rPr>
          <w:b/>
          <w:bCs/>
        </w:rPr>
      </w:pPr>
    </w:p>
    <w:p w:rsidRPr="003957AD" w:rsidR="000E7D11" w:rsidP="003957AD" w:rsidRDefault="00CA3F11" w14:paraId="0489FB54" w14:textId="78D829B7">
      <w:pPr>
        <w:pStyle w:val="ListParagraph"/>
        <w:numPr>
          <w:ilvl w:val="0"/>
          <w:numId w:val="7"/>
        </w:numPr>
        <w:snapToGrid w:val="0"/>
        <w:ind w:leftChars="0"/>
        <w:rPr>
          <w:b/>
          <w:bCs/>
          <w:u w:val="single"/>
        </w:rPr>
      </w:pPr>
      <w:r w:rsidRPr="003957AD">
        <w:rPr>
          <w:b/>
          <w:bCs/>
          <w:u w:val="single"/>
        </w:rPr>
        <w:t xml:space="preserve">First/ the mid of each month is </w:t>
      </w:r>
      <w:r w:rsidRPr="003957AD" w:rsidR="003957AD">
        <w:rPr>
          <w:b/>
          <w:bCs/>
          <w:u w:val="single"/>
        </w:rPr>
        <w:t>a</w:t>
      </w:r>
      <w:r w:rsidRPr="003957AD">
        <w:rPr>
          <w:b/>
          <w:bCs/>
          <w:u w:val="single"/>
        </w:rPr>
        <w:t xml:space="preserve"> </w:t>
      </w:r>
      <w:r w:rsidRPr="003957AD" w:rsidR="003957AD">
        <w:rPr>
          <w:b/>
          <w:bCs/>
          <w:u w:val="single"/>
        </w:rPr>
        <w:t>good</w:t>
      </w:r>
      <w:r w:rsidRPr="003957AD" w:rsidR="005A38AB">
        <w:rPr>
          <w:b/>
          <w:bCs/>
          <w:u w:val="single"/>
        </w:rPr>
        <w:t xml:space="preserve"> time to search </w:t>
      </w:r>
      <w:r w:rsidRPr="003957AD" w:rsidR="003957AD">
        <w:rPr>
          <w:b/>
          <w:bCs/>
          <w:u w:val="single"/>
        </w:rPr>
        <w:t>some</w:t>
      </w:r>
      <w:r w:rsidRPr="003957AD" w:rsidR="00A2371C">
        <w:rPr>
          <w:b/>
          <w:bCs/>
          <w:u w:val="single"/>
        </w:rPr>
        <w:t xml:space="preserve"> new rental</w:t>
      </w:r>
      <w:r w:rsidR="00A73EC9">
        <w:rPr>
          <w:b/>
          <w:bCs/>
          <w:u w:val="single"/>
        </w:rPr>
        <w:t xml:space="preserve"> </w:t>
      </w:r>
      <w:r w:rsidRPr="003957AD" w:rsidR="00A2371C">
        <w:rPr>
          <w:b/>
          <w:bCs/>
          <w:u w:val="single"/>
        </w:rPr>
        <w:t>propert</w:t>
      </w:r>
      <w:r w:rsidRPr="003957AD" w:rsidR="003957AD">
        <w:rPr>
          <w:b/>
          <w:bCs/>
          <w:u w:val="single"/>
        </w:rPr>
        <w:t>ies</w:t>
      </w:r>
    </w:p>
    <w:p w:rsidRPr="006C7A0E" w:rsidR="00EA7F78" w:rsidP="00A51EC8" w:rsidRDefault="00206281" w14:paraId="1B48C828" w14:textId="529ED016">
      <w:pPr>
        <w:snapToGrid w:val="0"/>
        <w:ind w:left="426"/>
      </w:pPr>
      <w:r>
        <w:t>Besides,</w:t>
      </w:r>
      <w:r w:rsidR="003125A9">
        <w:t xml:space="preserve"> our client</w:t>
      </w:r>
      <w:r>
        <w:t xml:space="preserve"> </w:t>
      </w:r>
      <w:r w:rsidR="001A6E21">
        <w:t xml:space="preserve">might </w:t>
      </w:r>
      <w:r w:rsidR="007707E3">
        <w:t xml:space="preserve">get more chances to find their </w:t>
      </w:r>
      <w:r w:rsidR="00E77080">
        <w:t>dream propert</w:t>
      </w:r>
      <w:r w:rsidR="001370B7">
        <w:t xml:space="preserve">ies </w:t>
      </w:r>
      <w:r w:rsidR="001A6E21">
        <w:t>at the first day of each month or the mid of the month</w:t>
      </w:r>
      <w:r w:rsidR="00EE0B55">
        <w:t xml:space="preserve"> as the</w:t>
      </w:r>
      <w:r w:rsidR="00CD4BAB">
        <w:t xml:space="preserve"> most renting </w:t>
      </w:r>
      <w:r w:rsidR="00785DAF">
        <w:t>posts</w:t>
      </w:r>
      <w:r w:rsidR="00CD4BAB">
        <w:t xml:space="preserve"> </w:t>
      </w:r>
      <w:r w:rsidR="00785DAF">
        <w:t xml:space="preserve">are posted </w:t>
      </w:r>
      <w:r w:rsidR="00EC1E86">
        <w:t>during th</w:t>
      </w:r>
      <w:r w:rsidR="000E7D11">
        <w:t xml:space="preserve">e above </w:t>
      </w:r>
      <w:r w:rsidR="00755509">
        <w:t>period</w:t>
      </w:r>
      <w:r w:rsidR="000E7D11">
        <w:t>.</w:t>
      </w:r>
    </w:p>
    <w:p w:rsidR="00EA7F78" w:rsidP="0080745D" w:rsidRDefault="00EA7F78" w14:paraId="186F80A0" w14:textId="77777777"/>
    <w:p w:rsidRPr="003957AD" w:rsidR="00755509" w:rsidP="003957AD" w:rsidRDefault="00FE1D3B" w14:paraId="539CE0D3" w14:textId="02F12498">
      <w:pPr>
        <w:pStyle w:val="ListParagraph"/>
        <w:numPr>
          <w:ilvl w:val="0"/>
          <w:numId w:val="7"/>
        </w:numPr>
        <w:ind w:leftChars="0"/>
        <w:rPr>
          <w:b/>
          <w:bCs/>
          <w:u w:val="single"/>
        </w:rPr>
      </w:pPr>
      <w:r w:rsidRPr="003957AD">
        <w:rPr>
          <w:b/>
          <w:bCs/>
          <w:u w:val="single"/>
        </w:rPr>
        <w:t xml:space="preserve">“Flat” is the </w:t>
      </w:r>
      <w:r w:rsidRPr="003957AD" w:rsidR="00274ACA">
        <w:rPr>
          <w:b/>
          <w:bCs/>
          <w:u w:val="single"/>
        </w:rPr>
        <w:t>most turnover</w:t>
      </w:r>
      <w:r w:rsidRPr="003957AD" w:rsidR="00DA00A3">
        <w:rPr>
          <w:b/>
          <w:bCs/>
          <w:u w:val="single"/>
        </w:rPr>
        <w:t xml:space="preserve"> property type</w:t>
      </w:r>
      <w:r w:rsidRPr="003957AD" w:rsidR="001B301B">
        <w:rPr>
          <w:b/>
          <w:bCs/>
          <w:u w:val="single"/>
        </w:rPr>
        <w:t xml:space="preserve"> in the second-hand </w:t>
      </w:r>
      <w:r w:rsidRPr="003957AD" w:rsidR="003957AD">
        <w:rPr>
          <w:b/>
          <w:bCs/>
          <w:u w:val="single"/>
        </w:rPr>
        <w:t>market.</w:t>
      </w:r>
    </w:p>
    <w:p w:rsidRPr="0080745D" w:rsidR="00A51EC8" w:rsidP="006812E8" w:rsidRDefault="00354D02" w14:paraId="199A9763" w14:textId="4AE26C1F">
      <w:pPr>
        <w:ind w:left="426"/>
      </w:pPr>
      <w:r>
        <w:t xml:space="preserve">we can </w:t>
      </w:r>
      <w:r w:rsidR="003C55B7">
        <w:t>summ</w:t>
      </w:r>
      <w:r w:rsidR="00775ECB">
        <w:t>ar</w:t>
      </w:r>
      <w:r w:rsidR="003C55B7">
        <w:t>ize</w:t>
      </w:r>
      <w:r w:rsidR="00775ECB">
        <w:t xml:space="preserve"> </w:t>
      </w:r>
      <w:r w:rsidR="00287A8D">
        <w:t>if the client</w:t>
      </w:r>
      <w:r w:rsidR="00E14363">
        <w:t xml:space="preserve"> is </w:t>
      </w:r>
      <w:r w:rsidR="00E142F6">
        <w:t>a</w:t>
      </w:r>
      <w:r w:rsidR="001F6D72">
        <w:t xml:space="preserve"> </w:t>
      </w:r>
      <w:r w:rsidR="00A140E8">
        <w:t>prop</w:t>
      </w:r>
      <w:r w:rsidR="00974E88">
        <w:t xml:space="preserve">erty </w:t>
      </w:r>
      <w:r w:rsidR="001F6D72">
        <w:t>investor</w:t>
      </w:r>
      <w:r w:rsidR="007426F5">
        <w:t>,</w:t>
      </w:r>
      <w:r w:rsidR="00E6017F">
        <w:t xml:space="preserve"> </w:t>
      </w:r>
      <w:r w:rsidR="007426F5">
        <w:t xml:space="preserve">we suggest that </w:t>
      </w:r>
      <w:r w:rsidR="00F13737">
        <w:t>“Flat”</w:t>
      </w:r>
      <w:r w:rsidR="00EA7F78">
        <w:t xml:space="preserve"> is a good choice for</w:t>
      </w:r>
      <w:r w:rsidR="001D43AD">
        <w:t xml:space="preserve"> investment which</w:t>
      </w:r>
      <w:r w:rsidR="00F13737">
        <w:t xml:space="preserve"> </w:t>
      </w:r>
      <w:r w:rsidR="00AD1003">
        <w:t>g</w:t>
      </w:r>
      <w:r w:rsidR="00E142F6">
        <w:t>ot</w:t>
      </w:r>
      <w:r w:rsidR="00AD1003">
        <w:t xml:space="preserve"> the highest transaction rate</w:t>
      </w:r>
      <w:r w:rsidR="007D6FFB">
        <w:t xml:space="preserve"> in the </w:t>
      </w:r>
      <w:r w:rsidR="00073D14">
        <w:t>when compared with</w:t>
      </w:r>
      <w:r w:rsidR="00AD1003">
        <w:t xml:space="preserve"> the </w:t>
      </w:r>
      <w:r w:rsidR="00CB45B2">
        <w:t>other kinds of residential</w:t>
      </w:r>
      <w:r w:rsidR="00073D14">
        <w:t xml:space="preserve"> properties</w:t>
      </w:r>
      <w:r w:rsidR="001E096F">
        <w:t xml:space="preserve"> in the UK</w:t>
      </w:r>
      <w:r w:rsidR="00A51EC8">
        <w:t>.</w:t>
      </w:r>
    </w:p>
    <w:p w:rsidR="00F81681" w:rsidP="000C0B9E" w:rsidRDefault="00F81681" w14:paraId="5AD369CB" w14:textId="7D010BDF">
      <w:pPr>
        <w:pStyle w:val="Heading1"/>
        <w:spacing w:before="120" w:after="120"/>
        <w:rPr>
          <w:sz w:val="32"/>
          <w:szCs w:val="32"/>
          <w:u w:val="single"/>
        </w:rPr>
      </w:pPr>
      <w:bookmarkStart w:name="_Toc121526392" w:id="15"/>
      <w:r w:rsidRPr="5288B285" w:rsidR="00F81681">
        <w:rPr>
          <w:sz w:val="32"/>
          <w:szCs w:val="32"/>
          <w:u w:val="single"/>
        </w:rPr>
        <w:t>R</w:t>
      </w:r>
      <w:r w:rsidRPr="5288B285" w:rsidR="00F81681">
        <w:rPr>
          <w:sz w:val="32"/>
          <w:szCs w:val="32"/>
          <w:u w:val="single"/>
        </w:rPr>
        <w:t>eference</w:t>
      </w:r>
      <w:r w:rsidRPr="5288B285" w:rsidR="0299986E">
        <w:rPr>
          <w:sz w:val="32"/>
          <w:szCs w:val="32"/>
          <w:u w:val="single"/>
        </w:rPr>
        <w:t>s</w:t>
      </w:r>
      <w:bookmarkEnd w:id="15"/>
    </w:p>
    <w:p w:rsidR="00C95B12" w:rsidP="003634E4" w:rsidRDefault="00C95B12" w14:paraId="4D859E69" w14:textId="36889B39">
      <w:pPr>
        <w:pStyle w:val="NormalWeb"/>
        <w:rPr>
          <w:sz w:val="20"/>
          <w:szCs w:val="20"/>
        </w:rPr>
      </w:pPr>
      <w:r w:rsidRPr="5288B285" w:rsidR="00C95B12">
        <w:rPr>
          <w:sz w:val="20"/>
          <w:szCs w:val="20"/>
        </w:rPr>
        <w:t xml:space="preserve">“UK Housing Market Update - August 2021.” </w:t>
      </w:r>
      <w:r w:rsidRPr="5288B285" w:rsidR="00C95B12">
        <w:rPr>
          <w:i w:val="1"/>
          <w:iCs w:val="1"/>
          <w:sz w:val="20"/>
          <w:szCs w:val="20"/>
        </w:rPr>
        <w:t>Savills UK | UK Housing Market Update - August 2021</w:t>
      </w:r>
      <w:r w:rsidRPr="5288B285" w:rsidR="00C95B12">
        <w:rPr>
          <w:sz w:val="20"/>
          <w:szCs w:val="20"/>
        </w:rPr>
        <w:t xml:space="preserve">, </w:t>
      </w:r>
      <w:hyperlink w:anchor="article" r:id="R11e6419381724915">
        <w:r w:rsidRPr="5288B285" w:rsidR="00C95B12">
          <w:rPr>
            <w:rStyle w:val="Hyperlink"/>
            <w:sz w:val="20"/>
            <w:szCs w:val="20"/>
          </w:rPr>
          <w:t>https://www.savills.co.uk/research_articles/229130/317325-0#article</w:t>
        </w:r>
      </w:hyperlink>
      <w:r w:rsidRPr="5288B285" w:rsidR="00C95B12">
        <w:rPr>
          <w:sz w:val="20"/>
          <w:szCs w:val="20"/>
        </w:rPr>
        <w:t>.</w:t>
      </w:r>
    </w:p>
    <w:p w:rsidR="5288B285" w:rsidP="5288B285" w:rsidRDefault="5288B285" w14:paraId="59CE9848" w14:textId="14D82156">
      <w:pPr>
        <w:pStyle w:val="NormalWeb"/>
        <w:rPr>
          <w:sz w:val="20"/>
          <w:szCs w:val="20"/>
        </w:rPr>
      </w:pPr>
    </w:p>
    <w:p w:rsidR="00D0634B" w:rsidP="003634E4" w:rsidRDefault="00652D42" w14:paraId="69247C15" w14:textId="116E3E55">
      <w:pPr>
        <w:pStyle w:val="NormalWeb"/>
        <w:rPr>
          <w:sz w:val="20"/>
          <w:szCs w:val="20"/>
        </w:rPr>
      </w:pPr>
      <w:r w:rsidRPr="00652D42">
        <w:rPr>
          <w:sz w:val="20"/>
          <w:szCs w:val="20"/>
        </w:rPr>
        <w:t xml:space="preserve">“UK Rental Review Q2 2021.” </w:t>
      </w:r>
      <w:proofErr w:type="spellStart"/>
      <w:r w:rsidRPr="00652D42">
        <w:rPr>
          <w:sz w:val="20"/>
          <w:szCs w:val="20"/>
        </w:rPr>
        <w:t>Cluttons</w:t>
      </w:r>
      <w:proofErr w:type="spellEnd"/>
      <w:r w:rsidRPr="00652D42">
        <w:rPr>
          <w:sz w:val="20"/>
          <w:szCs w:val="20"/>
        </w:rPr>
        <w:t xml:space="preserve">, 26 Apr. 2022, https://www.cluttons.com/property-market-research/research-articles/uk-rental-review-q2-2021/. </w:t>
      </w:r>
    </w:p>
    <w:p w:rsidRPr="00652D42" w:rsidR="00B47C8D" w:rsidP="00652D42" w:rsidRDefault="00B47C8D" w14:paraId="5A271437" w14:textId="77777777">
      <w:pPr>
        <w:pStyle w:val="NormalWeb"/>
        <w:rPr>
          <w:sz w:val="20"/>
          <w:szCs w:val="20"/>
        </w:rPr>
      </w:pPr>
    </w:p>
    <w:p w:rsidR="00A812FC" w:rsidP="00A812FC" w:rsidRDefault="00A812FC" w14:paraId="75D129D2" w14:textId="2FC83B46"/>
    <w:p w:rsidRPr="00A812FC" w:rsidR="00A812FC" w:rsidP="00A812FC" w:rsidRDefault="00A812FC" w14:paraId="4BE0989C" w14:textId="77777777"/>
    <w:p w:rsidRPr="000C0B9E" w:rsidR="000C0B9E" w:rsidRDefault="000C0B9E" w14:paraId="48858FA1" w14:textId="77777777">
      <w:pPr>
        <w:pStyle w:val="Heading1"/>
        <w:rPr>
          <w:b w:val="0"/>
          <w:bCs w:val="0"/>
          <w:sz w:val="28"/>
          <w:szCs w:val="28"/>
          <w:u w:val="single"/>
        </w:rPr>
      </w:pPr>
    </w:p>
    <w:sectPr w:rsidRPr="000C0B9E" w:rsidR="000C0B9E" w:rsidSect="000F34E6">
      <w:headerReference w:type="first" r:id="rId30"/>
      <w:pgSz w:w="11906" w:h="16838" w:orient="portrait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520AB" w:rsidP="00F81681" w:rsidRDefault="007520AB" w14:paraId="200C2676" w14:textId="77777777">
      <w:r>
        <w:separator/>
      </w:r>
    </w:p>
  </w:endnote>
  <w:endnote w:type="continuationSeparator" w:id="0">
    <w:p w:rsidR="007520AB" w:rsidP="00F81681" w:rsidRDefault="007520AB" w14:paraId="7732A481" w14:textId="77777777">
      <w:r>
        <w:continuationSeparator/>
      </w:r>
    </w:p>
  </w:endnote>
  <w:endnote w:type="continuationNotice" w:id="1">
    <w:p w:rsidR="007520AB" w:rsidRDefault="007520AB" w14:paraId="1560443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36D9F" w:rsidRDefault="00F36D9F" w14:paraId="03A0F424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81681" w:rsidRDefault="00F81681" w14:paraId="0EE68C80" w14:textId="702DCE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36D9F" w:rsidRDefault="00F36D9F" w14:paraId="481EB5D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520AB" w:rsidP="00F81681" w:rsidRDefault="007520AB" w14:paraId="7AD9E8B0" w14:textId="77777777">
      <w:r>
        <w:separator/>
      </w:r>
    </w:p>
  </w:footnote>
  <w:footnote w:type="continuationSeparator" w:id="0">
    <w:p w:rsidR="007520AB" w:rsidP="00F81681" w:rsidRDefault="007520AB" w14:paraId="3AC923D0" w14:textId="77777777">
      <w:r>
        <w:continuationSeparator/>
      </w:r>
    </w:p>
  </w:footnote>
  <w:footnote w:type="continuationNotice" w:id="1">
    <w:p w:rsidR="007520AB" w:rsidRDefault="007520AB" w14:paraId="45FD7434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36D9F" w:rsidRDefault="00F36D9F" w14:paraId="452E9FB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35416816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6E0148" w:rsidRDefault="006E0148" w14:paraId="20368E80" w14:textId="36739100">
        <w:pPr>
          <w:pStyle w:val="Header"/>
          <w:pBdr>
            <w:bottom w:val="single" w:color="D9D9D9" w:themeColor="background1" w:themeShade="D9" w:sz="4" w:space="1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F36D9F" w:rsidRDefault="00F36D9F" w14:paraId="3E2B1AA2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0148" w:rsidRDefault="006E0148" w14:paraId="56713EB4" w14:textId="1D472157">
    <w:pPr>
      <w:pStyle w:val="Header"/>
      <w:pBdr>
        <w:bottom w:val="single" w:color="D9D9D9" w:themeColor="background1" w:themeShade="D9" w:sz="4" w:space="1"/>
      </w:pBdr>
      <w:jc w:val="right"/>
      <w:rPr>
        <w:b/>
        <w:bCs/>
      </w:rPr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</w:p>
  <w:p w:rsidR="00F36D9F" w:rsidRDefault="00F36D9F" w14:paraId="56DFE6C1" w14:textId="7777777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0148" w:rsidRDefault="006E0148" w14:paraId="73DB4898" w14:textId="58676616">
    <w:pPr>
      <w:pStyle w:val="Header"/>
      <w:pBdr>
        <w:bottom w:val="single" w:color="D9D9D9" w:themeColor="background1" w:themeShade="D9" w:sz="4" w:space="1"/>
      </w:pBdr>
      <w:jc w:val="right"/>
      <w:rPr>
        <w:b/>
        <w:bCs/>
      </w:rPr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</w:p>
  <w:p w:rsidR="006E0148" w:rsidRDefault="006E0148" w14:paraId="6A330AAA" w14:textId="7777777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E0148" w:rsidRDefault="006E0148" w14:paraId="17468B7E" w14:textId="36BB00E5">
    <w:pPr>
      <w:pStyle w:val="Header"/>
      <w:pBdr>
        <w:bottom w:val="single" w:color="D9D9D9" w:themeColor="background1" w:themeShade="D9" w:sz="4" w:space="1"/>
      </w:pBdr>
      <w:jc w:val="right"/>
      <w:rPr>
        <w:b/>
        <w:bCs/>
      </w:rPr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</w:p>
  <w:p w:rsidR="006E0148" w:rsidRDefault="006E0148" w14:paraId="6A019F2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F683E"/>
    <w:multiLevelType w:val="hybridMultilevel"/>
    <w:tmpl w:val="C164BB1E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0FF1A01"/>
    <w:multiLevelType w:val="hybridMultilevel"/>
    <w:tmpl w:val="C76297F6"/>
    <w:lvl w:ilvl="0" w:tplc="4E0A30C6">
      <w:start w:val="1"/>
      <w:numFmt w:val="decimal"/>
      <w:lvlText w:val="%1."/>
      <w:lvlJc w:val="left"/>
      <w:pPr>
        <w:ind w:left="360" w:hanging="360"/>
      </w:pPr>
    </w:lvl>
    <w:lvl w:ilvl="1" w:tplc="8FB24B48">
      <w:start w:val="1"/>
      <w:numFmt w:val="lowerLetter"/>
      <w:lvlText w:val="%2."/>
      <w:lvlJc w:val="left"/>
      <w:pPr>
        <w:ind w:left="1440" w:hanging="360"/>
      </w:pPr>
    </w:lvl>
    <w:lvl w:ilvl="2" w:tplc="6A76C482">
      <w:start w:val="1"/>
      <w:numFmt w:val="lowerRoman"/>
      <w:lvlText w:val="%3."/>
      <w:lvlJc w:val="right"/>
      <w:pPr>
        <w:ind w:left="2160" w:hanging="180"/>
      </w:pPr>
    </w:lvl>
    <w:lvl w:ilvl="3" w:tplc="4F2818C0">
      <w:start w:val="1"/>
      <w:numFmt w:val="decimal"/>
      <w:lvlText w:val="%4."/>
      <w:lvlJc w:val="left"/>
      <w:pPr>
        <w:ind w:left="2880" w:hanging="360"/>
      </w:pPr>
    </w:lvl>
    <w:lvl w:ilvl="4" w:tplc="DE10CE5A">
      <w:start w:val="1"/>
      <w:numFmt w:val="lowerLetter"/>
      <w:lvlText w:val="%5."/>
      <w:lvlJc w:val="left"/>
      <w:pPr>
        <w:ind w:left="3600" w:hanging="360"/>
      </w:pPr>
    </w:lvl>
    <w:lvl w:ilvl="5" w:tplc="D77EADB0">
      <w:start w:val="1"/>
      <w:numFmt w:val="lowerRoman"/>
      <w:lvlText w:val="%6."/>
      <w:lvlJc w:val="right"/>
      <w:pPr>
        <w:ind w:left="4320" w:hanging="180"/>
      </w:pPr>
    </w:lvl>
    <w:lvl w:ilvl="6" w:tplc="ED8E0968">
      <w:start w:val="1"/>
      <w:numFmt w:val="decimal"/>
      <w:lvlText w:val="%7."/>
      <w:lvlJc w:val="left"/>
      <w:pPr>
        <w:ind w:left="5040" w:hanging="360"/>
      </w:pPr>
    </w:lvl>
    <w:lvl w:ilvl="7" w:tplc="4B7E9C48">
      <w:start w:val="1"/>
      <w:numFmt w:val="lowerLetter"/>
      <w:lvlText w:val="%8."/>
      <w:lvlJc w:val="left"/>
      <w:pPr>
        <w:ind w:left="5760" w:hanging="360"/>
      </w:pPr>
    </w:lvl>
    <w:lvl w:ilvl="8" w:tplc="DCF084B6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691BCE"/>
    <w:multiLevelType w:val="hybridMultilevel"/>
    <w:tmpl w:val="D5361DF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87CF51D"/>
    <w:multiLevelType w:val="hybridMultilevel"/>
    <w:tmpl w:val="E506B0F6"/>
    <w:lvl w:ilvl="0" w:tplc="3B7EA3EA">
      <w:start w:val="1"/>
      <w:numFmt w:val="decimal"/>
      <w:lvlText w:val="%1."/>
      <w:lvlJc w:val="left"/>
      <w:pPr>
        <w:ind w:left="720" w:hanging="360"/>
      </w:pPr>
    </w:lvl>
    <w:lvl w:ilvl="1" w:tplc="E5720D66">
      <w:start w:val="1"/>
      <w:numFmt w:val="lowerLetter"/>
      <w:lvlText w:val="%2."/>
      <w:lvlJc w:val="left"/>
      <w:pPr>
        <w:ind w:left="1440" w:hanging="360"/>
      </w:pPr>
    </w:lvl>
    <w:lvl w:ilvl="2" w:tplc="7A663DAC">
      <w:start w:val="1"/>
      <w:numFmt w:val="lowerRoman"/>
      <w:lvlText w:val="%3."/>
      <w:lvlJc w:val="right"/>
      <w:pPr>
        <w:ind w:left="2160" w:hanging="180"/>
      </w:pPr>
    </w:lvl>
    <w:lvl w:ilvl="3" w:tplc="48AE8DF4">
      <w:start w:val="1"/>
      <w:numFmt w:val="decimal"/>
      <w:lvlText w:val="%4."/>
      <w:lvlJc w:val="left"/>
      <w:pPr>
        <w:ind w:left="2880" w:hanging="360"/>
      </w:pPr>
    </w:lvl>
    <w:lvl w:ilvl="4" w:tplc="767601C0">
      <w:start w:val="1"/>
      <w:numFmt w:val="lowerLetter"/>
      <w:lvlText w:val="%5."/>
      <w:lvlJc w:val="left"/>
      <w:pPr>
        <w:ind w:left="3600" w:hanging="360"/>
      </w:pPr>
    </w:lvl>
    <w:lvl w:ilvl="5" w:tplc="7D580DDE">
      <w:start w:val="1"/>
      <w:numFmt w:val="lowerRoman"/>
      <w:lvlText w:val="%6."/>
      <w:lvlJc w:val="right"/>
      <w:pPr>
        <w:ind w:left="4320" w:hanging="180"/>
      </w:pPr>
    </w:lvl>
    <w:lvl w:ilvl="6" w:tplc="4CC4517C">
      <w:start w:val="1"/>
      <w:numFmt w:val="decimal"/>
      <w:lvlText w:val="%7."/>
      <w:lvlJc w:val="left"/>
      <w:pPr>
        <w:ind w:left="5040" w:hanging="360"/>
      </w:pPr>
    </w:lvl>
    <w:lvl w:ilvl="7" w:tplc="8E98F68A">
      <w:start w:val="1"/>
      <w:numFmt w:val="lowerLetter"/>
      <w:lvlText w:val="%8."/>
      <w:lvlJc w:val="left"/>
      <w:pPr>
        <w:ind w:left="5760" w:hanging="360"/>
      </w:pPr>
    </w:lvl>
    <w:lvl w:ilvl="8" w:tplc="D182EAF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C61EB"/>
    <w:multiLevelType w:val="hybridMultilevel"/>
    <w:tmpl w:val="60449E9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89B4288"/>
    <w:multiLevelType w:val="hybridMultilevel"/>
    <w:tmpl w:val="B24CC05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12FD770"/>
    <w:multiLevelType w:val="hybridMultilevel"/>
    <w:tmpl w:val="274CF4AA"/>
    <w:lvl w:ilvl="0" w:tplc="ADB8E972">
      <w:start w:val="1"/>
      <w:numFmt w:val="decimal"/>
      <w:lvlText w:val="%1."/>
      <w:lvlJc w:val="left"/>
      <w:pPr>
        <w:ind w:left="360" w:hanging="360"/>
      </w:pPr>
    </w:lvl>
    <w:lvl w:ilvl="1" w:tplc="755E3224">
      <w:start w:val="1"/>
      <w:numFmt w:val="lowerLetter"/>
      <w:lvlText w:val="%2."/>
      <w:lvlJc w:val="left"/>
      <w:pPr>
        <w:ind w:left="1440" w:hanging="360"/>
      </w:pPr>
    </w:lvl>
    <w:lvl w:ilvl="2" w:tplc="E5467550">
      <w:start w:val="1"/>
      <w:numFmt w:val="lowerRoman"/>
      <w:lvlText w:val="%3."/>
      <w:lvlJc w:val="right"/>
      <w:pPr>
        <w:ind w:left="2160" w:hanging="180"/>
      </w:pPr>
    </w:lvl>
    <w:lvl w:ilvl="3" w:tplc="07F244F0">
      <w:start w:val="1"/>
      <w:numFmt w:val="decimal"/>
      <w:lvlText w:val="%4."/>
      <w:lvlJc w:val="left"/>
      <w:pPr>
        <w:ind w:left="2880" w:hanging="360"/>
      </w:pPr>
    </w:lvl>
    <w:lvl w:ilvl="4" w:tplc="FC388946">
      <w:start w:val="1"/>
      <w:numFmt w:val="lowerLetter"/>
      <w:lvlText w:val="%5."/>
      <w:lvlJc w:val="left"/>
      <w:pPr>
        <w:ind w:left="3600" w:hanging="360"/>
      </w:pPr>
    </w:lvl>
    <w:lvl w:ilvl="5" w:tplc="E2AED722">
      <w:start w:val="1"/>
      <w:numFmt w:val="lowerRoman"/>
      <w:lvlText w:val="%6."/>
      <w:lvlJc w:val="right"/>
      <w:pPr>
        <w:ind w:left="4320" w:hanging="180"/>
      </w:pPr>
    </w:lvl>
    <w:lvl w:ilvl="6" w:tplc="AF303714">
      <w:start w:val="1"/>
      <w:numFmt w:val="decimal"/>
      <w:lvlText w:val="%7."/>
      <w:lvlJc w:val="left"/>
      <w:pPr>
        <w:ind w:left="5040" w:hanging="360"/>
      </w:pPr>
    </w:lvl>
    <w:lvl w:ilvl="7" w:tplc="5808AC66">
      <w:start w:val="1"/>
      <w:numFmt w:val="lowerLetter"/>
      <w:lvlText w:val="%8."/>
      <w:lvlJc w:val="left"/>
      <w:pPr>
        <w:ind w:left="5760" w:hanging="360"/>
      </w:pPr>
    </w:lvl>
    <w:lvl w:ilvl="8" w:tplc="7AC8B1A0">
      <w:start w:val="1"/>
      <w:numFmt w:val="lowerRoman"/>
      <w:lvlText w:val="%9."/>
      <w:lvlJc w:val="right"/>
      <w:pPr>
        <w:ind w:left="6480" w:hanging="180"/>
      </w:pPr>
    </w:lvl>
  </w:abstractNum>
  <w:num w:numId="1" w16cid:durableId="826361680">
    <w:abstractNumId w:val="6"/>
  </w:num>
  <w:num w:numId="2" w16cid:durableId="1805387189">
    <w:abstractNumId w:val="3"/>
  </w:num>
  <w:num w:numId="3" w16cid:durableId="721059577">
    <w:abstractNumId w:val="1"/>
  </w:num>
  <w:num w:numId="4" w16cid:durableId="995036915">
    <w:abstractNumId w:val="2"/>
  </w:num>
  <w:num w:numId="5" w16cid:durableId="517037307">
    <w:abstractNumId w:val="0"/>
  </w:num>
  <w:num w:numId="6" w16cid:durableId="104273812">
    <w:abstractNumId w:val="4"/>
  </w:num>
  <w:num w:numId="7" w16cid:durableId="13030772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trackRevisions w:val="false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TU3MzE1MzAyMjRT0lEKTi0uzszPAykwrQUAcJtj2CwAAAA="/>
  </w:docVars>
  <w:rsids>
    <w:rsidRoot w:val="00F81681"/>
    <w:rsid w:val="00007101"/>
    <w:rsid w:val="00012996"/>
    <w:rsid w:val="0003200F"/>
    <w:rsid w:val="00032DB7"/>
    <w:rsid w:val="000373E4"/>
    <w:rsid w:val="00047B47"/>
    <w:rsid w:val="000502DC"/>
    <w:rsid w:val="00051D48"/>
    <w:rsid w:val="000726AD"/>
    <w:rsid w:val="00073D14"/>
    <w:rsid w:val="0007791E"/>
    <w:rsid w:val="00086C8F"/>
    <w:rsid w:val="000B01B4"/>
    <w:rsid w:val="000B03A1"/>
    <w:rsid w:val="000B0F0E"/>
    <w:rsid w:val="000B140A"/>
    <w:rsid w:val="000B386F"/>
    <w:rsid w:val="000C00C0"/>
    <w:rsid w:val="000C0B9E"/>
    <w:rsid w:val="000C6BB2"/>
    <w:rsid w:val="000D0F7A"/>
    <w:rsid w:val="000E0F07"/>
    <w:rsid w:val="000E7D11"/>
    <w:rsid w:val="000F0269"/>
    <w:rsid w:val="000F34E6"/>
    <w:rsid w:val="000F5C52"/>
    <w:rsid w:val="0010029C"/>
    <w:rsid w:val="00101B78"/>
    <w:rsid w:val="001220CE"/>
    <w:rsid w:val="001370B7"/>
    <w:rsid w:val="00143B69"/>
    <w:rsid w:val="001448BB"/>
    <w:rsid w:val="001578AA"/>
    <w:rsid w:val="00160138"/>
    <w:rsid w:val="001715B8"/>
    <w:rsid w:val="00173BEC"/>
    <w:rsid w:val="001761A4"/>
    <w:rsid w:val="00182D19"/>
    <w:rsid w:val="00186B17"/>
    <w:rsid w:val="0019095A"/>
    <w:rsid w:val="00193161"/>
    <w:rsid w:val="001A6E21"/>
    <w:rsid w:val="001B07D8"/>
    <w:rsid w:val="001B1A83"/>
    <w:rsid w:val="001B301B"/>
    <w:rsid w:val="001C3925"/>
    <w:rsid w:val="001D43AD"/>
    <w:rsid w:val="001E096F"/>
    <w:rsid w:val="001F2007"/>
    <w:rsid w:val="001F6D72"/>
    <w:rsid w:val="0020174A"/>
    <w:rsid w:val="00201936"/>
    <w:rsid w:val="00206281"/>
    <w:rsid w:val="00207D32"/>
    <w:rsid w:val="0023106B"/>
    <w:rsid w:val="00233148"/>
    <w:rsid w:val="0024272D"/>
    <w:rsid w:val="00245542"/>
    <w:rsid w:val="00245CAE"/>
    <w:rsid w:val="00260E9A"/>
    <w:rsid w:val="002616D7"/>
    <w:rsid w:val="002717D5"/>
    <w:rsid w:val="0027347B"/>
    <w:rsid w:val="00274ACA"/>
    <w:rsid w:val="00274AE7"/>
    <w:rsid w:val="002768C0"/>
    <w:rsid w:val="00281217"/>
    <w:rsid w:val="00287A8D"/>
    <w:rsid w:val="00296E8B"/>
    <w:rsid w:val="002B4038"/>
    <w:rsid w:val="002F0E2B"/>
    <w:rsid w:val="0030019D"/>
    <w:rsid w:val="003016D5"/>
    <w:rsid w:val="00311F08"/>
    <w:rsid w:val="003125A9"/>
    <w:rsid w:val="003164E2"/>
    <w:rsid w:val="00325445"/>
    <w:rsid w:val="00330364"/>
    <w:rsid w:val="003324C8"/>
    <w:rsid w:val="003362D9"/>
    <w:rsid w:val="00354D02"/>
    <w:rsid w:val="0036159D"/>
    <w:rsid w:val="003634E4"/>
    <w:rsid w:val="00364D40"/>
    <w:rsid w:val="00365B4A"/>
    <w:rsid w:val="00374FDA"/>
    <w:rsid w:val="003957AD"/>
    <w:rsid w:val="0039658B"/>
    <w:rsid w:val="003B2C34"/>
    <w:rsid w:val="003B7BB8"/>
    <w:rsid w:val="003C36D2"/>
    <w:rsid w:val="003C55B7"/>
    <w:rsid w:val="003D2FD1"/>
    <w:rsid w:val="003D3DC9"/>
    <w:rsid w:val="003E6896"/>
    <w:rsid w:val="003F08CA"/>
    <w:rsid w:val="003F3187"/>
    <w:rsid w:val="003F34FF"/>
    <w:rsid w:val="00407DEF"/>
    <w:rsid w:val="004211CA"/>
    <w:rsid w:val="00433F97"/>
    <w:rsid w:val="0044753E"/>
    <w:rsid w:val="00453705"/>
    <w:rsid w:val="00455781"/>
    <w:rsid w:val="0047416E"/>
    <w:rsid w:val="004A434E"/>
    <w:rsid w:val="004A51F2"/>
    <w:rsid w:val="004B5E57"/>
    <w:rsid w:val="004E7A6B"/>
    <w:rsid w:val="00507574"/>
    <w:rsid w:val="0051240E"/>
    <w:rsid w:val="00516975"/>
    <w:rsid w:val="00521DDF"/>
    <w:rsid w:val="00535FE5"/>
    <w:rsid w:val="005603B7"/>
    <w:rsid w:val="0056041D"/>
    <w:rsid w:val="00565248"/>
    <w:rsid w:val="005A38AB"/>
    <w:rsid w:val="005A4B63"/>
    <w:rsid w:val="005A7A6B"/>
    <w:rsid w:val="005A7DB0"/>
    <w:rsid w:val="005B0935"/>
    <w:rsid w:val="005B2EE4"/>
    <w:rsid w:val="005C27B3"/>
    <w:rsid w:val="005D55ED"/>
    <w:rsid w:val="005D6131"/>
    <w:rsid w:val="005E58B0"/>
    <w:rsid w:val="0064698F"/>
    <w:rsid w:val="00652D42"/>
    <w:rsid w:val="00665D81"/>
    <w:rsid w:val="00676860"/>
    <w:rsid w:val="006812E8"/>
    <w:rsid w:val="00685631"/>
    <w:rsid w:val="00686F11"/>
    <w:rsid w:val="00690DB3"/>
    <w:rsid w:val="006914B7"/>
    <w:rsid w:val="00694DCD"/>
    <w:rsid w:val="006B6AC5"/>
    <w:rsid w:val="006B6F66"/>
    <w:rsid w:val="006B7AA4"/>
    <w:rsid w:val="006C03D3"/>
    <w:rsid w:val="006C18DD"/>
    <w:rsid w:val="006C2328"/>
    <w:rsid w:val="006C4B7C"/>
    <w:rsid w:val="006C7A0E"/>
    <w:rsid w:val="006D5888"/>
    <w:rsid w:val="006E0148"/>
    <w:rsid w:val="006E0691"/>
    <w:rsid w:val="006E763D"/>
    <w:rsid w:val="006F572A"/>
    <w:rsid w:val="00706C25"/>
    <w:rsid w:val="007405D7"/>
    <w:rsid w:val="007426F5"/>
    <w:rsid w:val="00747F4D"/>
    <w:rsid w:val="007520AB"/>
    <w:rsid w:val="00755509"/>
    <w:rsid w:val="007707E3"/>
    <w:rsid w:val="00773A76"/>
    <w:rsid w:val="00775ECB"/>
    <w:rsid w:val="007834AB"/>
    <w:rsid w:val="00785DAF"/>
    <w:rsid w:val="007A03BD"/>
    <w:rsid w:val="007A7BE2"/>
    <w:rsid w:val="007B2B0C"/>
    <w:rsid w:val="007B4E80"/>
    <w:rsid w:val="007D0B73"/>
    <w:rsid w:val="007D3935"/>
    <w:rsid w:val="007D6FFB"/>
    <w:rsid w:val="007E0FA2"/>
    <w:rsid w:val="007F1C90"/>
    <w:rsid w:val="008004C9"/>
    <w:rsid w:val="0080745D"/>
    <w:rsid w:val="00831BFF"/>
    <w:rsid w:val="00840476"/>
    <w:rsid w:val="00843207"/>
    <w:rsid w:val="00853953"/>
    <w:rsid w:val="008546CF"/>
    <w:rsid w:val="00856355"/>
    <w:rsid w:val="00864C5E"/>
    <w:rsid w:val="00867D89"/>
    <w:rsid w:val="0087051E"/>
    <w:rsid w:val="00871865"/>
    <w:rsid w:val="00881FA5"/>
    <w:rsid w:val="0088527F"/>
    <w:rsid w:val="00885AF0"/>
    <w:rsid w:val="00885B57"/>
    <w:rsid w:val="008C3A8C"/>
    <w:rsid w:val="008C5F15"/>
    <w:rsid w:val="008C7ECC"/>
    <w:rsid w:val="008D6455"/>
    <w:rsid w:val="008E0109"/>
    <w:rsid w:val="008F7854"/>
    <w:rsid w:val="00923DE8"/>
    <w:rsid w:val="00934161"/>
    <w:rsid w:val="00961113"/>
    <w:rsid w:val="00964B3C"/>
    <w:rsid w:val="009679BE"/>
    <w:rsid w:val="0097139C"/>
    <w:rsid w:val="00974E88"/>
    <w:rsid w:val="00982AA4"/>
    <w:rsid w:val="009B55B5"/>
    <w:rsid w:val="009B6720"/>
    <w:rsid w:val="00A00896"/>
    <w:rsid w:val="00A140E8"/>
    <w:rsid w:val="00A229DD"/>
    <w:rsid w:val="00A22F52"/>
    <w:rsid w:val="00A2371C"/>
    <w:rsid w:val="00A31180"/>
    <w:rsid w:val="00A4095A"/>
    <w:rsid w:val="00A43684"/>
    <w:rsid w:val="00A47B20"/>
    <w:rsid w:val="00A51EC8"/>
    <w:rsid w:val="00A67B2C"/>
    <w:rsid w:val="00A70225"/>
    <w:rsid w:val="00A71E01"/>
    <w:rsid w:val="00A73EC9"/>
    <w:rsid w:val="00A812FC"/>
    <w:rsid w:val="00A958C3"/>
    <w:rsid w:val="00A96C70"/>
    <w:rsid w:val="00AB703A"/>
    <w:rsid w:val="00AD1003"/>
    <w:rsid w:val="00AD1F69"/>
    <w:rsid w:val="00AD54B2"/>
    <w:rsid w:val="00AE69F9"/>
    <w:rsid w:val="00B06250"/>
    <w:rsid w:val="00B10E63"/>
    <w:rsid w:val="00B2425D"/>
    <w:rsid w:val="00B36FE2"/>
    <w:rsid w:val="00B43B2F"/>
    <w:rsid w:val="00B47C8D"/>
    <w:rsid w:val="00B62754"/>
    <w:rsid w:val="00B63F44"/>
    <w:rsid w:val="00B746CC"/>
    <w:rsid w:val="00B85DAB"/>
    <w:rsid w:val="00B91E61"/>
    <w:rsid w:val="00B9503B"/>
    <w:rsid w:val="00BA0987"/>
    <w:rsid w:val="00BA0D4F"/>
    <w:rsid w:val="00BB7489"/>
    <w:rsid w:val="00BD3E76"/>
    <w:rsid w:val="00BD5A85"/>
    <w:rsid w:val="00BD656D"/>
    <w:rsid w:val="00BF5F27"/>
    <w:rsid w:val="00C1262E"/>
    <w:rsid w:val="00C16460"/>
    <w:rsid w:val="00C2412E"/>
    <w:rsid w:val="00C25BFB"/>
    <w:rsid w:val="00C37861"/>
    <w:rsid w:val="00C447AA"/>
    <w:rsid w:val="00C5755E"/>
    <w:rsid w:val="00C62835"/>
    <w:rsid w:val="00C73C1D"/>
    <w:rsid w:val="00C9050A"/>
    <w:rsid w:val="00C92C73"/>
    <w:rsid w:val="00C95B12"/>
    <w:rsid w:val="00CA3AF0"/>
    <w:rsid w:val="00CA3F11"/>
    <w:rsid w:val="00CA6D61"/>
    <w:rsid w:val="00CB45B2"/>
    <w:rsid w:val="00CB79A1"/>
    <w:rsid w:val="00CD00A8"/>
    <w:rsid w:val="00CD4BAB"/>
    <w:rsid w:val="00CE069B"/>
    <w:rsid w:val="00CF7A53"/>
    <w:rsid w:val="00CF7BEF"/>
    <w:rsid w:val="00D02325"/>
    <w:rsid w:val="00D0634B"/>
    <w:rsid w:val="00D20568"/>
    <w:rsid w:val="00D40884"/>
    <w:rsid w:val="00D415B4"/>
    <w:rsid w:val="00D42E1E"/>
    <w:rsid w:val="00D43C59"/>
    <w:rsid w:val="00D50348"/>
    <w:rsid w:val="00D625FC"/>
    <w:rsid w:val="00D64CDF"/>
    <w:rsid w:val="00D70885"/>
    <w:rsid w:val="00D74DA4"/>
    <w:rsid w:val="00D97AB3"/>
    <w:rsid w:val="00DA00A3"/>
    <w:rsid w:val="00DC2E5D"/>
    <w:rsid w:val="00DD4AB8"/>
    <w:rsid w:val="00E142F6"/>
    <w:rsid w:val="00E14363"/>
    <w:rsid w:val="00E156A8"/>
    <w:rsid w:val="00E22275"/>
    <w:rsid w:val="00E6017F"/>
    <w:rsid w:val="00E61A84"/>
    <w:rsid w:val="00E660CC"/>
    <w:rsid w:val="00E7057A"/>
    <w:rsid w:val="00E73DAB"/>
    <w:rsid w:val="00E77080"/>
    <w:rsid w:val="00E8096D"/>
    <w:rsid w:val="00E8293E"/>
    <w:rsid w:val="00EA7F78"/>
    <w:rsid w:val="00EB3B04"/>
    <w:rsid w:val="00EB6682"/>
    <w:rsid w:val="00EC0977"/>
    <w:rsid w:val="00EC1E86"/>
    <w:rsid w:val="00EC26A3"/>
    <w:rsid w:val="00ED0359"/>
    <w:rsid w:val="00ED3934"/>
    <w:rsid w:val="00ED6418"/>
    <w:rsid w:val="00EE0B55"/>
    <w:rsid w:val="00EF1311"/>
    <w:rsid w:val="00EF35A1"/>
    <w:rsid w:val="00F00C0A"/>
    <w:rsid w:val="00F01228"/>
    <w:rsid w:val="00F132A0"/>
    <w:rsid w:val="00F13737"/>
    <w:rsid w:val="00F16E53"/>
    <w:rsid w:val="00F22E7A"/>
    <w:rsid w:val="00F24CD0"/>
    <w:rsid w:val="00F30CA1"/>
    <w:rsid w:val="00F36D9F"/>
    <w:rsid w:val="00F43316"/>
    <w:rsid w:val="00F50472"/>
    <w:rsid w:val="00F61F5C"/>
    <w:rsid w:val="00F74043"/>
    <w:rsid w:val="00F77997"/>
    <w:rsid w:val="00F81681"/>
    <w:rsid w:val="00F8290E"/>
    <w:rsid w:val="00F84036"/>
    <w:rsid w:val="00F942A8"/>
    <w:rsid w:val="00F94820"/>
    <w:rsid w:val="00F949E0"/>
    <w:rsid w:val="00FA17F5"/>
    <w:rsid w:val="00FB468B"/>
    <w:rsid w:val="00FD40C6"/>
    <w:rsid w:val="00FE1D3B"/>
    <w:rsid w:val="0247FEFC"/>
    <w:rsid w:val="0299986E"/>
    <w:rsid w:val="03802BFE"/>
    <w:rsid w:val="0399A442"/>
    <w:rsid w:val="03E3CF5D"/>
    <w:rsid w:val="042BEFA2"/>
    <w:rsid w:val="058CD9B9"/>
    <w:rsid w:val="05F59937"/>
    <w:rsid w:val="06AA9324"/>
    <w:rsid w:val="06B83262"/>
    <w:rsid w:val="0769F541"/>
    <w:rsid w:val="082B6B23"/>
    <w:rsid w:val="08622E4C"/>
    <w:rsid w:val="08735A97"/>
    <w:rsid w:val="0934870E"/>
    <w:rsid w:val="09440F33"/>
    <w:rsid w:val="09A76CBC"/>
    <w:rsid w:val="09AB0373"/>
    <w:rsid w:val="09E0C00A"/>
    <w:rsid w:val="0A5AFE67"/>
    <w:rsid w:val="0CD1695E"/>
    <w:rsid w:val="0D6948D3"/>
    <w:rsid w:val="0E8FA5D4"/>
    <w:rsid w:val="0F059EDC"/>
    <w:rsid w:val="0F89D0FE"/>
    <w:rsid w:val="1178F223"/>
    <w:rsid w:val="119DDE2F"/>
    <w:rsid w:val="11A4DA81"/>
    <w:rsid w:val="11BBC78C"/>
    <w:rsid w:val="11FAE509"/>
    <w:rsid w:val="1266104C"/>
    <w:rsid w:val="12A3555D"/>
    <w:rsid w:val="13D8EEFE"/>
    <w:rsid w:val="1589F745"/>
    <w:rsid w:val="15E22E48"/>
    <w:rsid w:val="1666606A"/>
    <w:rsid w:val="17222ECC"/>
    <w:rsid w:val="180C2E7F"/>
    <w:rsid w:val="190E5CED"/>
    <w:rsid w:val="1A80F143"/>
    <w:rsid w:val="1AD197BE"/>
    <w:rsid w:val="1B4BBCC7"/>
    <w:rsid w:val="1BC7F6FF"/>
    <w:rsid w:val="1BEC868B"/>
    <w:rsid w:val="1C9DCD97"/>
    <w:rsid w:val="1D233AA3"/>
    <w:rsid w:val="1D37E5F8"/>
    <w:rsid w:val="1D98D168"/>
    <w:rsid w:val="1E7E48B5"/>
    <w:rsid w:val="1ED67787"/>
    <w:rsid w:val="1FB6EEAD"/>
    <w:rsid w:val="2007C848"/>
    <w:rsid w:val="20BE7FD3"/>
    <w:rsid w:val="21410860"/>
    <w:rsid w:val="217EF7F7"/>
    <w:rsid w:val="22EBA369"/>
    <w:rsid w:val="2379BA8B"/>
    <w:rsid w:val="23A84758"/>
    <w:rsid w:val="25269DBA"/>
    <w:rsid w:val="2596E9D2"/>
    <w:rsid w:val="25E013A4"/>
    <w:rsid w:val="260B03D0"/>
    <w:rsid w:val="263159FF"/>
    <w:rsid w:val="26989D33"/>
    <w:rsid w:val="271B5C41"/>
    <w:rsid w:val="2735CDEA"/>
    <w:rsid w:val="27BE667D"/>
    <w:rsid w:val="27D1A600"/>
    <w:rsid w:val="2814BD8E"/>
    <w:rsid w:val="28B4E395"/>
    <w:rsid w:val="28B72CA2"/>
    <w:rsid w:val="2904DA65"/>
    <w:rsid w:val="29341D6C"/>
    <w:rsid w:val="29372353"/>
    <w:rsid w:val="29C192D4"/>
    <w:rsid w:val="2A15073F"/>
    <w:rsid w:val="2A52FD03"/>
    <w:rsid w:val="2ACB0F33"/>
    <w:rsid w:val="2BA9B7B0"/>
    <w:rsid w:val="2C13831F"/>
    <w:rsid w:val="2CE48895"/>
    <w:rsid w:val="2CF93396"/>
    <w:rsid w:val="2CFDDE71"/>
    <w:rsid w:val="2DD84B88"/>
    <w:rsid w:val="2DF78AFA"/>
    <w:rsid w:val="2E5702A0"/>
    <w:rsid w:val="2F27F3FC"/>
    <w:rsid w:val="2F2ED861"/>
    <w:rsid w:val="2FB0BCFE"/>
    <w:rsid w:val="2FF2D301"/>
    <w:rsid w:val="30600BF6"/>
    <w:rsid w:val="30B96D27"/>
    <w:rsid w:val="3176EAE1"/>
    <w:rsid w:val="3286C45D"/>
    <w:rsid w:val="32ABBCAB"/>
    <w:rsid w:val="32C63554"/>
    <w:rsid w:val="32ED9402"/>
    <w:rsid w:val="344F5778"/>
    <w:rsid w:val="346CC0B7"/>
    <w:rsid w:val="34D74D25"/>
    <w:rsid w:val="35E073A8"/>
    <w:rsid w:val="35F8086E"/>
    <w:rsid w:val="36FA2EB8"/>
    <w:rsid w:val="3715C956"/>
    <w:rsid w:val="37ADAFD9"/>
    <w:rsid w:val="37C01662"/>
    <w:rsid w:val="37CD69AA"/>
    <w:rsid w:val="3815A79A"/>
    <w:rsid w:val="3828B8F3"/>
    <w:rsid w:val="388A021E"/>
    <w:rsid w:val="395ADC38"/>
    <w:rsid w:val="39A2A1F3"/>
    <w:rsid w:val="3A4BA34D"/>
    <w:rsid w:val="3B0F3441"/>
    <w:rsid w:val="3B29189A"/>
    <w:rsid w:val="3BD3C976"/>
    <w:rsid w:val="3C3719A5"/>
    <w:rsid w:val="3C6749F2"/>
    <w:rsid w:val="3CAB065E"/>
    <w:rsid w:val="3CF28ADB"/>
    <w:rsid w:val="3D2145ED"/>
    <w:rsid w:val="3E259FC5"/>
    <w:rsid w:val="3E742CB9"/>
    <w:rsid w:val="403AAF2C"/>
    <w:rsid w:val="4238A4A9"/>
    <w:rsid w:val="4323E12A"/>
    <w:rsid w:val="4475FE64"/>
    <w:rsid w:val="459F6A54"/>
    <w:rsid w:val="471BC635"/>
    <w:rsid w:val="478E9E95"/>
    <w:rsid w:val="48B0F2A1"/>
    <w:rsid w:val="48C24AF5"/>
    <w:rsid w:val="49170E16"/>
    <w:rsid w:val="494FDD64"/>
    <w:rsid w:val="4975F1AA"/>
    <w:rsid w:val="49EA53BF"/>
    <w:rsid w:val="4A7DD371"/>
    <w:rsid w:val="4A7E5568"/>
    <w:rsid w:val="4AEC5FB2"/>
    <w:rsid w:val="4B40F1B6"/>
    <w:rsid w:val="4CFC5E7E"/>
    <w:rsid w:val="4DAB6BD8"/>
    <w:rsid w:val="4E670781"/>
    <w:rsid w:val="4ECABFC6"/>
    <w:rsid w:val="4EE61388"/>
    <w:rsid w:val="4F595C7F"/>
    <w:rsid w:val="523827B0"/>
    <w:rsid w:val="52665139"/>
    <w:rsid w:val="5288B285"/>
    <w:rsid w:val="528E400B"/>
    <w:rsid w:val="5316EF47"/>
    <w:rsid w:val="543EA883"/>
    <w:rsid w:val="54A81614"/>
    <w:rsid w:val="54B4EE8A"/>
    <w:rsid w:val="554BBAA3"/>
    <w:rsid w:val="55679793"/>
    <w:rsid w:val="558F9D59"/>
    <w:rsid w:val="568CC882"/>
    <w:rsid w:val="56E9B8DE"/>
    <w:rsid w:val="56F46D5C"/>
    <w:rsid w:val="58608F60"/>
    <w:rsid w:val="587D4CEF"/>
    <w:rsid w:val="58D08D43"/>
    <w:rsid w:val="597D85AB"/>
    <w:rsid w:val="59AF57D3"/>
    <w:rsid w:val="59F65BCD"/>
    <w:rsid w:val="5A29CDDF"/>
    <w:rsid w:val="5A494B83"/>
    <w:rsid w:val="5A900039"/>
    <w:rsid w:val="5C2330AC"/>
    <w:rsid w:val="5C7AFA82"/>
    <w:rsid w:val="5D5503BF"/>
    <w:rsid w:val="5D9E50CC"/>
    <w:rsid w:val="5DC87391"/>
    <w:rsid w:val="5E097C0F"/>
    <w:rsid w:val="5E8013CB"/>
    <w:rsid w:val="5F3A212D"/>
    <w:rsid w:val="60D5F18E"/>
    <w:rsid w:val="614A53A3"/>
    <w:rsid w:val="61DDD355"/>
    <w:rsid w:val="634AC06F"/>
    <w:rsid w:val="63D0B025"/>
    <w:rsid w:val="643375A4"/>
    <w:rsid w:val="646B3679"/>
    <w:rsid w:val="646BD8DA"/>
    <w:rsid w:val="64867458"/>
    <w:rsid w:val="649F03B0"/>
    <w:rsid w:val="64A48FB1"/>
    <w:rsid w:val="65004D91"/>
    <w:rsid w:val="66290719"/>
    <w:rsid w:val="66B1E43E"/>
    <w:rsid w:val="6714D42D"/>
    <w:rsid w:val="677DA9EF"/>
    <w:rsid w:val="688AF8EB"/>
    <w:rsid w:val="68DC716D"/>
    <w:rsid w:val="68E88B57"/>
    <w:rsid w:val="69A66BB5"/>
    <w:rsid w:val="6A26C94C"/>
    <w:rsid w:val="6AB23BB3"/>
    <w:rsid w:val="6B35CFA2"/>
    <w:rsid w:val="6B509276"/>
    <w:rsid w:val="6B9F13AF"/>
    <w:rsid w:val="6BB4B950"/>
    <w:rsid w:val="6CF02E22"/>
    <w:rsid w:val="6D3C2ACB"/>
    <w:rsid w:val="6E721D91"/>
    <w:rsid w:val="6E7E3E28"/>
    <w:rsid w:val="702F1B0A"/>
    <w:rsid w:val="70984E09"/>
    <w:rsid w:val="70D2E665"/>
    <w:rsid w:val="70D3BBFF"/>
    <w:rsid w:val="7112C9AA"/>
    <w:rsid w:val="712E0502"/>
    <w:rsid w:val="71ACAB76"/>
    <w:rsid w:val="720ECDB8"/>
    <w:rsid w:val="722F33EA"/>
    <w:rsid w:val="7231DB31"/>
    <w:rsid w:val="730EDBC2"/>
    <w:rsid w:val="776DD4B9"/>
    <w:rsid w:val="7865E44C"/>
    <w:rsid w:val="78B88481"/>
    <w:rsid w:val="7927C153"/>
    <w:rsid w:val="797BB74B"/>
    <w:rsid w:val="7A8A0900"/>
    <w:rsid w:val="7B86EC67"/>
    <w:rsid w:val="7C0CBC3C"/>
    <w:rsid w:val="7D819165"/>
    <w:rsid w:val="7D947EB6"/>
    <w:rsid w:val="7E34E224"/>
    <w:rsid w:val="7E69785C"/>
    <w:rsid w:val="7FC0820C"/>
    <w:rsid w:val="7FDC0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733DCA"/>
  <w15:chartTrackingRefBased/>
  <w15:docId w15:val="{033B2C4B-9F2E-4681-8685-B46BCFB48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81681"/>
    <w:pPr>
      <w:keepNext/>
      <w:spacing w:before="180" w:after="180" w:line="720" w:lineRule="auto"/>
      <w:outlineLvl w:val="0"/>
    </w:pPr>
    <w:rPr>
      <w:rFonts w:asciiTheme="majorHAnsi" w:hAnsiTheme="majorHAnsi" w:eastAsiaTheme="majorEastAsia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1681"/>
    <w:pPr>
      <w:keepNext/>
      <w:spacing w:line="720" w:lineRule="auto"/>
      <w:outlineLvl w:val="1"/>
    </w:pPr>
    <w:rPr>
      <w:rFonts w:asciiTheme="majorHAnsi" w:hAnsiTheme="majorHAnsi" w:eastAsiaTheme="majorEastAsia" w:cstheme="majorBidi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81681"/>
    <w:rPr>
      <w:kern w:val="0"/>
      <w:sz w:val="22"/>
    </w:rPr>
  </w:style>
  <w:style w:type="character" w:styleId="NoSpacingChar" w:customStyle="1">
    <w:name w:val="No Spacing Char"/>
    <w:basedOn w:val="DefaultParagraphFont"/>
    <w:link w:val="NoSpacing"/>
    <w:uiPriority w:val="1"/>
    <w:rsid w:val="00F81681"/>
    <w:rPr>
      <w:kern w:val="0"/>
      <w:sz w:val="22"/>
    </w:rPr>
  </w:style>
  <w:style w:type="character" w:styleId="Heading1Char" w:customStyle="1">
    <w:name w:val="Heading 1 Char"/>
    <w:basedOn w:val="DefaultParagraphFont"/>
    <w:link w:val="Heading1"/>
    <w:uiPriority w:val="9"/>
    <w:rsid w:val="00F81681"/>
    <w:rPr>
      <w:rFonts w:asciiTheme="majorHAnsi" w:hAnsiTheme="majorHAnsi" w:eastAsiaTheme="majorEastAsia" w:cstheme="majorBidi"/>
      <w:b/>
      <w:bCs/>
      <w:kern w:val="52"/>
      <w:sz w:val="52"/>
      <w:szCs w:val="52"/>
    </w:rPr>
  </w:style>
  <w:style w:type="table" w:styleId="GridTable4">
    <w:name w:val="Grid Table 4"/>
    <w:basedOn w:val="TableNormal"/>
    <w:uiPriority w:val="49"/>
    <w:rsid w:val="00F81681"/>
    <w:rPr>
      <w:rFonts w:ascii="Times New Roman" w:hAnsi="Times New Roman" w:eastAsia="PMingLiU" w:cs="Times New Roman"/>
      <w:kern w:val="0"/>
      <w:sz w:val="20"/>
      <w:szCs w:val="20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eading2Char" w:customStyle="1">
    <w:name w:val="Heading 2 Char"/>
    <w:basedOn w:val="DefaultParagraphFont"/>
    <w:link w:val="Heading2"/>
    <w:uiPriority w:val="9"/>
    <w:semiHidden/>
    <w:rsid w:val="00F81681"/>
    <w:rPr>
      <w:rFonts w:asciiTheme="majorHAnsi" w:hAnsiTheme="majorHAnsi" w:eastAsiaTheme="majorEastAsia" w:cstheme="majorBidi"/>
      <w:b/>
      <w:bCs/>
      <w:sz w:val="48"/>
      <w:szCs w:val="48"/>
    </w:rPr>
  </w:style>
  <w:style w:type="paragraph" w:styleId="ListParagraph">
    <w:name w:val="List Paragraph"/>
    <w:basedOn w:val="Normal"/>
    <w:uiPriority w:val="34"/>
    <w:qFormat/>
    <w:rsid w:val="00F81681"/>
    <w:pPr>
      <w:ind w:left="480" w:leftChars="200"/>
    </w:pPr>
  </w:style>
  <w:style w:type="paragraph" w:styleId="Header">
    <w:name w:val="header"/>
    <w:basedOn w:val="Normal"/>
    <w:link w:val="HeaderChar"/>
    <w:uiPriority w:val="99"/>
    <w:unhideWhenUsed/>
    <w:rsid w:val="00F816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HeaderChar" w:customStyle="1">
    <w:name w:val="Header Char"/>
    <w:basedOn w:val="DefaultParagraphFont"/>
    <w:link w:val="Header"/>
    <w:uiPriority w:val="99"/>
    <w:rsid w:val="00F8168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8168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F81681"/>
    <w:rPr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51697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16975"/>
    <w:pPr>
      <w:spacing w:before="120"/>
    </w:pPr>
    <w:rPr>
      <w:rFonts w:cstheme="minorHAnsi"/>
      <w:b/>
      <w:bCs/>
      <w:i/>
      <w:iC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16975"/>
    <w:pPr>
      <w:spacing w:before="120"/>
      <w:ind w:left="240"/>
    </w:pPr>
    <w:rPr>
      <w:rFonts w:cstheme="minorHAnsi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5169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73BE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F949E0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949E0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949E0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949E0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949E0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949E0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949E0"/>
    <w:pPr>
      <w:ind w:left="1920"/>
    </w:pPr>
    <w:rPr>
      <w:rFonts w:cstheme="minorHAns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A812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5B1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95B12"/>
    <w:pPr>
      <w:widowControl/>
      <w:spacing w:before="100" w:beforeAutospacing="1" w:after="100" w:afterAutospacing="1"/>
    </w:pPr>
    <w:rPr>
      <w:rFonts w:ascii="Times New Roman" w:hAnsi="Times New Roman" w:eastAsia="Times New Roman" w:cs="Times New Roman"/>
      <w:kern w:val="0"/>
      <w:szCs w:val="24"/>
      <w:lang w:val="en-HK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1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5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oter" Target="footer1.xml" Id="rId13" /><Relationship Type="http://schemas.openxmlformats.org/officeDocument/2006/relationships/image" Target="media/image3.png" Id="rId18" /><Relationship Type="http://schemas.openxmlformats.org/officeDocument/2006/relationships/image" Target="media/image11.png" Id="rId26" /><Relationship Type="http://schemas.openxmlformats.org/officeDocument/2006/relationships/numbering" Target="numbering.xml" Id="rId3" /><Relationship Type="http://schemas.openxmlformats.org/officeDocument/2006/relationships/image" Target="media/image6.png" Id="rId21" /><Relationship Type="http://schemas.openxmlformats.org/officeDocument/2006/relationships/footnotes" Target="footnotes.xml" Id="rId7" /><Relationship Type="http://schemas.openxmlformats.org/officeDocument/2006/relationships/header" Target="header2.xml" Id="rId12" /><Relationship Type="http://schemas.openxmlformats.org/officeDocument/2006/relationships/header" Target="header4.xml" Id="rId17" /><Relationship Type="http://schemas.openxmlformats.org/officeDocument/2006/relationships/image" Target="media/image10.png" Id="rId25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image" Target="media/image5.png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image" Target="media/image9.png" Id="rId24" /><Relationship Type="http://schemas.openxmlformats.org/officeDocument/2006/relationships/theme" Target="theme/theme1.xml" Id="rId32" /><Relationship Type="http://schemas.openxmlformats.org/officeDocument/2006/relationships/settings" Target="settings.xml" Id="rId5" /><Relationship Type="http://schemas.openxmlformats.org/officeDocument/2006/relationships/header" Target="header3.xml" Id="rId15" /><Relationship Type="http://schemas.openxmlformats.org/officeDocument/2006/relationships/image" Target="media/image8.png" Id="rId23" /><Relationship Type="http://schemas.openxmlformats.org/officeDocument/2006/relationships/image" Target="media/image13.png" Id="rId28" /><Relationship Type="http://schemas.openxmlformats.org/officeDocument/2006/relationships/image" Target="media/image2.png" Id="rId10" /><Relationship Type="http://schemas.openxmlformats.org/officeDocument/2006/relationships/image" Target="media/image4.png" Id="rId19" /><Relationship Type="http://schemas.openxmlformats.org/officeDocument/2006/relationships/fontTable" Target="fontTable.xml" Id="rId31" /><Relationship Type="http://schemas.openxmlformats.org/officeDocument/2006/relationships/styles" Target="styles.xml" Id="rId4" /><Relationship Type="http://schemas.openxmlformats.org/officeDocument/2006/relationships/image" Target="media/image1.gif" Id="rId9" /><Relationship Type="http://schemas.openxmlformats.org/officeDocument/2006/relationships/footer" Target="footer2.xml" Id="rId14" /><Relationship Type="http://schemas.openxmlformats.org/officeDocument/2006/relationships/image" Target="media/image7.png" Id="rId22" /><Relationship Type="http://schemas.openxmlformats.org/officeDocument/2006/relationships/image" Target="media/image12.png" Id="rId27" /><Relationship Type="http://schemas.openxmlformats.org/officeDocument/2006/relationships/header" Target="header5.xml" Id="rId30" /><Relationship Type="http://schemas.openxmlformats.org/officeDocument/2006/relationships/glossaryDocument" Target="glossary/document.xml" Id="R0e25fb70467c4538" /><Relationship Type="http://schemas.openxmlformats.org/officeDocument/2006/relationships/hyperlink" Target="https://github.com/hooh777/FongSiuHin_4887Project.git" TargetMode="External" Id="R6b656fb9939d49ac" /><Relationship Type="http://schemas.openxmlformats.org/officeDocument/2006/relationships/hyperlink" Target="https://www.savills.co.uk/research_articles/229130/317325-0" TargetMode="External" Id="R11e641938172491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963ec-1c30-4b01-9c92-78374286020a}"/>
      </w:docPartPr>
      <w:docPartBody>
        <w:p w14:paraId="677A34F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187C223-7963-F44C-9D70-984E885C4C06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602760F-DEE0-4E9D-A461-8BCC70DC3E9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IT114116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Review from Property Transaction in the UK</dc:title>
  <dc:subject/>
  <dc:creator>Your group Name List</dc:creator>
  <keywords/>
  <dc:description/>
  <lastModifiedBy>FONG Siu Hin (210123559)</lastModifiedBy>
  <revision>247</revision>
  <dcterms:created xsi:type="dcterms:W3CDTF">2022-12-07T08:15:00.0000000Z</dcterms:created>
  <dcterms:modified xsi:type="dcterms:W3CDTF">2022-12-11T14:19:53.853247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378</vt:lpwstr>
  </property>
  <property fmtid="{D5CDD505-2E9C-101B-9397-08002B2CF9AE}" pid="3" name="grammarly_documentContext">
    <vt:lpwstr>{"goals":[],"domain":"general","emotions":[],"dialect":"british"}</vt:lpwstr>
  </property>
</Properties>
</file>